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A054B5" w14:textId="70B7DDC0" w:rsidR="00EA72FB" w:rsidRDefault="00090A42">
      <w:pPr>
        <w:pStyle w:val="BodyText"/>
        <w:spacing w:before="6"/>
        <w:rPr>
          <w:b/>
          <w:sz w:val="20"/>
        </w:rPr>
      </w:pPr>
      <w:r>
        <w:rPr>
          <w:noProof/>
          <w:lang w:val="vi-VN" w:eastAsia="vi-VN"/>
        </w:rPr>
        <mc:AlternateContent>
          <mc:Choice Requires="wpg">
            <w:drawing>
              <wp:anchor distT="0" distB="0" distL="0" distR="0" simplePos="0" relativeHeight="251659776" behindDoc="0" locked="0" layoutInCell="1" allowOverlap="1" wp14:anchorId="1E0649E6" wp14:editId="173F6223">
                <wp:simplePos x="0" y="0"/>
                <wp:positionH relativeFrom="page">
                  <wp:posOffset>133350</wp:posOffset>
                </wp:positionH>
                <wp:positionV relativeFrom="paragraph">
                  <wp:posOffset>109855</wp:posOffset>
                </wp:positionV>
                <wp:extent cx="10406380" cy="1037590"/>
                <wp:effectExtent l="0" t="0" r="13970" b="10160"/>
                <wp:wrapTopAndBottom/>
                <wp:docPr id="189"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06380" cy="1037590"/>
                          <a:chOff x="263" y="55"/>
                          <a:chExt cx="16011" cy="4104"/>
                        </a:xfrm>
                      </wpg:grpSpPr>
                      <wps:wsp>
                        <wps:cNvPr id="190" name="Rectangle 96"/>
                        <wps:cNvSpPr>
                          <a:spLocks noChangeArrowheads="1"/>
                        </wps:cNvSpPr>
                        <wps:spPr bwMode="auto">
                          <a:xfrm>
                            <a:off x="263" y="55"/>
                            <a:ext cx="16011" cy="4104"/>
                          </a:xfrm>
                          <a:prstGeom prst="rect">
                            <a:avLst/>
                          </a:prstGeom>
                          <a:solidFill>
                            <a:srgbClr val="FFFFCC"/>
                          </a:solidFill>
                          <a:ln>
                            <a:solidFill>
                              <a:srgbClr val="FFFF00"/>
                            </a:solid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1" name="Text Box 95"/>
                        <wps:cNvSpPr txBox="1">
                          <a:spLocks noChangeArrowheads="1"/>
                        </wps:cNvSpPr>
                        <wps:spPr bwMode="auto">
                          <a:xfrm>
                            <a:off x="263" y="319"/>
                            <a:ext cx="15666" cy="365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1EF6936" w14:textId="2865AE56" w:rsidR="00843D1E" w:rsidRPr="00062E04" w:rsidRDefault="00843D1E" w:rsidP="005A113C">
                              <w:pPr>
                                <w:ind w:left="397" w:firstLine="284"/>
                                <w:rPr>
                                  <w:b/>
                                  <w:bCs/>
                                  <w:sz w:val="48"/>
                                  <w:szCs w:val="48"/>
                                </w:rPr>
                              </w:pPr>
                              <w:r w:rsidRPr="00062E04">
                                <w:rPr>
                                  <w:b/>
                                  <w:bCs/>
                                  <w:color w:val="FF0000"/>
                                  <w:sz w:val="48"/>
                                  <w:szCs w:val="48"/>
                                </w:rPr>
                                <w:t>ĐỀ TÀI:</w:t>
                              </w:r>
                              <w:r w:rsidR="00057F0A" w:rsidRPr="00062E04">
                                <w:rPr>
                                  <w:b/>
                                  <w:bCs/>
                                  <w:sz w:val="48"/>
                                  <w:szCs w:val="48"/>
                                </w:rPr>
                                <w:t xml:space="preserve"> </w:t>
                              </w:r>
                              <w:r w:rsidR="00674DC7" w:rsidRPr="00062E04">
                                <w:rPr>
                                  <w:b/>
                                  <w:bCs/>
                                  <w:sz w:val="48"/>
                                  <w:szCs w:val="48"/>
                                </w:rPr>
                                <w:t>ỨNG DỤNG CHĂM SÓC THÚ CƯNG TRÊN ANDROID</w:t>
                              </w:r>
                            </w:p>
                            <w:p w14:paraId="457079FE" w14:textId="4D0A58D7" w:rsidR="00843D1E" w:rsidRPr="00062E04" w:rsidRDefault="007E1072" w:rsidP="007E1072">
                              <w:pPr>
                                <w:tabs>
                                  <w:tab w:val="left" w:pos="12480"/>
                                </w:tabs>
                                <w:spacing w:before="64"/>
                                <w:rPr>
                                  <w:sz w:val="28"/>
                                  <w:szCs w:val="28"/>
                                </w:rPr>
                              </w:pPr>
                              <w:r w:rsidRPr="00062E04">
                                <w:rPr>
                                  <w:b/>
                                  <w:color w:val="004261"/>
                                  <w:position w:val="1"/>
                                  <w:sz w:val="28"/>
                                </w:rPr>
                                <w:t xml:space="preserve">    </w:t>
                              </w:r>
                              <w:r w:rsidR="00843D1E" w:rsidRPr="00062E04">
                                <w:rPr>
                                  <w:b/>
                                  <w:color w:val="004261"/>
                                  <w:position w:val="1"/>
                                  <w:sz w:val="28"/>
                                  <w:szCs w:val="28"/>
                                </w:rPr>
                                <w:t xml:space="preserve">Sinh viên: </w:t>
                              </w:r>
                              <w:r w:rsidR="00674DC7" w:rsidRPr="00062E04">
                                <w:rPr>
                                  <w:color w:val="231F20"/>
                                  <w:position w:val="1"/>
                                  <w:sz w:val="28"/>
                                  <w:szCs w:val="28"/>
                                </w:rPr>
                                <w:t xml:space="preserve">Nguyễn Thị </w:t>
                              </w:r>
                              <w:r w:rsidR="00FD3720" w:rsidRPr="00062E04">
                                <w:rPr>
                                  <w:color w:val="231F20"/>
                                  <w:position w:val="1"/>
                                  <w:sz w:val="28"/>
                                  <w:szCs w:val="28"/>
                                </w:rPr>
                                <w:t>H</w:t>
                              </w:r>
                              <w:r w:rsidR="00674DC7" w:rsidRPr="00062E04">
                                <w:rPr>
                                  <w:color w:val="231F20"/>
                                  <w:position w:val="1"/>
                                  <w:sz w:val="28"/>
                                  <w:szCs w:val="28"/>
                                </w:rPr>
                                <w:t xml:space="preserve">oàng Dương                                </w:t>
                              </w:r>
                              <w:r w:rsidR="0027332A" w:rsidRPr="00062E04">
                                <w:rPr>
                                  <w:color w:val="231F20"/>
                                  <w:position w:val="1"/>
                                  <w:sz w:val="28"/>
                                  <w:szCs w:val="28"/>
                                </w:rPr>
                                <w:t xml:space="preserve">          </w:t>
                              </w:r>
                              <w:r w:rsidR="00410AD6" w:rsidRPr="00062E04">
                                <w:rPr>
                                  <w:color w:val="231F20"/>
                                  <w:position w:val="1"/>
                                  <w:sz w:val="28"/>
                                  <w:szCs w:val="28"/>
                                </w:rPr>
                                <w:t xml:space="preserve">                          </w:t>
                              </w:r>
                              <w:r w:rsidR="008E3D7E" w:rsidRPr="00062E04">
                                <w:rPr>
                                  <w:color w:val="231F20"/>
                                  <w:position w:val="1"/>
                                  <w:sz w:val="28"/>
                                  <w:szCs w:val="28"/>
                                </w:rPr>
                                <w:t xml:space="preserve"> </w:t>
                              </w:r>
                              <w:r w:rsidR="0027332A" w:rsidRPr="00062E04">
                                <w:rPr>
                                  <w:b/>
                                  <w:color w:val="004261"/>
                                  <w:position w:val="1"/>
                                  <w:sz w:val="28"/>
                                  <w:szCs w:val="28"/>
                                </w:rPr>
                                <w:t>Lớp/Khóa:</w:t>
                              </w:r>
                              <w:r w:rsidR="00703759" w:rsidRPr="00062E04">
                                <w:rPr>
                                  <w:b/>
                                  <w:color w:val="004261"/>
                                  <w:position w:val="1"/>
                                  <w:sz w:val="28"/>
                                  <w:szCs w:val="28"/>
                                </w:rPr>
                                <w:t xml:space="preserve"> </w:t>
                              </w:r>
                              <w:r w:rsidR="00674DC7" w:rsidRPr="00062E04">
                                <w:rPr>
                                  <w:color w:val="231F20"/>
                                  <w:sz w:val="28"/>
                                  <w:szCs w:val="28"/>
                                </w:rPr>
                                <w:t>17TH-N1-07</w:t>
                              </w:r>
                              <w:r w:rsidR="0027332A" w:rsidRPr="00062E04">
                                <w:rPr>
                                  <w:color w:val="231F20"/>
                                  <w:sz w:val="28"/>
                                  <w:szCs w:val="28"/>
                                </w:rPr>
                                <w:t xml:space="preserve"> </w:t>
                              </w:r>
                            </w:p>
                            <w:p w14:paraId="1034676D" w14:textId="47DB2447" w:rsidR="00843D1E" w:rsidRPr="00062E04" w:rsidRDefault="00843D1E" w:rsidP="00843D1E">
                              <w:pPr>
                                <w:ind w:left="397" w:firstLine="284"/>
                                <w:rPr>
                                  <w:b/>
                                  <w:bCs/>
                                  <w:sz w:val="28"/>
                                  <w:szCs w:val="28"/>
                                </w:rPr>
                              </w:pPr>
                              <w:r w:rsidRPr="00062E04">
                                <w:rPr>
                                  <w:b/>
                                  <w:color w:val="004261"/>
                                  <w:sz w:val="28"/>
                                  <w:szCs w:val="28"/>
                                </w:rPr>
                                <w:softHyphen/>
                              </w:r>
                              <w:r w:rsidRPr="00062E04">
                                <w:rPr>
                                  <w:b/>
                                  <w:color w:val="004261"/>
                                  <w:sz w:val="28"/>
                                  <w:szCs w:val="28"/>
                                </w:rPr>
                                <w:softHyphen/>
                              </w:r>
                              <w:r w:rsidRPr="00062E04">
                                <w:rPr>
                                  <w:b/>
                                  <w:color w:val="004261"/>
                                  <w:sz w:val="28"/>
                                  <w:szCs w:val="28"/>
                                </w:rPr>
                                <w:softHyphen/>
                              </w:r>
                              <w:r w:rsidR="002F2789" w:rsidRPr="00062E04">
                                <w:rPr>
                                  <w:b/>
                                  <w:color w:val="004261"/>
                                  <w:sz w:val="28"/>
                                  <w:szCs w:val="28"/>
                                </w:rPr>
                                <w:t xml:space="preserve"> </w:t>
                              </w:r>
                              <w:r w:rsidRPr="00062E04">
                                <w:rPr>
                                  <w:b/>
                                  <w:color w:val="004261"/>
                                  <w:position w:val="1"/>
                                  <w:sz w:val="28"/>
                                  <w:szCs w:val="28"/>
                                </w:rPr>
                                <w:t xml:space="preserve">Giáo viên hướng dẫn: </w:t>
                              </w:r>
                              <w:r w:rsidR="00674DC7" w:rsidRPr="00062E04">
                                <w:rPr>
                                  <w:color w:val="231F20"/>
                                  <w:position w:val="1"/>
                                  <w:sz w:val="28"/>
                                  <w:szCs w:val="28"/>
                                </w:rPr>
                                <w:t xml:space="preserve">Nguyễn Huy Cường                                   </w:t>
                              </w:r>
                              <w:r w:rsidR="00057F0A" w:rsidRPr="00062E04">
                                <w:rPr>
                                  <w:color w:val="231F20"/>
                                  <w:position w:val="1"/>
                                  <w:sz w:val="28"/>
                                  <w:szCs w:val="28"/>
                                </w:rPr>
                                <w:t xml:space="preserve">                </w:t>
                              </w:r>
                              <w:r w:rsidR="00E2698D" w:rsidRPr="00062E04">
                                <w:rPr>
                                  <w:color w:val="231F20"/>
                                  <w:position w:val="1"/>
                                  <w:sz w:val="28"/>
                                  <w:szCs w:val="28"/>
                                </w:rPr>
                                <w:t xml:space="preserve">       </w:t>
                              </w:r>
                              <w:r w:rsidR="008E3ADA" w:rsidRPr="00062E04">
                                <w:rPr>
                                  <w:color w:val="231F20"/>
                                  <w:position w:val="1"/>
                                  <w:sz w:val="28"/>
                                  <w:szCs w:val="28"/>
                                </w:rPr>
                                <w:t xml:space="preserve"> </w:t>
                              </w:r>
                              <w:r w:rsidR="00E2698D" w:rsidRPr="00062E04">
                                <w:rPr>
                                  <w:b/>
                                  <w:color w:val="004261"/>
                                  <w:position w:val="1"/>
                                  <w:sz w:val="28"/>
                                  <w:szCs w:val="28"/>
                                </w:rPr>
                                <w:t>Ngành:</w:t>
                              </w:r>
                              <w:r w:rsidR="00E2698D" w:rsidRPr="00062E04">
                                <w:rPr>
                                  <w:b/>
                                  <w:color w:val="004261"/>
                                  <w:sz w:val="28"/>
                                  <w:szCs w:val="28"/>
                                </w:rPr>
                                <w:t xml:space="preserve"> </w:t>
                              </w:r>
                              <w:r w:rsidR="00674DC7" w:rsidRPr="00062E04">
                                <w:rPr>
                                  <w:color w:val="231F20"/>
                                  <w:position w:val="1"/>
                                  <w:sz w:val="28"/>
                                  <w:szCs w:val="28"/>
                                </w:rPr>
                                <w:t>Công nghệ thông tin</w:t>
                              </w:r>
                              <w:r w:rsidR="00E2698D" w:rsidRPr="00062E04">
                                <w:rPr>
                                  <w:b/>
                                  <w:color w:val="004261"/>
                                  <w:sz w:val="28"/>
                                  <w:szCs w:val="28"/>
                                </w:rPr>
                                <w:t xml:space="preserve">                                                            </w:t>
                              </w:r>
                            </w:p>
                            <w:p w14:paraId="0A73044F" w14:textId="77777777" w:rsidR="003774AB" w:rsidRPr="00062E04" w:rsidRDefault="003774AB"/>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0649E6" id="Group 94" o:spid="_x0000_s1026" style="position:absolute;left:0;text-align:left;margin-left:10.5pt;margin-top:8.65pt;width:819.4pt;height:81.7pt;z-index:251659776;mso-wrap-distance-left:0;mso-wrap-distance-right:0;mso-position-horizontal-relative:page" coordorigin="263,55" coordsize="16011,41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">
                <v:rect id="Rectangle 96" o:spid="_x0000_s1027" style="position:absolute;left:263;top:55;width:16011;height:41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" fillcolor="#ffc" strokecolor="yellow"/>
                <v:shapetype id="_x0000_t202" coordsize="21600,21600" o:spt="202" path="m,l,21600r21600,l21600,xe">
                  <v:stroke joinstyle="miter"/>
                  <v:path gradientshapeok="t" o:connecttype="rect"/>
                </v:shapetype>
                <v:shape id="Text Box 95" o:spid="_x0000_s1028" type="#_x0000_t202" style="position:absolute;left:263;top:319;width:15666;height:3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" filled="f" stroked="f">
                  <v:textbox inset="0,0,0,0">
                    <w:txbxContent>
                      <w:p w14:paraId="71EF6936" w14:textId="2865AE56" w:rsidR="00843D1E" w:rsidRPr="00062E04" w:rsidRDefault="00843D1E" w:rsidP="005A113C">
                        <w:pPr>
                          <w:ind w:left="397" w:firstLine="284"/>
                          <w:rPr>
                            <w:b/>
                            <w:bCs/>
                            <w:sz w:val="48"/>
                            <w:szCs w:val="48"/>
                          </w:rPr>
                        </w:pPr>
                        <w:r w:rsidRPr="00062E04">
                          <w:rPr>
                            <w:b/>
                            <w:bCs/>
                            <w:color w:val="FF0000"/>
                            <w:sz w:val="48"/>
                            <w:szCs w:val="48"/>
                          </w:rPr>
                          <w:t>ĐỀ TÀI:</w:t>
                        </w:r>
                        <w:r w:rsidR="00057F0A" w:rsidRPr="00062E04">
                          <w:rPr>
                            <w:b/>
                            <w:bCs/>
                            <w:sz w:val="48"/>
                            <w:szCs w:val="48"/>
                          </w:rPr>
                          <w:t xml:space="preserve"> </w:t>
                        </w:r>
                        <w:r w:rsidR="00674DC7" w:rsidRPr="00062E04">
                          <w:rPr>
                            <w:b/>
                            <w:bCs/>
                            <w:sz w:val="48"/>
                            <w:szCs w:val="48"/>
                          </w:rPr>
                          <w:t>ỨNG DỤNG CHĂM SÓC THÚ CƯNG TRÊN ANDROID</w:t>
                        </w:r>
                      </w:p>
                      <w:p w14:paraId="457079FE" w14:textId="4D0A58D7" w:rsidR="00843D1E" w:rsidRPr="00062E04" w:rsidRDefault="007E1072" w:rsidP="007E1072">
                        <w:pPr>
                          <w:tabs>
                            <w:tab w:val="left" w:pos="12480"/>
                          </w:tabs>
                          <w:spacing w:before="64"/>
                          <w:rPr>
                            <w:sz w:val="28"/>
                            <w:szCs w:val="28"/>
                          </w:rPr>
                        </w:pPr>
                        <w:r w:rsidRPr="00062E04">
                          <w:rPr>
                            <w:b/>
                            <w:color w:val="004261"/>
                            <w:position w:val="1"/>
                            <w:sz w:val="28"/>
                          </w:rPr>
                          <w:t xml:space="preserve">    </w:t>
                        </w:r>
                        <w:r w:rsidR="00843D1E" w:rsidRPr="00062E04">
                          <w:rPr>
                            <w:b/>
                            <w:color w:val="004261"/>
                            <w:position w:val="1"/>
                            <w:sz w:val="28"/>
                            <w:szCs w:val="28"/>
                          </w:rPr>
                          <w:t xml:space="preserve">Sinh viên: </w:t>
                        </w:r>
                        <w:r w:rsidR="00674DC7" w:rsidRPr="00062E04">
                          <w:rPr>
                            <w:color w:val="231F20"/>
                            <w:position w:val="1"/>
                            <w:sz w:val="28"/>
                            <w:szCs w:val="28"/>
                          </w:rPr>
                          <w:t xml:space="preserve">Nguyễn Thị </w:t>
                        </w:r>
                        <w:r w:rsidR="00FD3720" w:rsidRPr="00062E04">
                          <w:rPr>
                            <w:color w:val="231F20"/>
                            <w:position w:val="1"/>
                            <w:sz w:val="28"/>
                            <w:szCs w:val="28"/>
                          </w:rPr>
                          <w:t>H</w:t>
                        </w:r>
                        <w:r w:rsidR="00674DC7" w:rsidRPr="00062E04">
                          <w:rPr>
                            <w:color w:val="231F20"/>
                            <w:position w:val="1"/>
                            <w:sz w:val="28"/>
                            <w:szCs w:val="28"/>
                          </w:rPr>
                          <w:t xml:space="preserve">oàng Dương                                </w:t>
                        </w:r>
                        <w:r w:rsidR="0027332A" w:rsidRPr="00062E04">
                          <w:rPr>
                            <w:color w:val="231F20"/>
                            <w:position w:val="1"/>
                            <w:sz w:val="28"/>
                            <w:szCs w:val="28"/>
                          </w:rPr>
                          <w:t xml:space="preserve">          </w:t>
                        </w:r>
                        <w:r w:rsidR="00410AD6" w:rsidRPr="00062E04">
                          <w:rPr>
                            <w:color w:val="231F20"/>
                            <w:position w:val="1"/>
                            <w:sz w:val="28"/>
                            <w:szCs w:val="28"/>
                          </w:rPr>
                          <w:t xml:space="preserve">                          </w:t>
                        </w:r>
                        <w:r w:rsidR="008E3D7E" w:rsidRPr="00062E04">
                          <w:rPr>
                            <w:color w:val="231F20"/>
                            <w:position w:val="1"/>
                            <w:sz w:val="28"/>
                            <w:szCs w:val="28"/>
                          </w:rPr>
                          <w:t xml:space="preserve"> </w:t>
                        </w:r>
                        <w:r w:rsidR="0027332A" w:rsidRPr="00062E04">
                          <w:rPr>
                            <w:b/>
                            <w:color w:val="004261"/>
                            <w:position w:val="1"/>
                            <w:sz w:val="28"/>
                            <w:szCs w:val="28"/>
                          </w:rPr>
                          <w:t>Lớp/Khóa:</w:t>
                        </w:r>
                        <w:r w:rsidR="00703759" w:rsidRPr="00062E04">
                          <w:rPr>
                            <w:b/>
                            <w:color w:val="004261"/>
                            <w:position w:val="1"/>
                            <w:sz w:val="28"/>
                            <w:szCs w:val="28"/>
                          </w:rPr>
                          <w:t xml:space="preserve"> </w:t>
                        </w:r>
                        <w:r w:rsidR="00674DC7" w:rsidRPr="00062E04">
                          <w:rPr>
                            <w:color w:val="231F20"/>
                            <w:sz w:val="28"/>
                            <w:szCs w:val="28"/>
                          </w:rPr>
                          <w:t>17TH-N1-07</w:t>
                        </w:r>
                        <w:r w:rsidR="0027332A" w:rsidRPr="00062E04">
                          <w:rPr>
                            <w:color w:val="231F20"/>
                            <w:sz w:val="28"/>
                            <w:szCs w:val="28"/>
                          </w:rPr>
                          <w:t xml:space="preserve"> </w:t>
                        </w:r>
                      </w:p>
                      <w:p w14:paraId="1034676D" w14:textId="47DB2447" w:rsidR="00843D1E" w:rsidRPr="00062E04" w:rsidRDefault="00843D1E" w:rsidP="00843D1E">
                        <w:pPr>
                          <w:ind w:left="397" w:firstLine="284"/>
                          <w:rPr>
                            <w:b/>
                            <w:bCs/>
                            <w:sz w:val="28"/>
                            <w:szCs w:val="28"/>
                          </w:rPr>
                        </w:pPr>
                        <w:r w:rsidRPr="00062E04">
                          <w:rPr>
                            <w:b/>
                            <w:color w:val="004261"/>
                            <w:sz w:val="28"/>
                            <w:szCs w:val="28"/>
                          </w:rPr>
                          <w:softHyphen/>
                        </w:r>
                        <w:r w:rsidRPr="00062E04">
                          <w:rPr>
                            <w:b/>
                            <w:color w:val="004261"/>
                            <w:sz w:val="28"/>
                            <w:szCs w:val="28"/>
                          </w:rPr>
                          <w:softHyphen/>
                        </w:r>
                        <w:r w:rsidRPr="00062E04">
                          <w:rPr>
                            <w:b/>
                            <w:color w:val="004261"/>
                            <w:sz w:val="28"/>
                            <w:szCs w:val="28"/>
                          </w:rPr>
                          <w:softHyphen/>
                        </w:r>
                        <w:r w:rsidR="002F2789" w:rsidRPr="00062E04">
                          <w:rPr>
                            <w:b/>
                            <w:color w:val="004261"/>
                            <w:sz w:val="28"/>
                            <w:szCs w:val="28"/>
                          </w:rPr>
                          <w:t xml:space="preserve"> </w:t>
                        </w:r>
                        <w:r w:rsidRPr="00062E04">
                          <w:rPr>
                            <w:b/>
                            <w:color w:val="004261"/>
                            <w:position w:val="1"/>
                            <w:sz w:val="28"/>
                            <w:szCs w:val="28"/>
                          </w:rPr>
                          <w:t xml:space="preserve">Giáo viên hướng dẫn: </w:t>
                        </w:r>
                        <w:r w:rsidR="00674DC7" w:rsidRPr="00062E04">
                          <w:rPr>
                            <w:color w:val="231F20"/>
                            <w:position w:val="1"/>
                            <w:sz w:val="28"/>
                            <w:szCs w:val="28"/>
                          </w:rPr>
                          <w:t xml:space="preserve">Nguyễn Huy Cường                                   </w:t>
                        </w:r>
                        <w:r w:rsidR="00057F0A" w:rsidRPr="00062E04">
                          <w:rPr>
                            <w:color w:val="231F20"/>
                            <w:position w:val="1"/>
                            <w:sz w:val="28"/>
                            <w:szCs w:val="28"/>
                          </w:rPr>
                          <w:t xml:space="preserve">                </w:t>
                        </w:r>
                        <w:r w:rsidR="00E2698D" w:rsidRPr="00062E04">
                          <w:rPr>
                            <w:color w:val="231F20"/>
                            <w:position w:val="1"/>
                            <w:sz w:val="28"/>
                            <w:szCs w:val="28"/>
                          </w:rPr>
                          <w:t xml:space="preserve">       </w:t>
                        </w:r>
                        <w:r w:rsidR="008E3ADA" w:rsidRPr="00062E04">
                          <w:rPr>
                            <w:color w:val="231F20"/>
                            <w:position w:val="1"/>
                            <w:sz w:val="28"/>
                            <w:szCs w:val="28"/>
                          </w:rPr>
                          <w:t xml:space="preserve"> </w:t>
                        </w:r>
                        <w:r w:rsidR="00E2698D" w:rsidRPr="00062E04">
                          <w:rPr>
                            <w:b/>
                            <w:color w:val="004261"/>
                            <w:position w:val="1"/>
                            <w:sz w:val="28"/>
                            <w:szCs w:val="28"/>
                          </w:rPr>
                          <w:t>Ngành:</w:t>
                        </w:r>
                        <w:r w:rsidR="00E2698D" w:rsidRPr="00062E04">
                          <w:rPr>
                            <w:b/>
                            <w:color w:val="004261"/>
                            <w:sz w:val="28"/>
                            <w:szCs w:val="28"/>
                          </w:rPr>
                          <w:t xml:space="preserve"> </w:t>
                        </w:r>
                        <w:r w:rsidR="00674DC7" w:rsidRPr="00062E04">
                          <w:rPr>
                            <w:color w:val="231F20"/>
                            <w:position w:val="1"/>
                            <w:sz w:val="28"/>
                            <w:szCs w:val="28"/>
                          </w:rPr>
                          <w:t>Công nghệ thông tin</w:t>
                        </w:r>
                        <w:r w:rsidR="00E2698D" w:rsidRPr="00062E04">
                          <w:rPr>
                            <w:b/>
                            <w:color w:val="004261"/>
                            <w:sz w:val="28"/>
                            <w:szCs w:val="28"/>
                          </w:rPr>
                          <w:t xml:space="preserve">                                                            </w:t>
                        </w:r>
                      </w:p>
                      <w:p w14:paraId="0A73044F" w14:textId="77777777" w:rsidR="003774AB" w:rsidRPr="00062E04" w:rsidRDefault="003774AB"/>
                    </w:txbxContent>
                  </v:textbox>
                </v:shape>
                <w10:wrap type="topAndBottom" anchorx="page"/>
              </v:group>
            </w:pict>
          </mc:Fallback>
        </mc:AlternateContent>
      </w:r>
      <w:r w:rsidR="0028469D">
        <w:rPr>
          <w:noProof/>
          <w:lang w:val="vi-VN" w:eastAsia="vi-VN"/>
        </w:rPr>
        <w:t xml:space="preserve"> </w:t>
      </w:r>
    </w:p>
    <w:p w14:paraId="17FC3281" w14:textId="2CDCDA8D" w:rsidR="00EA72FB" w:rsidRDefault="00305659" w:rsidP="007279BB">
      <w:pPr>
        <w:pStyle w:val="BodyText"/>
        <w:ind w:left="-90"/>
        <w:rPr>
          <w:b/>
          <w:sz w:val="8"/>
        </w:rPr>
      </w:pPr>
      <w:r>
        <w:rPr>
          <w:noProof/>
          <w:lang w:val="vi-VN" w:eastAsia="vi-VN"/>
        </w:rPr>
        <mc:AlternateContent>
          <mc:Choice Requires="wpg">
            <w:drawing>
              <wp:anchor distT="0" distB="0" distL="0" distR="0" simplePos="0" relativeHeight="251684864" behindDoc="0" locked="0" layoutInCell="1" allowOverlap="1" wp14:anchorId="105AFF86" wp14:editId="4CC67C4F">
                <wp:simplePos x="0" y="0"/>
                <wp:positionH relativeFrom="page">
                  <wp:posOffset>0</wp:posOffset>
                </wp:positionH>
                <wp:positionV relativeFrom="paragraph">
                  <wp:posOffset>10819130</wp:posOffset>
                </wp:positionV>
                <wp:extent cx="10550525" cy="969010"/>
                <wp:effectExtent l="0" t="0" r="3175" b="2540"/>
                <wp:wrapTopAndBottom/>
                <wp:docPr id="172"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50525" cy="969010"/>
                          <a:chOff x="47" y="1064"/>
                          <a:chExt cx="16256" cy="4742"/>
                        </a:xfrm>
                      </wpg:grpSpPr>
                      <wps:wsp>
                        <wps:cNvPr id="173" name="Rectangle 96"/>
                        <wps:cNvSpPr>
                          <a:spLocks noChangeArrowheads="1"/>
                        </wps:cNvSpPr>
                        <wps:spPr bwMode="auto">
                          <a:xfrm>
                            <a:off x="292" y="1064"/>
                            <a:ext cx="16011" cy="4742"/>
                          </a:xfrm>
                          <a:prstGeom prst="rect">
                            <a:avLst/>
                          </a:prstGeom>
                          <a:solidFill>
                            <a:schemeClr val="bg1">
                              <a:lumMod val="95000"/>
                            </a:scheme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4" name="Text Box 95"/>
                        <wps:cNvSpPr txBox="1">
                          <a:spLocks noChangeArrowheads="1"/>
                        </wps:cNvSpPr>
                        <wps:spPr bwMode="auto">
                          <a:xfrm>
                            <a:off x="47" y="1064"/>
                            <a:ext cx="15666" cy="4739"/>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C43934A" w14:textId="77777777" w:rsidR="007C7A9C" w:rsidRDefault="007C7A9C" w:rsidP="00157A0C">
                              <w:pPr>
                                <w:spacing w:before="120"/>
                                <w:ind w:left="160"/>
                              </w:pPr>
                              <w:r w:rsidRPr="006D6267">
                                <w:rPr>
                                  <w:b/>
                                  <w:color w:val="004261"/>
                                  <w:sz w:val="32"/>
                                </w:rPr>
                                <w:t>Tài</w:t>
                              </w:r>
                              <w:r>
                                <w:rPr>
                                  <w:color w:val="004261"/>
                                </w:rPr>
                                <w:t xml:space="preserve"> </w:t>
                              </w:r>
                              <w:r w:rsidRPr="006D6267">
                                <w:rPr>
                                  <w:b/>
                                  <w:color w:val="004261"/>
                                  <w:sz w:val="32"/>
                                </w:rPr>
                                <w:t>liệu tham khảo</w:t>
                              </w:r>
                            </w:p>
                            <w:p w14:paraId="5776685B" w14:textId="530AB68F" w:rsidR="007C7A9C" w:rsidRPr="00E73D6C" w:rsidRDefault="008E3B90" w:rsidP="00157A0C">
                              <w:pPr>
                                <w:pStyle w:val="ListParagraph"/>
                                <w:numPr>
                                  <w:ilvl w:val="0"/>
                                  <w:numId w:val="9"/>
                                </w:numPr>
                                <w:spacing w:before="120" w:line="360" w:lineRule="auto"/>
                                <w:ind w:left="720"/>
                                <w:rPr>
                                  <w:sz w:val="26"/>
                                  <w:szCs w:val="26"/>
                                </w:rPr>
                              </w:pPr>
                              <w:r w:rsidRPr="00E73D6C">
                                <w:rPr>
                                  <w:spacing w:val="2"/>
                                  <w:sz w:val="26"/>
                                  <w:szCs w:val="26"/>
                                </w:rPr>
                                <w:t xml:space="preserve">Giáo trình </w:t>
                              </w:r>
                              <w:r w:rsidR="00E73D6C" w:rsidRPr="00E73D6C">
                                <w:rPr>
                                  <w:spacing w:val="2"/>
                                  <w:sz w:val="26"/>
                                  <w:szCs w:val="26"/>
                                </w:rPr>
                                <w:t>Lập trình trên thiết bị di động. Trường Đại học Công nghệ Tp Hồ Chí Minh</w:t>
                              </w:r>
                            </w:p>
                            <w:p w14:paraId="19019E11" w14:textId="0C571F62" w:rsidR="008E3B90" w:rsidRPr="00E73D6C" w:rsidRDefault="00E73D6C" w:rsidP="008C29FA">
                              <w:pPr>
                                <w:pStyle w:val="ListParagraph"/>
                                <w:numPr>
                                  <w:ilvl w:val="0"/>
                                  <w:numId w:val="9"/>
                                </w:numPr>
                                <w:spacing w:line="360" w:lineRule="auto"/>
                                <w:ind w:left="720"/>
                                <w:rPr>
                                  <w:sz w:val="26"/>
                                  <w:szCs w:val="26"/>
                                </w:rPr>
                              </w:pPr>
                              <w:r>
                                <w:rPr>
                                  <w:spacing w:val="2"/>
                                  <w:sz w:val="26"/>
                                  <w:szCs w:val="26"/>
                                </w:rPr>
                                <w:t>Kênh Khoa Pham Androi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5AFF86" id="_x0000_s1029" style="position:absolute;left:0;text-align:left;margin-left:0;margin-top:851.9pt;width:830.75pt;height:76.3pt;z-index:251684864;mso-wrap-distance-left:0;mso-wrap-distance-right:0;mso-position-horizontal-relative:page" coordorigin="47,1064" coordsize="16256,4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">
                <v:rect id="Rectangle 96" o:spid="_x0000_s1030" style="position:absolute;left:292;top:1064;width:16011;height:4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" fillcolor="#f2f2f2 [3052]" stroked="f"/>
                <v:shape id="Text Box 95" o:spid="_x0000_s1031" type="#_x0000_t202" style="position:absolute;left:47;top:1064;width:15666;height:4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ySRwwAAANwAAAAPAAAAZHJzL2Rvd25yZXYueG1sRE9Na8JA&#10;EL0X/A/LCL3VjaVY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RuMkkcMAAADcAAAADwAA&#10;AAAAAAAAAAAAAAAHAgAAZHJzL2Rvd25yZXYueG1sUEsFBgAAAAADAAMAtwAAAPcCAAAAAA==&#10;" filled="f" stroked="f">
                  <v:textbox inset="0,0,0,0">
                    <w:txbxContent>
                      <w:p w14:paraId="4C43934A" w14:textId="77777777" w:rsidR="007C7A9C" w:rsidRDefault="007C7A9C" w:rsidP="00157A0C">
                        <w:pPr>
                          <w:spacing w:before="120"/>
                          <w:ind w:left="160"/>
                        </w:pPr>
                        <w:r w:rsidRPr="006D6267">
                          <w:rPr>
                            <w:b/>
                            <w:color w:val="004261"/>
                            <w:sz w:val="32"/>
                          </w:rPr>
                          <w:t>Tài</w:t>
                        </w:r>
                        <w:r>
                          <w:rPr>
                            <w:color w:val="004261"/>
                          </w:rPr>
                          <w:t xml:space="preserve"> </w:t>
                        </w:r>
                        <w:r w:rsidRPr="006D6267">
                          <w:rPr>
                            <w:b/>
                            <w:color w:val="004261"/>
                            <w:sz w:val="32"/>
                          </w:rPr>
                          <w:t>liệu tham khảo</w:t>
                        </w:r>
                      </w:p>
                      <w:p w14:paraId="5776685B" w14:textId="530AB68F" w:rsidR="007C7A9C" w:rsidRPr="00E73D6C" w:rsidRDefault="008E3B90" w:rsidP="00157A0C">
                        <w:pPr>
                          <w:pStyle w:val="ListParagraph"/>
                          <w:numPr>
                            <w:ilvl w:val="0"/>
                            <w:numId w:val="9"/>
                          </w:numPr>
                          <w:spacing w:before="120" w:line="360" w:lineRule="auto"/>
                          <w:ind w:left="720"/>
                          <w:rPr>
                            <w:sz w:val="26"/>
                            <w:szCs w:val="26"/>
                          </w:rPr>
                        </w:pPr>
                        <w:r w:rsidRPr="00E73D6C">
                          <w:rPr>
                            <w:spacing w:val="2"/>
                            <w:sz w:val="26"/>
                            <w:szCs w:val="26"/>
                          </w:rPr>
                          <w:t xml:space="preserve">Giáo trình </w:t>
                        </w:r>
                        <w:r w:rsidR="00E73D6C" w:rsidRPr="00E73D6C">
                          <w:rPr>
                            <w:spacing w:val="2"/>
                            <w:sz w:val="26"/>
                            <w:szCs w:val="26"/>
                          </w:rPr>
                          <w:t>Lập trình trên thiết bị di động. Trường Đại học Công nghệ Tp Hồ Chí Minh</w:t>
                        </w:r>
                      </w:p>
                      <w:p w14:paraId="19019E11" w14:textId="0C571F62" w:rsidR="008E3B90" w:rsidRPr="00E73D6C" w:rsidRDefault="00E73D6C" w:rsidP="008C29FA">
                        <w:pPr>
                          <w:pStyle w:val="ListParagraph"/>
                          <w:numPr>
                            <w:ilvl w:val="0"/>
                            <w:numId w:val="9"/>
                          </w:numPr>
                          <w:spacing w:line="360" w:lineRule="auto"/>
                          <w:ind w:left="720"/>
                          <w:rPr>
                            <w:sz w:val="26"/>
                            <w:szCs w:val="26"/>
                          </w:rPr>
                        </w:pPr>
                        <w:r>
                          <w:rPr>
                            <w:spacing w:val="2"/>
                            <w:sz w:val="26"/>
                            <w:szCs w:val="26"/>
                          </w:rPr>
                          <w:t>Kênh Khoa Pham Android</w:t>
                        </w:r>
                      </w:p>
                    </w:txbxContent>
                  </v:textbox>
                </v:shape>
                <w10:wrap type="topAndBottom" anchorx="page"/>
              </v:group>
            </w:pict>
          </mc:Fallback>
        </mc:AlternateContent>
      </w:r>
      <w:r w:rsidR="005F3CDE">
        <w:rPr>
          <w:noProof/>
          <w:lang w:val="vi-VN" w:eastAsia="vi-VN"/>
        </w:rPr>
        <mc:AlternateContent>
          <mc:Choice Requires="wpg">
            <w:drawing>
              <wp:anchor distT="0" distB="0" distL="0" distR="0" simplePos="0" relativeHeight="251627520" behindDoc="0" locked="0" layoutInCell="1" allowOverlap="1" wp14:anchorId="05BCB130" wp14:editId="2FB92BA4">
                <wp:simplePos x="0" y="0"/>
                <wp:positionH relativeFrom="page">
                  <wp:posOffset>134620</wp:posOffset>
                </wp:positionH>
                <wp:positionV relativeFrom="paragraph">
                  <wp:posOffset>2311400</wp:posOffset>
                </wp:positionV>
                <wp:extent cx="10413365" cy="3632200"/>
                <wp:effectExtent l="0" t="0" r="6985" b="6350"/>
                <wp:wrapTopAndBottom/>
                <wp:docPr id="158"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13365" cy="3632200"/>
                          <a:chOff x="263" y="319"/>
                          <a:chExt cx="16011" cy="3934"/>
                        </a:xfrm>
                      </wpg:grpSpPr>
                      <wps:wsp>
                        <wps:cNvPr id="159" name="Rectangle 96"/>
                        <wps:cNvSpPr>
                          <a:spLocks noChangeArrowheads="1"/>
                        </wps:cNvSpPr>
                        <wps:spPr bwMode="auto">
                          <a:xfrm>
                            <a:off x="263" y="319"/>
                            <a:ext cx="16011" cy="3934"/>
                          </a:xfrm>
                          <a:prstGeom prst="rect">
                            <a:avLst/>
                          </a:prstGeom>
                          <a:solidFill>
                            <a:schemeClr val="bg1">
                              <a:lumMod val="95000"/>
                            </a:scheme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0" name="Text Box 95"/>
                        <wps:cNvSpPr txBox="1">
                          <a:spLocks noChangeArrowheads="1"/>
                        </wps:cNvSpPr>
                        <wps:spPr bwMode="auto">
                          <a:xfrm>
                            <a:off x="263" y="319"/>
                            <a:ext cx="15799" cy="393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07C5524" w14:textId="77777777" w:rsidR="00CA7703" w:rsidRPr="00534546" w:rsidRDefault="00CA7703" w:rsidP="00DB7324">
                              <w:pPr>
                                <w:spacing w:before="120" w:line="360" w:lineRule="auto"/>
                                <w:ind w:left="160" w:firstLine="560"/>
                                <w:rPr>
                                  <w:b/>
                                  <w:sz w:val="32"/>
                                </w:rPr>
                              </w:pPr>
                              <w:r w:rsidRPr="00534546">
                                <w:rPr>
                                  <w:b/>
                                  <w:color w:val="004261"/>
                                  <w:sz w:val="32"/>
                                </w:rPr>
                                <w:t>Tổng quan về vấn đề nghiên cứu</w:t>
                              </w:r>
                            </w:p>
                            <w:p w14:paraId="7CDB2469" w14:textId="4B11B7A1" w:rsidR="00CA7703" w:rsidRPr="00534546" w:rsidRDefault="00EF4E38" w:rsidP="00EF4E38">
                              <w:pPr>
                                <w:spacing w:before="120" w:line="360" w:lineRule="auto"/>
                                <w:ind w:firstLine="0"/>
                                <w:rPr>
                                  <w:sz w:val="26"/>
                                  <w:szCs w:val="26"/>
                                </w:rPr>
                              </w:pPr>
                              <w:r>
                                <w:rPr>
                                  <w:sz w:val="26"/>
                                  <w:szCs w:val="26"/>
                                </w:rPr>
                                <w:t xml:space="preserve">      </w:t>
                              </w:r>
                              <w:r w:rsidR="00CA7703" w:rsidRPr="00534546">
                                <w:rPr>
                                  <w:sz w:val="26"/>
                                  <w:szCs w:val="26"/>
                                </w:rPr>
                                <w:sym w:font="Wingdings 2" w:char="F050"/>
                              </w:r>
                              <w:r w:rsidR="00CA7703" w:rsidRPr="00534546">
                                <w:rPr>
                                  <w:sz w:val="26"/>
                                  <w:szCs w:val="26"/>
                                </w:rPr>
                                <w:t xml:space="preserve"> </w:t>
                              </w:r>
                              <w:r w:rsidR="0047196D">
                                <w:rPr>
                                  <w:sz w:val="26"/>
                                  <w:szCs w:val="26"/>
                                </w:rPr>
                                <w:t xml:space="preserve"> </w:t>
                              </w:r>
                              <w:r w:rsidR="00CA7703" w:rsidRPr="00534546">
                                <w:rPr>
                                  <w:sz w:val="26"/>
                                  <w:szCs w:val="26"/>
                                </w:rPr>
                                <w:t>Nghiên cứu về việc ứng dụng nền tảng công nghệ thông tin vào quản lý, giải quyết các công việc của đời sống hàng ngày.</w:t>
                              </w:r>
                            </w:p>
                            <w:p w14:paraId="7E10C448" w14:textId="02CAD4B8" w:rsidR="00CA7703" w:rsidRPr="00534546" w:rsidRDefault="001B7F50" w:rsidP="001B7F50">
                              <w:pPr>
                                <w:spacing w:line="360" w:lineRule="auto"/>
                                <w:ind w:left="180" w:firstLine="90"/>
                                <w:rPr>
                                  <w:sz w:val="26"/>
                                  <w:szCs w:val="26"/>
                                </w:rPr>
                              </w:pPr>
                              <w:r>
                                <w:rPr>
                                  <w:sz w:val="26"/>
                                  <w:szCs w:val="26"/>
                                </w:rPr>
                                <w:t xml:space="preserve">  </w:t>
                              </w:r>
                              <w:r w:rsidR="00CA7703" w:rsidRPr="00534546">
                                <w:rPr>
                                  <w:sz w:val="26"/>
                                  <w:szCs w:val="26"/>
                                </w:rPr>
                                <w:sym w:font="Wingdings 2" w:char="F050"/>
                              </w:r>
                              <w:r w:rsidR="00CA7703" w:rsidRPr="00534546">
                                <w:rPr>
                                  <w:sz w:val="26"/>
                                  <w:szCs w:val="26"/>
                                </w:rPr>
                                <w:t xml:space="preserve"> </w:t>
                              </w:r>
                              <w:r w:rsidR="002252D9">
                                <w:rPr>
                                  <w:sz w:val="26"/>
                                  <w:szCs w:val="26"/>
                                </w:rPr>
                                <w:t xml:space="preserve"> </w:t>
                              </w:r>
                              <w:r w:rsidR="00CA7703" w:rsidRPr="00534546">
                                <w:rPr>
                                  <w:sz w:val="26"/>
                                  <w:szCs w:val="26"/>
                                </w:rPr>
                                <w:t>Nghiên cứu về việc sử dụng các công nghệ hỗ trợ như Android Studio, Visual Studio Code, My SQL để viết ra một ứng dụng chăm sóc thú cưng với các chức năng cơ bản.</w:t>
                              </w:r>
                            </w:p>
                            <w:p w14:paraId="6446ECF9" w14:textId="77777777" w:rsidR="00CA7703" w:rsidRPr="00534546" w:rsidRDefault="00CA7703" w:rsidP="00CA7703">
                              <w:pPr>
                                <w:spacing w:line="360" w:lineRule="auto"/>
                                <w:rPr>
                                  <w:sz w:val="26"/>
                                  <w:szCs w:val="26"/>
                                </w:rPr>
                              </w:pPr>
                              <w:r w:rsidRPr="00534546">
                                <w:rPr>
                                  <w:sz w:val="26"/>
                                  <w:szCs w:val="26"/>
                                </w:rPr>
                                <w:sym w:font="Wingdings 2" w:char="F050"/>
                              </w:r>
                              <w:r w:rsidRPr="00534546">
                                <w:rPr>
                                  <w:sz w:val="26"/>
                                  <w:szCs w:val="26"/>
                                </w:rPr>
                                <w:t xml:space="preserve">  Nghiên cứu về các nền tảng để lập trình bằng javaScript.</w:t>
                              </w:r>
                            </w:p>
                            <w:p w14:paraId="0FFDFF2D" w14:textId="77777777" w:rsidR="00CA7703" w:rsidRPr="00534546" w:rsidRDefault="00CA7703" w:rsidP="00DB7324">
                              <w:pPr>
                                <w:spacing w:before="120" w:line="360" w:lineRule="auto"/>
                                <w:ind w:firstLine="720"/>
                                <w:rPr>
                                  <w:b/>
                                  <w:color w:val="004261"/>
                                  <w:sz w:val="32"/>
                                </w:rPr>
                              </w:pPr>
                              <w:r w:rsidRPr="00534546">
                                <w:rPr>
                                  <w:b/>
                                  <w:color w:val="004261"/>
                                  <w:sz w:val="32"/>
                                </w:rPr>
                                <w:t>Quy trình thực hiện đề tài</w:t>
                              </w:r>
                            </w:p>
                            <w:p w14:paraId="1E331859" w14:textId="77777777" w:rsidR="00CA7703" w:rsidRPr="00534546" w:rsidRDefault="00CA7703" w:rsidP="00DB7324">
                              <w:pPr>
                                <w:spacing w:before="120" w:line="360" w:lineRule="auto"/>
                                <w:rPr>
                                  <w:sz w:val="26"/>
                                  <w:szCs w:val="26"/>
                                </w:rPr>
                              </w:pPr>
                              <w:r w:rsidRPr="00534546">
                                <w:rPr>
                                  <w:sz w:val="26"/>
                                  <w:szCs w:val="26"/>
                                </w:rPr>
                                <w:sym w:font="Wingdings 2" w:char="F050"/>
                              </w:r>
                              <w:r w:rsidRPr="00534546">
                                <w:rPr>
                                  <w:sz w:val="26"/>
                                  <w:szCs w:val="26"/>
                                </w:rPr>
                                <w:t xml:space="preserve">  Khảo sát và lấy yêu cầu</w:t>
                              </w:r>
                            </w:p>
                            <w:p w14:paraId="2939CE3F" w14:textId="77777777" w:rsidR="00CA7703" w:rsidRPr="00534546" w:rsidRDefault="00CA7703" w:rsidP="00CA7703">
                              <w:pPr>
                                <w:spacing w:line="360" w:lineRule="auto"/>
                                <w:rPr>
                                  <w:sz w:val="26"/>
                                  <w:szCs w:val="26"/>
                                </w:rPr>
                              </w:pPr>
                              <w:r w:rsidRPr="00534546">
                                <w:rPr>
                                  <w:sz w:val="26"/>
                                  <w:szCs w:val="26"/>
                                </w:rPr>
                                <w:sym w:font="Wingdings 2" w:char="F050"/>
                              </w:r>
                              <w:r w:rsidRPr="00534546">
                                <w:rPr>
                                  <w:sz w:val="26"/>
                                  <w:szCs w:val="26"/>
                                </w:rPr>
                                <w:t xml:space="preserve">  Phân tích yêu cầu và lập kế hoạch</w:t>
                              </w:r>
                            </w:p>
                            <w:p w14:paraId="29AA1E68" w14:textId="77777777" w:rsidR="00CA7703" w:rsidRPr="00534546" w:rsidRDefault="00CA7703" w:rsidP="00CA7703">
                              <w:pPr>
                                <w:spacing w:line="360" w:lineRule="auto"/>
                                <w:rPr>
                                  <w:sz w:val="26"/>
                                  <w:szCs w:val="26"/>
                                </w:rPr>
                              </w:pPr>
                              <w:r w:rsidRPr="00534546">
                                <w:rPr>
                                  <w:sz w:val="26"/>
                                  <w:szCs w:val="26"/>
                                </w:rPr>
                                <w:sym w:font="Wingdings 2" w:char="F050"/>
                              </w:r>
                              <w:r w:rsidRPr="00534546">
                                <w:rPr>
                                  <w:sz w:val="26"/>
                                  <w:szCs w:val="26"/>
                                </w:rPr>
                                <w:t xml:space="preserve">  Thiết kế cơ sở dữ liệu</w:t>
                              </w:r>
                            </w:p>
                            <w:p w14:paraId="7E5D353F" w14:textId="77777777" w:rsidR="00CA7703" w:rsidRPr="00534546" w:rsidRDefault="00CA7703" w:rsidP="00CA7703">
                              <w:pPr>
                                <w:spacing w:line="360" w:lineRule="auto"/>
                                <w:rPr>
                                  <w:sz w:val="26"/>
                                  <w:szCs w:val="26"/>
                                </w:rPr>
                              </w:pPr>
                              <w:r w:rsidRPr="00534546">
                                <w:rPr>
                                  <w:sz w:val="26"/>
                                  <w:szCs w:val="26"/>
                                </w:rPr>
                                <w:sym w:font="Wingdings 2" w:char="F050"/>
                              </w:r>
                              <w:r w:rsidRPr="00534546">
                                <w:rPr>
                                  <w:sz w:val="26"/>
                                  <w:szCs w:val="26"/>
                                </w:rPr>
                                <w:t xml:space="preserve">  Thiết kế layout và thực hiện code chức năng  </w:t>
                              </w:r>
                            </w:p>
                            <w:p w14:paraId="58D0BE4D" w14:textId="77777777" w:rsidR="00CA7703" w:rsidRPr="00534546" w:rsidRDefault="00CA7703" w:rsidP="00CA7703">
                              <w:pPr>
                                <w:spacing w:line="360" w:lineRule="auto"/>
                                <w:rPr>
                                  <w:sz w:val="26"/>
                                  <w:szCs w:val="26"/>
                                </w:rPr>
                              </w:pPr>
                              <w:r w:rsidRPr="00534546">
                                <w:rPr>
                                  <w:sz w:val="26"/>
                                  <w:szCs w:val="26"/>
                                </w:rPr>
                                <w:sym w:font="Wingdings 2" w:char="F050"/>
                              </w:r>
                              <w:r w:rsidRPr="00534546">
                                <w:rPr>
                                  <w:sz w:val="26"/>
                                  <w:szCs w:val="26"/>
                                </w:rPr>
                                <w:t xml:space="preserve">  Hoàn thiện code, viết báo cáo và làm poster</w:t>
                              </w:r>
                            </w:p>
                            <w:p w14:paraId="7CF1D774" w14:textId="7BF4F558" w:rsidR="00062930" w:rsidRPr="00534546" w:rsidRDefault="00062930" w:rsidP="005A113C">
                              <w:pPr>
                                <w:ind w:left="397" w:firstLine="284"/>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BCB130" id="_x0000_s1032" style="position:absolute;left:0;text-align:left;margin-left:10.6pt;margin-top:182pt;width:819.95pt;height:286pt;z-index:251627520;mso-wrap-distance-left:0;mso-wrap-distance-right:0;mso-position-horizontal-relative:page" coordorigin="263,319" coordsize="16011,3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">
                <v:rect id="Rectangle 96" o:spid="_x0000_s1033" style="position:absolute;left:263;top:319;width:16011;height:3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" fillcolor="#f2f2f2 [3052]" stroked="f"/>
                <v:shape id="Text Box 95" o:spid="_x0000_s1034" type="#_x0000_t202" style="position:absolute;left:263;top:319;width:15799;height:3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" filled="f" stroked="f">
                  <v:textbox inset="0,0,0,0">
                    <w:txbxContent>
                      <w:p w14:paraId="407C5524" w14:textId="77777777" w:rsidR="00CA7703" w:rsidRPr="00534546" w:rsidRDefault="00CA7703" w:rsidP="00DB7324">
                        <w:pPr>
                          <w:spacing w:before="120" w:line="360" w:lineRule="auto"/>
                          <w:ind w:left="160" w:firstLine="560"/>
                          <w:rPr>
                            <w:b/>
                            <w:sz w:val="32"/>
                          </w:rPr>
                        </w:pPr>
                        <w:r w:rsidRPr="00534546">
                          <w:rPr>
                            <w:b/>
                            <w:color w:val="004261"/>
                            <w:sz w:val="32"/>
                          </w:rPr>
                          <w:t>Tổng quan về vấn đề nghiên cứu</w:t>
                        </w:r>
                      </w:p>
                      <w:p w14:paraId="7CDB2469" w14:textId="4B11B7A1" w:rsidR="00CA7703" w:rsidRPr="00534546" w:rsidRDefault="00EF4E38" w:rsidP="00EF4E38">
                        <w:pPr>
                          <w:spacing w:before="120" w:line="360" w:lineRule="auto"/>
                          <w:ind w:firstLine="0"/>
                          <w:rPr>
                            <w:sz w:val="26"/>
                            <w:szCs w:val="26"/>
                          </w:rPr>
                        </w:pPr>
                        <w:r>
                          <w:rPr>
                            <w:sz w:val="26"/>
                            <w:szCs w:val="26"/>
                          </w:rPr>
                          <w:t xml:space="preserve">      </w:t>
                        </w:r>
                        <w:r w:rsidR="00CA7703" w:rsidRPr="00534546">
                          <w:rPr>
                            <w:sz w:val="26"/>
                            <w:szCs w:val="26"/>
                          </w:rPr>
                          <w:sym w:font="Wingdings 2" w:char="F050"/>
                        </w:r>
                        <w:r w:rsidR="00CA7703" w:rsidRPr="00534546">
                          <w:rPr>
                            <w:sz w:val="26"/>
                            <w:szCs w:val="26"/>
                          </w:rPr>
                          <w:t xml:space="preserve"> </w:t>
                        </w:r>
                        <w:r w:rsidR="0047196D">
                          <w:rPr>
                            <w:sz w:val="26"/>
                            <w:szCs w:val="26"/>
                          </w:rPr>
                          <w:t xml:space="preserve"> </w:t>
                        </w:r>
                        <w:r w:rsidR="00CA7703" w:rsidRPr="00534546">
                          <w:rPr>
                            <w:sz w:val="26"/>
                            <w:szCs w:val="26"/>
                          </w:rPr>
                          <w:t>Nghiên cứu về việc ứng dụng nền tảng công nghệ thông tin vào quản lý, giải quyết các công việc của đời sống hàng ngày.</w:t>
                        </w:r>
                      </w:p>
                      <w:p w14:paraId="7E10C448" w14:textId="02CAD4B8" w:rsidR="00CA7703" w:rsidRPr="00534546" w:rsidRDefault="001B7F50" w:rsidP="001B7F50">
                        <w:pPr>
                          <w:spacing w:line="360" w:lineRule="auto"/>
                          <w:ind w:left="180" w:firstLine="90"/>
                          <w:rPr>
                            <w:sz w:val="26"/>
                            <w:szCs w:val="26"/>
                          </w:rPr>
                        </w:pPr>
                        <w:r>
                          <w:rPr>
                            <w:sz w:val="26"/>
                            <w:szCs w:val="26"/>
                          </w:rPr>
                          <w:t xml:space="preserve">  </w:t>
                        </w:r>
                        <w:r w:rsidR="00CA7703" w:rsidRPr="00534546">
                          <w:rPr>
                            <w:sz w:val="26"/>
                            <w:szCs w:val="26"/>
                          </w:rPr>
                          <w:sym w:font="Wingdings 2" w:char="F050"/>
                        </w:r>
                        <w:r w:rsidR="00CA7703" w:rsidRPr="00534546">
                          <w:rPr>
                            <w:sz w:val="26"/>
                            <w:szCs w:val="26"/>
                          </w:rPr>
                          <w:t xml:space="preserve"> </w:t>
                        </w:r>
                        <w:r w:rsidR="002252D9">
                          <w:rPr>
                            <w:sz w:val="26"/>
                            <w:szCs w:val="26"/>
                          </w:rPr>
                          <w:t xml:space="preserve"> </w:t>
                        </w:r>
                        <w:r w:rsidR="00CA7703" w:rsidRPr="00534546">
                          <w:rPr>
                            <w:sz w:val="26"/>
                            <w:szCs w:val="26"/>
                          </w:rPr>
                          <w:t>Nghiên cứu về việc sử dụng các công nghệ hỗ trợ như Android Studio, Visual Studio Code, My SQL để viết ra một ứng dụng chăm sóc thú cưng với các chức năng cơ bản.</w:t>
                        </w:r>
                      </w:p>
                      <w:p w14:paraId="6446ECF9" w14:textId="77777777" w:rsidR="00CA7703" w:rsidRPr="00534546" w:rsidRDefault="00CA7703" w:rsidP="00CA7703">
                        <w:pPr>
                          <w:spacing w:line="360" w:lineRule="auto"/>
                          <w:rPr>
                            <w:sz w:val="26"/>
                            <w:szCs w:val="26"/>
                          </w:rPr>
                        </w:pPr>
                        <w:r w:rsidRPr="00534546">
                          <w:rPr>
                            <w:sz w:val="26"/>
                            <w:szCs w:val="26"/>
                          </w:rPr>
                          <w:sym w:font="Wingdings 2" w:char="F050"/>
                        </w:r>
                        <w:r w:rsidRPr="00534546">
                          <w:rPr>
                            <w:sz w:val="26"/>
                            <w:szCs w:val="26"/>
                          </w:rPr>
                          <w:t xml:space="preserve">  Nghiên cứu về các nền tảng để lập trình bằng javaScript.</w:t>
                        </w:r>
                      </w:p>
                      <w:p w14:paraId="0FFDFF2D" w14:textId="77777777" w:rsidR="00CA7703" w:rsidRPr="00534546" w:rsidRDefault="00CA7703" w:rsidP="00DB7324">
                        <w:pPr>
                          <w:spacing w:before="120" w:line="360" w:lineRule="auto"/>
                          <w:ind w:firstLine="720"/>
                          <w:rPr>
                            <w:b/>
                            <w:color w:val="004261"/>
                            <w:sz w:val="32"/>
                          </w:rPr>
                        </w:pPr>
                        <w:r w:rsidRPr="00534546">
                          <w:rPr>
                            <w:b/>
                            <w:color w:val="004261"/>
                            <w:sz w:val="32"/>
                          </w:rPr>
                          <w:t>Quy trình thực hiện đề tài</w:t>
                        </w:r>
                      </w:p>
                      <w:p w14:paraId="1E331859" w14:textId="77777777" w:rsidR="00CA7703" w:rsidRPr="00534546" w:rsidRDefault="00CA7703" w:rsidP="00DB7324">
                        <w:pPr>
                          <w:spacing w:before="120" w:line="360" w:lineRule="auto"/>
                          <w:rPr>
                            <w:sz w:val="26"/>
                            <w:szCs w:val="26"/>
                          </w:rPr>
                        </w:pPr>
                        <w:r w:rsidRPr="00534546">
                          <w:rPr>
                            <w:sz w:val="26"/>
                            <w:szCs w:val="26"/>
                          </w:rPr>
                          <w:sym w:font="Wingdings 2" w:char="F050"/>
                        </w:r>
                        <w:r w:rsidRPr="00534546">
                          <w:rPr>
                            <w:sz w:val="26"/>
                            <w:szCs w:val="26"/>
                          </w:rPr>
                          <w:t xml:space="preserve">  Khảo sát và lấy yêu cầu</w:t>
                        </w:r>
                      </w:p>
                      <w:p w14:paraId="2939CE3F" w14:textId="77777777" w:rsidR="00CA7703" w:rsidRPr="00534546" w:rsidRDefault="00CA7703" w:rsidP="00CA7703">
                        <w:pPr>
                          <w:spacing w:line="360" w:lineRule="auto"/>
                          <w:rPr>
                            <w:sz w:val="26"/>
                            <w:szCs w:val="26"/>
                          </w:rPr>
                        </w:pPr>
                        <w:r w:rsidRPr="00534546">
                          <w:rPr>
                            <w:sz w:val="26"/>
                            <w:szCs w:val="26"/>
                          </w:rPr>
                          <w:sym w:font="Wingdings 2" w:char="F050"/>
                        </w:r>
                        <w:r w:rsidRPr="00534546">
                          <w:rPr>
                            <w:sz w:val="26"/>
                            <w:szCs w:val="26"/>
                          </w:rPr>
                          <w:t xml:space="preserve">  Phân tích yêu cầu và lập kế hoạch</w:t>
                        </w:r>
                      </w:p>
                      <w:p w14:paraId="29AA1E68" w14:textId="77777777" w:rsidR="00CA7703" w:rsidRPr="00534546" w:rsidRDefault="00CA7703" w:rsidP="00CA7703">
                        <w:pPr>
                          <w:spacing w:line="360" w:lineRule="auto"/>
                          <w:rPr>
                            <w:sz w:val="26"/>
                            <w:szCs w:val="26"/>
                          </w:rPr>
                        </w:pPr>
                        <w:r w:rsidRPr="00534546">
                          <w:rPr>
                            <w:sz w:val="26"/>
                            <w:szCs w:val="26"/>
                          </w:rPr>
                          <w:sym w:font="Wingdings 2" w:char="F050"/>
                        </w:r>
                        <w:r w:rsidRPr="00534546">
                          <w:rPr>
                            <w:sz w:val="26"/>
                            <w:szCs w:val="26"/>
                          </w:rPr>
                          <w:t xml:space="preserve">  Thiết kế cơ sở dữ liệu</w:t>
                        </w:r>
                      </w:p>
                      <w:p w14:paraId="7E5D353F" w14:textId="77777777" w:rsidR="00CA7703" w:rsidRPr="00534546" w:rsidRDefault="00CA7703" w:rsidP="00CA7703">
                        <w:pPr>
                          <w:spacing w:line="360" w:lineRule="auto"/>
                          <w:rPr>
                            <w:sz w:val="26"/>
                            <w:szCs w:val="26"/>
                          </w:rPr>
                        </w:pPr>
                        <w:r w:rsidRPr="00534546">
                          <w:rPr>
                            <w:sz w:val="26"/>
                            <w:szCs w:val="26"/>
                          </w:rPr>
                          <w:sym w:font="Wingdings 2" w:char="F050"/>
                        </w:r>
                        <w:r w:rsidRPr="00534546">
                          <w:rPr>
                            <w:sz w:val="26"/>
                            <w:szCs w:val="26"/>
                          </w:rPr>
                          <w:t xml:space="preserve">  Thiết kế layout và thực hiện code chức năng  </w:t>
                        </w:r>
                      </w:p>
                      <w:p w14:paraId="58D0BE4D" w14:textId="77777777" w:rsidR="00CA7703" w:rsidRPr="00534546" w:rsidRDefault="00CA7703" w:rsidP="00CA7703">
                        <w:pPr>
                          <w:spacing w:line="360" w:lineRule="auto"/>
                          <w:rPr>
                            <w:sz w:val="26"/>
                            <w:szCs w:val="26"/>
                          </w:rPr>
                        </w:pPr>
                        <w:r w:rsidRPr="00534546">
                          <w:rPr>
                            <w:sz w:val="26"/>
                            <w:szCs w:val="26"/>
                          </w:rPr>
                          <w:sym w:font="Wingdings 2" w:char="F050"/>
                        </w:r>
                        <w:r w:rsidRPr="00534546">
                          <w:rPr>
                            <w:sz w:val="26"/>
                            <w:szCs w:val="26"/>
                          </w:rPr>
                          <w:t xml:space="preserve">  Hoàn thiện code, viết báo cáo và làm poster</w:t>
                        </w:r>
                      </w:p>
                      <w:p w14:paraId="7CF1D774" w14:textId="7BF4F558" w:rsidR="00062930" w:rsidRPr="00534546" w:rsidRDefault="00062930" w:rsidP="005A113C">
                        <w:pPr>
                          <w:ind w:left="397" w:firstLine="284"/>
                        </w:pPr>
                      </w:p>
                    </w:txbxContent>
                  </v:textbox>
                </v:shape>
                <w10:wrap type="topAndBottom" anchorx="page"/>
              </v:group>
            </w:pict>
          </mc:Fallback>
        </mc:AlternateContent>
      </w:r>
      <w:r w:rsidR="005F3CDE">
        <w:rPr>
          <w:noProof/>
          <w:lang w:val="vi-VN" w:eastAsia="vi-VN"/>
        </w:rPr>
        <mc:AlternateContent>
          <mc:Choice Requires="wpg">
            <w:drawing>
              <wp:anchor distT="0" distB="0" distL="0" distR="0" simplePos="0" relativeHeight="251646976" behindDoc="0" locked="0" layoutInCell="1" allowOverlap="1" wp14:anchorId="75F51698" wp14:editId="2D919BAB">
                <wp:simplePos x="0" y="0"/>
                <wp:positionH relativeFrom="page">
                  <wp:posOffset>5381956</wp:posOffset>
                </wp:positionH>
                <wp:positionV relativeFrom="paragraph">
                  <wp:posOffset>8601075</wp:posOffset>
                </wp:positionV>
                <wp:extent cx="5167630" cy="2114550"/>
                <wp:effectExtent l="0" t="0" r="0" b="0"/>
                <wp:wrapTopAndBottom/>
                <wp:docPr id="155"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67630" cy="2114550"/>
                          <a:chOff x="263" y="319"/>
                          <a:chExt cx="16011" cy="4066"/>
                        </a:xfrm>
                      </wpg:grpSpPr>
                      <wps:wsp>
                        <wps:cNvPr id="156" name="Rectangle 96"/>
                        <wps:cNvSpPr>
                          <a:spLocks noChangeArrowheads="1"/>
                        </wps:cNvSpPr>
                        <wps:spPr bwMode="auto">
                          <a:xfrm>
                            <a:off x="263" y="319"/>
                            <a:ext cx="16011" cy="4041"/>
                          </a:xfrm>
                          <a:prstGeom prst="rect">
                            <a:avLst/>
                          </a:prstGeom>
                          <a:solidFill>
                            <a:schemeClr val="bg1">
                              <a:lumMod val="95000"/>
                            </a:scheme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7" name="Text Box 95"/>
                        <wps:cNvSpPr txBox="1">
                          <a:spLocks noChangeArrowheads="1"/>
                        </wps:cNvSpPr>
                        <wps:spPr bwMode="auto">
                          <a:xfrm>
                            <a:off x="263" y="319"/>
                            <a:ext cx="15639" cy="4066"/>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F453E2A" w14:textId="68484D1C" w:rsidR="007C7A9C" w:rsidRPr="007C7A9C" w:rsidRDefault="007C7A9C" w:rsidP="00F04743">
                              <w:pPr>
                                <w:spacing w:before="120"/>
                                <w:ind w:left="160" w:firstLine="560"/>
                                <w:rPr>
                                  <w:b/>
                                  <w:color w:val="004261"/>
                                  <w:sz w:val="32"/>
                                </w:rPr>
                              </w:pPr>
                              <w:r w:rsidRPr="007C7A9C">
                                <w:rPr>
                                  <w:b/>
                                  <w:color w:val="004261"/>
                                  <w:sz w:val="32"/>
                                </w:rPr>
                                <w:t>Kiến nghị</w:t>
                              </w:r>
                              <w:r w:rsidR="005476ED">
                                <w:rPr>
                                  <w:b/>
                                  <w:color w:val="004261"/>
                                  <w:sz w:val="32"/>
                                </w:rPr>
                                <w:t xml:space="preserve"> </w:t>
                              </w:r>
                              <w:r w:rsidR="00A333FA">
                                <w:rPr>
                                  <w:b/>
                                  <w:color w:val="004261"/>
                                  <w:sz w:val="32"/>
                                </w:rPr>
                                <w:t>và</w:t>
                              </w:r>
                              <w:r w:rsidRPr="007C7A9C">
                                <w:rPr>
                                  <w:b/>
                                  <w:color w:val="004261"/>
                                  <w:sz w:val="32"/>
                                </w:rPr>
                                <w:t xml:space="preserve"> hướng phát triển</w:t>
                              </w:r>
                            </w:p>
                            <w:p w14:paraId="438A7394" w14:textId="140CEE1D" w:rsidR="007C7A9C" w:rsidRPr="00E73D6C" w:rsidRDefault="00847809" w:rsidP="001026D6">
                              <w:pPr>
                                <w:pStyle w:val="ListParagraph"/>
                                <w:spacing w:before="120" w:line="360" w:lineRule="auto"/>
                                <w:ind w:left="540" w:firstLine="0"/>
                                <w:rPr>
                                  <w:sz w:val="26"/>
                                  <w:szCs w:val="26"/>
                                  <w:lang w:val="fr-FR"/>
                                </w:rPr>
                              </w:pPr>
                              <w:r w:rsidRPr="00E73D6C">
                                <w:rPr>
                                  <w:sz w:val="26"/>
                                  <w:szCs w:val="26"/>
                                </w:rPr>
                                <w:t>Do thời gian thực hiện đề tài không nhiều, thêm vào đó là kiến thức của em còn hạn hẹp nên ứng dụng được xây dựng rất là cơ bản, chưa thực sự đáp ứng nhu cầu khách hàng, nên em sẽ tiếp tục nghiên cứu và phát triển để ứng dụng có thể:</w:t>
                              </w:r>
                            </w:p>
                            <w:p w14:paraId="4F17896E" w14:textId="68A89E0D" w:rsidR="00847809" w:rsidRPr="00E73D6C" w:rsidRDefault="00847809" w:rsidP="008C29FA">
                              <w:pPr>
                                <w:tabs>
                                  <w:tab w:val="left" w:pos="630"/>
                                </w:tabs>
                                <w:spacing w:line="360" w:lineRule="auto"/>
                                <w:ind w:left="630" w:firstLine="0"/>
                                <w:rPr>
                                  <w:sz w:val="26"/>
                                  <w:szCs w:val="26"/>
                                  <w:lang w:val="fr-FR"/>
                                </w:rPr>
                              </w:pPr>
                              <w:r w:rsidRPr="00E73D6C">
                                <w:rPr>
                                  <w:sz w:val="26"/>
                                  <w:szCs w:val="26"/>
                                  <w:lang w:val="fr-FR"/>
                                </w:rPr>
                                <w:sym w:font="Wingdings 2" w:char="F050"/>
                              </w:r>
                              <w:r w:rsidRPr="00E73D6C">
                                <w:rPr>
                                  <w:sz w:val="26"/>
                                  <w:szCs w:val="26"/>
                                  <w:lang w:val="fr-FR"/>
                                </w:rPr>
                                <w:t xml:space="preserve">  </w:t>
                              </w:r>
                              <w:r w:rsidR="00F923F7" w:rsidRPr="00E73D6C">
                                <w:rPr>
                                  <w:sz w:val="26"/>
                                  <w:szCs w:val="26"/>
                                  <w:lang w:val="fr-FR"/>
                                </w:rPr>
                                <w:t xml:space="preserve">Tốc độ xử lý cao                </w:t>
                              </w:r>
                              <w:r w:rsidR="00F923F7" w:rsidRPr="00E73D6C">
                                <w:rPr>
                                  <w:sz w:val="26"/>
                                  <w:szCs w:val="26"/>
                                  <w:lang w:val="fr-FR"/>
                                </w:rPr>
                                <w:sym w:font="Wingdings 2" w:char="F050"/>
                              </w:r>
                              <w:r w:rsidR="00F923F7" w:rsidRPr="00E73D6C">
                                <w:rPr>
                                  <w:sz w:val="26"/>
                                  <w:szCs w:val="26"/>
                                  <w:lang w:val="fr-FR"/>
                                </w:rPr>
                                <w:t xml:space="preserve">  </w:t>
                              </w:r>
                              <w:r w:rsidR="008B7033" w:rsidRPr="00E73D6C">
                                <w:rPr>
                                  <w:sz w:val="26"/>
                                  <w:szCs w:val="26"/>
                                  <w:lang w:val="fr-FR"/>
                                </w:rPr>
                                <w:t>Tính ràng buộc tốt</w:t>
                              </w:r>
                            </w:p>
                            <w:p w14:paraId="5F784E32" w14:textId="30470848" w:rsidR="008B7033" w:rsidRPr="00E73D6C" w:rsidRDefault="00F923F7" w:rsidP="008C29FA">
                              <w:pPr>
                                <w:tabs>
                                  <w:tab w:val="left" w:pos="630"/>
                                </w:tabs>
                                <w:spacing w:line="360" w:lineRule="auto"/>
                                <w:ind w:left="630" w:firstLine="0"/>
                                <w:rPr>
                                  <w:sz w:val="26"/>
                                  <w:szCs w:val="26"/>
                                  <w:lang w:val="fr-FR"/>
                                </w:rPr>
                              </w:pPr>
                              <w:r w:rsidRPr="00E73D6C">
                                <w:rPr>
                                  <w:sz w:val="26"/>
                                  <w:szCs w:val="26"/>
                                  <w:lang w:val="fr-FR"/>
                                </w:rPr>
                                <w:sym w:font="Wingdings 2" w:char="F050"/>
                              </w:r>
                              <w:r w:rsidRPr="00E73D6C">
                                <w:rPr>
                                  <w:sz w:val="26"/>
                                  <w:szCs w:val="26"/>
                                  <w:lang w:val="fr-FR"/>
                                </w:rPr>
                                <w:t xml:space="preserve">  Bảo mật tốt</w:t>
                              </w:r>
                              <w:r w:rsidR="008B7033" w:rsidRPr="00E73D6C">
                                <w:rPr>
                                  <w:sz w:val="26"/>
                                  <w:szCs w:val="26"/>
                                  <w:lang w:val="fr-FR"/>
                                </w:rPr>
                                <w:t xml:space="preserve">                        </w:t>
                              </w:r>
                              <w:r w:rsidR="008B7033" w:rsidRPr="00E73D6C">
                                <w:rPr>
                                  <w:sz w:val="26"/>
                                  <w:szCs w:val="26"/>
                                  <w:lang w:val="fr-FR"/>
                                </w:rPr>
                                <w:sym w:font="Wingdings 2" w:char="F050"/>
                              </w:r>
                              <w:r w:rsidR="008B7033" w:rsidRPr="00E73D6C">
                                <w:rPr>
                                  <w:sz w:val="26"/>
                                  <w:szCs w:val="26"/>
                                  <w:lang w:val="fr-FR"/>
                                </w:rPr>
                                <w:t xml:space="preserve">  Thêm một số chức năng mới</w:t>
                              </w:r>
                            </w:p>
                            <w:p w14:paraId="6F1D32D6" w14:textId="255CB280" w:rsidR="008B7033" w:rsidRDefault="008B7033" w:rsidP="008B7033">
                              <w:pPr>
                                <w:ind w:left="720" w:firstLine="0"/>
                                <w:rPr>
                                  <w:lang w:val="fr-FR"/>
                                </w:rPr>
                              </w:pPr>
                            </w:p>
                            <w:p w14:paraId="1196A4EB" w14:textId="4E342CA9" w:rsidR="00F923F7" w:rsidRDefault="00F923F7" w:rsidP="00F923F7">
                              <w:pPr>
                                <w:ind w:left="720" w:firstLine="0"/>
                                <w:rPr>
                                  <w:lang w:val="fr-FR"/>
                                </w:rPr>
                              </w:pPr>
                            </w:p>
                            <w:p w14:paraId="5D04AFE1" w14:textId="77777777" w:rsidR="00062930" w:rsidRPr="005A113C" w:rsidRDefault="00062930" w:rsidP="005A113C">
                              <w:pPr>
                                <w:ind w:left="397" w:firstLine="284"/>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F51698" id="_x0000_s1035" style="position:absolute;left:0;text-align:left;margin-left:423.8pt;margin-top:677.25pt;width:406.9pt;height:166.5pt;z-index:251646976;mso-wrap-distance-left:0;mso-wrap-distance-right:0;mso-position-horizontal-relative:page" coordorigin="263,319" coordsize="16011,4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">
                <v:rect id="Rectangle 96" o:spid="_x0000_s1036" style="position:absolute;left:263;top:319;width:16011;height:4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" fillcolor="#f2f2f2 [3052]" stroked="f"/>
                <v:shape id="Text Box 95" o:spid="_x0000_s1037" type="#_x0000_t202" style="position:absolute;left:263;top:319;width:15639;height:4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OaGwwAAANwAAAAPAAAAZHJzL2Rvd25yZXYueG1sRE9Na8JA&#10;EL0X/A/LCL3VjYVa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YTmhsMAAADcAAAADwAA&#10;AAAAAAAAAAAAAAAHAgAAZHJzL2Rvd25yZXYueG1sUEsFBgAAAAADAAMAtwAAAPcCAAAAAA==&#10;" filled="f" stroked="f">
                  <v:textbox inset="0,0,0,0">
                    <w:txbxContent>
                      <w:p w14:paraId="2F453E2A" w14:textId="68484D1C" w:rsidR="007C7A9C" w:rsidRPr="007C7A9C" w:rsidRDefault="007C7A9C" w:rsidP="00F04743">
                        <w:pPr>
                          <w:spacing w:before="120"/>
                          <w:ind w:left="160" w:firstLine="560"/>
                          <w:rPr>
                            <w:b/>
                            <w:color w:val="004261"/>
                            <w:sz w:val="32"/>
                          </w:rPr>
                        </w:pPr>
                        <w:r w:rsidRPr="007C7A9C">
                          <w:rPr>
                            <w:b/>
                            <w:color w:val="004261"/>
                            <w:sz w:val="32"/>
                          </w:rPr>
                          <w:t>Kiến nghị</w:t>
                        </w:r>
                        <w:r w:rsidR="005476ED">
                          <w:rPr>
                            <w:b/>
                            <w:color w:val="004261"/>
                            <w:sz w:val="32"/>
                          </w:rPr>
                          <w:t xml:space="preserve"> </w:t>
                        </w:r>
                        <w:r w:rsidR="00A333FA">
                          <w:rPr>
                            <w:b/>
                            <w:color w:val="004261"/>
                            <w:sz w:val="32"/>
                          </w:rPr>
                          <w:t>và</w:t>
                        </w:r>
                        <w:r w:rsidRPr="007C7A9C">
                          <w:rPr>
                            <w:b/>
                            <w:color w:val="004261"/>
                            <w:sz w:val="32"/>
                          </w:rPr>
                          <w:t xml:space="preserve"> hướng phát triển</w:t>
                        </w:r>
                      </w:p>
                      <w:p w14:paraId="438A7394" w14:textId="140CEE1D" w:rsidR="007C7A9C" w:rsidRPr="00E73D6C" w:rsidRDefault="00847809" w:rsidP="001026D6">
                        <w:pPr>
                          <w:pStyle w:val="ListParagraph"/>
                          <w:spacing w:before="120" w:line="360" w:lineRule="auto"/>
                          <w:ind w:left="540" w:firstLine="0"/>
                          <w:rPr>
                            <w:sz w:val="26"/>
                            <w:szCs w:val="26"/>
                            <w:lang w:val="fr-FR"/>
                          </w:rPr>
                        </w:pPr>
                        <w:r w:rsidRPr="00E73D6C">
                          <w:rPr>
                            <w:sz w:val="26"/>
                            <w:szCs w:val="26"/>
                          </w:rPr>
                          <w:t>Do thời gian thực hiện đề tài không nhiều, thêm vào đó là kiến thức của em còn hạn hẹp nên ứng dụng được xây dựng rất là cơ bản, chưa thực sự đáp ứng nhu cầu khách hàng, nên em sẽ tiếp tục nghiên cứu và phát triển để ứng dụng có thể:</w:t>
                        </w:r>
                      </w:p>
                      <w:p w14:paraId="4F17896E" w14:textId="68A89E0D" w:rsidR="00847809" w:rsidRPr="00E73D6C" w:rsidRDefault="00847809" w:rsidP="008C29FA">
                        <w:pPr>
                          <w:tabs>
                            <w:tab w:val="left" w:pos="630"/>
                          </w:tabs>
                          <w:spacing w:line="360" w:lineRule="auto"/>
                          <w:ind w:left="630" w:firstLine="0"/>
                          <w:rPr>
                            <w:sz w:val="26"/>
                            <w:szCs w:val="26"/>
                            <w:lang w:val="fr-FR"/>
                          </w:rPr>
                        </w:pPr>
                        <w:r w:rsidRPr="00E73D6C">
                          <w:rPr>
                            <w:sz w:val="26"/>
                            <w:szCs w:val="26"/>
                            <w:lang w:val="fr-FR"/>
                          </w:rPr>
                          <w:sym w:font="Wingdings 2" w:char="F050"/>
                        </w:r>
                        <w:r w:rsidRPr="00E73D6C">
                          <w:rPr>
                            <w:sz w:val="26"/>
                            <w:szCs w:val="26"/>
                            <w:lang w:val="fr-FR"/>
                          </w:rPr>
                          <w:t xml:space="preserve">  </w:t>
                        </w:r>
                        <w:r w:rsidR="00F923F7" w:rsidRPr="00E73D6C">
                          <w:rPr>
                            <w:sz w:val="26"/>
                            <w:szCs w:val="26"/>
                            <w:lang w:val="fr-FR"/>
                          </w:rPr>
                          <w:t xml:space="preserve">Tốc độ xử lý cao                </w:t>
                        </w:r>
                        <w:r w:rsidR="00F923F7" w:rsidRPr="00E73D6C">
                          <w:rPr>
                            <w:sz w:val="26"/>
                            <w:szCs w:val="26"/>
                            <w:lang w:val="fr-FR"/>
                          </w:rPr>
                          <w:sym w:font="Wingdings 2" w:char="F050"/>
                        </w:r>
                        <w:r w:rsidR="00F923F7" w:rsidRPr="00E73D6C">
                          <w:rPr>
                            <w:sz w:val="26"/>
                            <w:szCs w:val="26"/>
                            <w:lang w:val="fr-FR"/>
                          </w:rPr>
                          <w:t xml:space="preserve">  </w:t>
                        </w:r>
                        <w:r w:rsidR="008B7033" w:rsidRPr="00E73D6C">
                          <w:rPr>
                            <w:sz w:val="26"/>
                            <w:szCs w:val="26"/>
                            <w:lang w:val="fr-FR"/>
                          </w:rPr>
                          <w:t>Tính ràng buộc tốt</w:t>
                        </w:r>
                      </w:p>
                      <w:p w14:paraId="5F784E32" w14:textId="30470848" w:rsidR="008B7033" w:rsidRPr="00E73D6C" w:rsidRDefault="00F923F7" w:rsidP="008C29FA">
                        <w:pPr>
                          <w:tabs>
                            <w:tab w:val="left" w:pos="630"/>
                          </w:tabs>
                          <w:spacing w:line="360" w:lineRule="auto"/>
                          <w:ind w:left="630" w:firstLine="0"/>
                          <w:rPr>
                            <w:sz w:val="26"/>
                            <w:szCs w:val="26"/>
                            <w:lang w:val="fr-FR"/>
                          </w:rPr>
                        </w:pPr>
                        <w:r w:rsidRPr="00E73D6C">
                          <w:rPr>
                            <w:sz w:val="26"/>
                            <w:szCs w:val="26"/>
                            <w:lang w:val="fr-FR"/>
                          </w:rPr>
                          <w:sym w:font="Wingdings 2" w:char="F050"/>
                        </w:r>
                        <w:r w:rsidRPr="00E73D6C">
                          <w:rPr>
                            <w:sz w:val="26"/>
                            <w:szCs w:val="26"/>
                            <w:lang w:val="fr-FR"/>
                          </w:rPr>
                          <w:t xml:space="preserve">  Bảo mật tốt</w:t>
                        </w:r>
                        <w:r w:rsidR="008B7033" w:rsidRPr="00E73D6C">
                          <w:rPr>
                            <w:sz w:val="26"/>
                            <w:szCs w:val="26"/>
                            <w:lang w:val="fr-FR"/>
                          </w:rPr>
                          <w:t xml:space="preserve">                        </w:t>
                        </w:r>
                        <w:r w:rsidR="008B7033" w:rsidRPr="00E73D6C">
                          <w:rPr>
                            <w:sz w:val="26"/>
                            <w:szCs w:val="26"/>
                            <w:lang w:val="fr-FR"/>
                          </w:rPr>
                          <w:sym w:font="Wingdings 2" w:char="F050"/>
                        </w:r>
                        <w:r w:rsidR="008B7033" w:rsidRPr="00E73D6C">
                          <w:rPr>
                            <w:sz w:val="26"/>
                            <w:szCs w:val="26"/>
                            <w:lang w:val="fr-FR"/>
                          </w:rPr>
                          <w:t xml:space="preserve">  Thêm một số chức năng mới</w:t>
                        </w:r>
                      </w:p>
                      <w:p w14:paraId="6F1D32D6" w14:textId="255CB280" w:rsidR="008B7033" w:rsidRDefault="008B7033" w:rsidP="008B7033">
                        <w:pPr>
                          <w:ind w:left="720" w:firstLine="0"/>
                          <w:rPr>
                            <w:lang w:val="fr-FR"/>
                          </w:rPr>
                        </w:pPr>
                      </w:p>
                      <w:p w14:paraId="1196A4EB" w14:textId="4E342CA9" w:rsidR="00F923F7" w:rsidRDefault="00F923F7" w:rsidP="00F923F7">
                        <w:pPr>
                          <w:ind w:left="720" w:firstLine="0"/>
                          <w:rPr>
                            <w:lang w:val="fr-FR"/>
                          </w:rPr>
                        </w:pPr>
                      </w:p>
                      <w:p w14:paraId="5D04AFE1" w14:textId="77777777" w:rsidR="00062930" w:rsidRPr="005A113C" w:rsidRDefault="00062930" w:rsidP="005A113C">
                        <w:pPr>
                          <w:ind w:left="397" w:firstLine="284"/>
                        </w:pPr>
                      </w:p>
                    </w:txbxContent>
                  </v:textbox>
                </v:shape>
                <w10:wrap type="topAndBottom" anchorx="page"/>
              </v:group>
            </w:pict>
          </mc:Fallback>
        </mc:AlternateContent>
      </w:r>
      <w:r w:rsidR="00EE0C8F">
        <w:rPr>
          <w:noProof/>
          <w:lang w:val="vi-VN" w:eastAsia="vi-VN"/>
        </w:rPr>
        <mc:AlternateContent>
          <mc:Choice Requires="wpg">
            <w:drawing>
              <wp:anchor distT="0" distB="0" distL="0" distR="0" simplePos="0" relativeHeight="251671552" behindDoc="0" locked="0" layoutInCell="1" allowOverlap="1" wp14:anchorId="3282215C" wp14:editId="06493E7D">
                <wp:simplePos x="0" y="0"/>
                <wp:positionH relativeFrom="page">
                  <wp:posOffset>150495</wp:posOffset>
                </wp:positionH>
                <wp:positionV relativeFrom="paragraph">
                  <wp:posOffset>8601075</wp:posOffset>
                </wp:positionV>
                <wp:extent cx="5092700" cy="2101215"/>
                <wp:effectExtent l="0" t="0" r="12700" b="13335"/>
                <wp:wrapTopAndBottom/>
                <wp:docPr id="169"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2700" cy="2101215"/>
                          <a:chOff x="242" y="40"/>
                          <a:chExt cx="16222" cy="4252"/>
                        </a:xfrm>
                        <a:solidFill>
                          <a:schemeClr val="bg1">
                            <a:lumMod val="95000"/>
                          </a:schemeClr>
                        </a:solidFill>
                      </wpg:grpSpPr>
                      <wps:wsp>
                        <wps:cNvPr id="170" name="Rectangle 96"/>
                        <wps:cNvSpPr>
                          <a:spLocks noChangeArrowheads="1"/>
                        </wps:cNvSpPr>
                        <wps:spPr bwMode="auto">
                          <a:xfrm>
                            <a:off x="263" y="319"/>
                            <a:ext cx="16011" cy="3840"/>
                          </a:xfrm>
                          <a:prstGeom prst="rect">
                            <a:avLst/>
                          </a:prstGeom>
                          <a:no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1" name="Text Box 95"/>
                        <wps:cNvSpPr txBox="1">
                          <a:spLocks noChangeArrowheads="1"/>
                        </wps:cNvSpPr>
                        <wps:spPr bwMode="auto">
                          <a:xfrm>
                            <a:off x="242" y="40"/>
                            <a:ext cx="16222" cy="4252"/>
                          </a:xfrm>
                          <a:prstGeom prst="rect">
                            <a:avLst/>
                          </a:prstGeom>
                          <a:grp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82DD127" w14:textId="6058A133" w:rsidR="007C7A9C" w:rsidRDefault="00597680" w:rsidP="006F1DDD">
                              <w:pPr>
                                <w:spacing w:before="120"/>
                                <w:ind w:left="160"/>
                                <w:rPr>
                                  <w:b/>
                                  <w:sz w:val="32"/>
                                </w:rPr>
                              </w:pPr>
                              <w:r>
                                <w:rPr>
                                  <w:b/>
                                  <w:color w:val="004261"/>
                                  <w:sz w:val="32"/>
                                </w:rPr>
                                <w:t>Hạn chế của đề tài</w:t>
                              </w:r>
                            </w:p>
                            <w:p w14:paraId="60BD7831" w14:textId="434C1BDD" w:rsidR="007C7A9C" w:rsidRPr="00E73D6C" w:rsidRDefault="00597680" w:rsidP="006F1DDD">
                              <w:pPr>
                                <w:spacing w:before="120" w:line="360" w:lineRule="auto"/>
                                <w:ind w:left="450" w:hanging="18"/>
                                <w:rPr>
                                  <w:sz w:val="26"/>
                                  <w:szCs w:val="26"/>
                                </w:rPr>
                              </w:pPr>
                              <w:r w:rsidRPr="00E73D6C">
                                <w:rPr>
                                  <w:sz w:val="26"/>
                                  <w:szCs w:val="26"/>
                                </w:rPr>
                                <w:t>Bên cạnh những kết quả khả quan đã đạt được, em nhận thấy còn tồn tại một số hạn chế:</w:t>
                              </w:r>
                            </w:p>
                            <w:p w14:paraId="4A5B43B7" w14:textId="0018480A" w:rsidR="007C7A9C" w:rsidRPr="00E73D6C" w:rsidRDefault="009A397E" w:rsidP="008C29FA">
                              <w:pPr>
                                <w:spacing w:line="360" w:lineRule="auto"/>
                                <w:rPr>
                                  <w:sz w:val="26"/>
                                  <w:szCs w:val="26"/>
                                </w:rPr>
                              </w:pPr>
                              <w:r w:rsidRPr="00E73D6C">
                                <w:rPr>
                                  <w:sz w:val="26"/>
                                  <w:szCs w:val="26"/>
                                </w:rPr>
                                <w:sym w:font="Wingdings 2" w:char="F050"/>
                              </w:r>
                              <w:r w:rsidRPr="00E73D6C">
                                <w:rPr>
                                  <w:sz w:val="26"/>
                                  <w:szCs w:val="26"/>
                                </w:rPr>
                                <w:t xml:space="preserve"> </w:t>
                              </w:r>
                              <w:r w:rsidR="00597680" w:rsidRPr="00E73D6C">
                                <w:rPr>
                                  <w:sz w:val="26"/>
                                  <w:szCs w:val="26"/>
                                </w:rPr>
                                <w:t>Tốc độ xử lý chưa cao, lỗi vẫn phát sinh khi vận hành hệ thống.</w:t>
                              </w:r>
                              <w:r w:rsidRPr="00E73D6C">
                                <w:rPr>
                                  <w:sz w:val="26"/>
                                  <w:szCs w:val="26"/>
                                </w:rPr>
                                <w:t xml:space="preserve">                    </w:t>
                              </w:r>
                            </w:p>
                            <w:p w14:paraId="34CF312E" w14:textId="34948F01" w:rsidR="00F7370F" w:rsidRPr="00E73D6C" w:rsidRDefault="009A397E" w:rsidP="008C29FA">
                              <w:pPr>
                                <w:spacing w:line="360" w:lineRule="auto"/>
                                <w:rPr>
                                  <w:sz w:val="26"/>
                                  <w:szCs w:val="26"/>
                                </w:rPr>
                              </w:pPr>
                              <w:r w:rsidRPr="00E73D6C">
                                <w:rPr>
                                  <w:sz w:val="26"/>
                                  <w:szCs w:val="26"/>
                                </w:rPr>
                                <w:sym w:font="Wingdings 2" w:char="F050"/>
                              </w:r>
                              <w:r w:rsidRPr="00E73D6C">
                                <w:rPr>
                                  <w:sz w:val="26"/>
                                  <w:szCs w:val="26"/>
                                </w:rPr>
                                <w:t xml:space="preserve"> </w:t>
                              </w:r>
                              <w:r w:rsidR="00006AE0">
                                <w:rPr>
                                  <w:sz w:val="26"/>
                                  <w:szCs w:val="26"/>
                                </w:rPr>
                                <w:t>T</w:t>
                              </w:r>
                              <w:r w:rsidR="00597680" w:rsidRPr="00E73D6C">
                                <w:rPr>
                                  <w:sz w:val="26"/>
                                  <w:szCs w:val="26"/>
                                </w:rPr>
                                <w:t>hiếu một số chức năng đáp ứng nhu cầu của khách hàng</w:t>
                              </w:r>
                              <w:r w:rsidRPr="00E73D6C">
                                <w:rPr>
                                  <w:sz w:val="26"/>
                                  <w:szCs w:val="26"/>
                                </w:rPr>
                                <w:t xml:space="preserve">   </w:t>
                              </w:r>
                            </w:p>
                            <w:p w14:paraId="7996FBE8" w14:textId="19EEC01B" w:rsidR="009A397E" w:rsidRDefault="009A397E" w:rsidP="008C29FA">
                              <w:pPr>
                                <w:spacing w:line="360" w:lineRule="auto"/>
                              </w:pPr>
                              <w:r w:rsidRPr="00E73D6C">
                                <w:rPr>
                                  <w:sz w:val="26"/>
                                  <w:szCs w:val="26"/>
                                </w:rPr>
                                <w:sym w:font="Wingdings 2" w:char="F050"/>
                              </w:r>
                              <w:r w:rsidRPr="00E73D6C">
                                <w:rPr>
                                  <w:sz w:val="26"/>
                                  <w:szCs w:val="26"/>
                                </w:rPr>
                                <w:t xml:space="preserve"> </w:t>
                              </w:r>
                              <w:r w:rsidR="00597680" w:rsidRPr="00E73D6C">
                                <w:rPr>
                                  <w:sz w:val="26"/>
                                  <w:szCs w:val="26"/>
                                </w:rPr>
                                <w:t>Thiếu ràng buộc.</w:t>
                              </w:r>
                              <w:r>
                                <w:t xml:space="preserve">                </w:t>
                              </w:r>
                            </w:p>
                            <w:p w14:paraId="6B2224F3" w14:textId="59D5C6AC" w:rsidR="009A397E" w:rsidRPr="00F7370F" w:rsidRDefault="009A397E" w:rsidP="008C29FA">
                              <w:pPr>
                                <w:spacing w:line="360" w:lineRule="auto"/>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82215C" id="_x0000_s1038" style="position:absolute;left:0;text-align:left;margin-left:11.85pt;margin-top:677.25pt;width:401pt;height:165.45pt;z-index:251671552;mso-wrap-distance-left:0;mso-wrap-distance-right:0;mso-position-horizontal-relative:page" coordorigin="242,40" coordsize="16222,4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">
                <v:rect id="Rectangle 96" o:spid="_x0000_s1039" style="position:absolute;left:263;top:319;width:16011;height:3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shape id="Text Box 95" o:spid="_x0000_s1040" type="#_x0000_t202" style="position:absolute;left:242;top:40;width:16222;height:4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" filled="f" stroked="f">
                  <v:textbox inset="0,0,0,0">
                    <w:txbxContent>
                      <w:p w14:paraId="082DD127" w14:textId="6058A133" w:rsidR="007C7A9C" w:rsidRDefault="00597680" w:rsidP="006F1DDD">
                        <w:pPr>
                          <w:spacing w:before="120"/>
                          <w:ind w:left="160"/>
                          <w:rPr>
                            <w:b/>
                            <w:sz w:val="32"/>
                          </w:rPr>
                        </w:pPr>
                        <w:r>
                          <w:rPr>
                            <w:b/>
                            <w:color w:val="004261"/>
                            <w:sz w:val="32"/>
                          </w:rPr>
                          <w:t>Hạn chế của đề tài</w:t>
                        </w:r>
                      </w:p>
                      <w:p w14:paraId="60BD7831" w14:textId="434C1BDD" w:rsidR="007C7A9C" w:rsidRPr="00E73D6C" w:rsidRDefault="00597680" w:rsidP="006F1DDD">
                        <w:pPr>
                          <w:spacing w:before="120" w:line="360" w:lineRule="auto"/>
                          <w:ind w:left="450" w:hanging="18"/>
                          <w:rPr>
                            <w:sz w:val="26"/>
                            <w:szCs w:val="26"/>
                          </w:rPr>
                        </w:pPr>
                        <w:r w:rsidRPr="00E73D6C">
                          <w:rPr>
                            <w:sz w:val="26"/>
                            <w:szCs w:val="26"/>
                          </w:rPr>
                          <w:t>Bên cạnh những kết quả khả quan đã đạt được, em nhận thấy còn tồn tại một số hạn chế:</w:t>
                        </w:r>
                      </w:p>
                      <w:p w14:paraId="4A5B43B7" w14:textId="0018480A" w:rsidR="007C7A9C" w:rsidRPr="00E73D6C" w:rsidRDefault="009A397E" w:rsidP="008C29FA">
                        <w:pPr>
                          <w:spacing w:line="360" w:lineRule="auto"/>
                          <w:rPr>
                            <w:sz w:val="26"/>
                            <w:szCs w:val="26"/>
                          </w:rPr>
                        </w:pPr>
                        <w:r w:rsidRPr="00E73D6C">
                          <w:rPr>
                            <w:sz w:val="26"/>
                            <w:szCs w:val="26"/>
                          </w:rPr>
                          <w:sym w:font="Wingdings 2" w:char="F050"/>
                        </w:r>
                        <w:r w:rsidRPr="00E73D6C">
                          <w:rPr>
                            <w:sz w:val="26"/>
                            <w:szCs w:val="26"/>
                          </w:rPr>
                          <w:t xml:space="preserve"> </w:t>
                        </w:r>
                        <w:r w:rsidR="00597680" w:rsidRPr="00E73D6C">
                          <w:rPr>
                            <w:sz w:val="26"/>
                            <w:szCs w:val="26"/>
                          </w:rPr>
                          <w:t>Tốc độ xử lý chưa cao, lỗi vẫn phát sinh khi vận hành hệ thống.</w:t>
                        </w:r>
                        <w:r w:rsidRPr="00E73D6C">
                          <w:rPr>
                            <w:sz w:val="26"/>
                            <w:szCs w:val="26"/>
                          </w:rPr>
                          <w:t xml:space="preserve">                    </w:t>
                        </w:r>
                      </w:p>
                      <w:p w14:paraId="34CF312E" w14:textId="34948F01" w:rsidR="00F7370F" w:rsidRPr="00E73D6C" w:rsidRDefault="009A397E" w:rsidP="008C29FA">
                        <w:pPr>
                          <w:spacing w:line="360" w:lineRule="auto"/>
                          <w:rPr>
                            <w:sz w:val="26"/>
                            <w:szCs w:val="26"/>
                          </w:rPr>
                        </w:pPr>
                        <w:r w:rsidRPr="00E73D6C">
                          <w:rPr>
                            <w:sz w:val="26"/>
                            <w:szCs w:val="26"/>
                          </w:rPr>
                          <w:sym w:font="Wingdings 2" w:char="F050"/>
                        </w:r>
                        <w:r w:rsidRPr="00E73D6C">
                          <w:rPr>
                            <w:sz w:val="26"/>
                            <w:szCs w:val="26"/>
                          </w:rPr>
                          <w:t xml:space="preserve"> </w:t>
                        </w:r>
                        <w:r w:rsidR="00006AE0">
                          <w:rPr>
                            <w:sz w:val="26"/>
                            <w:szCs w:val="26"/>
                          </w:rPr>
                          <w:t>T</w:t>
                        </w:r>
                        <w:r w:rsidR="00597680" w:rsidRPr="00E73D6C">
                          <w:rPr>
                            <w:sz w:val="26"/>
                            <w:szCs w:val="26"/>
                          </w:rPr>
                          <w:t>hiếu một số chức năng đáp ứng nhu cầu của khách hàng</w:t>
                        </w:r>
                        <w:r w:rsidRPr="00E73D6C">
                          <w:rPr>
                            <w:sz w:val="26"/>
                            <w:szCs w:val="26"/>
                          </w:rPr>
                          <w:t xml:space="preserve">   </w:t>
                        </w:r>
                      </w:p>
                      <w:p w14:paraId="7996FBE8" w14:textId="19EEC01B" w:rsidR="009A397E" w:rsidRDefault="009A397E" w:rsidP="008C29FA">
                        <w:pPr>
                          <w:spacing w:line="360" w:lineRule="auto"/>
                        </w:pPr>
                        <w:r w:rsidRPr="00E73D6C">
                          <w:rPr>
                            <w:sz w:val="26"/>
                            <w:szCs w:val="26"/>
                          </w:rPr>
                          <w:sym w:font="Wingdings 2" w:char="F050"/>
                        </w:r>
                        <w:r w:rsidRPr="00E73D6C">
                          <w:rPr>
                            <w:sz w:val="26"/>
                            <w:szCs w:val="26"/>
                          </w:rPr>
                          <w:t xml:space="preserve"> </w:t>
                        </w:r>
                        <w:r w:rsidR="00597680" w:rsidRPr="00E73D6C">
                          <w:rPr>
                            <w:sz w:val="26"/>
                            <w:szCs w:val="26"/>
                          </w:rPr>
                          <w:t>Thiếu ràng buộc.</w:t>
                        </w:r>
                        <w:r>
                          <w:t xml:space="preserve">                </w:t>
                        </w:r>
                      </w:p>
                      <w:p w14:paraId="6B2224F3" w14:textId="59D5C6AC" w:rsidR="009A397E" w:rsidRPr="00F7370F" w:rsidRDefault="009A397E" w:rsidP="008C29FA">
                        <w:pPr>
                          <w:spacing w:line="360" w:lineRule="auto"/>
                        </w:pPr>
                      </w:p>
                    </w:txbxContent>
                  </v:textbox>
                </v:shape>
                <w10:wrap type="topAndBottom" anchorx="page"/>
              </v:group>
            </w:pict>
          </mc:Fallback>
        </mc:AlternateContent>
      </w:r>
      <w:r w:rsidR="006A49CB">
        <w:rPr>
          <w:noProof/>
          <w:lang w:val="vi-VN" w:eastAsia="vi-VN"/>
        </w:rPr>
        <mc:AlternateContent>
          <mc:Choice Requires="wpg">
            <w:drawing>
              <wp:anchor distT="0" distB="0" distL="0" distR="0" simplePos="0" relativeHeight="251699200" behindDoc="0" locked="0" layoutInCell="1" allowOverlap="1" wp14:anchorId="0B7B71F7" wp14:editId="594C6CE7">
                <wp:simplePos x="0" y="0"/>
                <wp:positionH relativeFrom="page">
                  <wp:posOffset>5346700</wp:posOffset>
                </wp:positionH>
                <wp:positionV relativeFrom="paragraph">
                  <wp:posOffset>-107950</wp:posOffset>
                </wp:positionV>
                <wp:extent cx="5210810" cy="2333625"/>
                <wp:effectExtent l="0" t="0" r="8890" b="9525"/>
                <wp:wrapTopAndBottom/>
                <wp:docPr id="152"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0810" cy="2333625"/>
                          <a:chOff x="263" y="319"/>
                          <a:chExt cx="16011" cy="3894"/>
                        </a:xfrm>
                      </wpg:grpSpPr>
                      <wps:wsp>
                        <wps:cNvPr id="153" name="Rectangle 96"/>
                        <wps:cNvSpPr>
                          <a:spLocks noChangeArrowheads="1"/>
                        </wps:cNvSpPr>
                        <wps:spPr bwMode="auto">
                          <a:xfrm>
                            <a:off x="263" y="319"/>
                            <a:ext cx="16011" cy="3875"/>
                          </a:xfrm>
                          <a:prstGeom prst="rect">
                            <a:avLst/>
                          </a:prstGeom>
                          <a:solidFill>
                            <a:schemeClr val="tx2">
                              <a:lumMod val="20000"/>
                              <a:lumOff val="80000"/>
                            </a:scheme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4" name="Text Box 95"/>
                        <wps:cNvSpPr txBox="1">
                          <a:spLocks noChangeArrowheads="1"/>
                        </wps:cNvSpPr>
                        <wps:spPr bwMode="auto">
                          <a:xfrm>
                            <a:off x="583" y="319"/>
                            <a:ext cx="15225" cy="389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C22A91A" w14:textId="3560EED0" w:rsidR="00062930" w:rsidRDefault="009112FD" w:rsidP="00F04743">
                              <w:pPr>
                                <w:spacing w:before="120"/>
                                <w:ind w:left="158" w:firstLine="562"/>
                                <w:rPr>
                                  <w:b/>
                                  <w:color w:val="004261"/>
                                  <w:sz w:val="32"/>
                                </w:rPr>
                              </w:pPr>
                              <w:r w:rsidRPr="00062E04">
                                <w:rPr>
                                  <w:b/>
                                  <w:color w:val="004261"/>
                                  <w:sz w:val="32"/>
                                </w:rPr>
                                <w:t xml:space="preserve">Đối tượng và mục tiêu </w:t>
                              </w:r>
                              <w:r w:rsidR="005C4148">
                                <w:rPr>
                                  <w:b/>
                                  <w:color w:val="004261"/>
                                  <w:sz w:val="32"/>
                                </w:rPr>
                                <w:t>đề tài</w:t>
                              </w:r>
                              <w:r w:rsidR="00062930" w:rsidRPr="00062E04">
                                <w:rPr>
                                  <w:b/>
                                  <w:color w:val="004261"/>
                                  <w:sz w:val="32"/>
                                </w:rPr>
                                <w:t xml:space="preserve"> </w:t>
                              </w:r>
                            </w:p>
                            <w:p w14:paraId="11CCD55E" w14:textId="77777777" w:rsidR="00B10E84" w:rsidRPr="00614FBF" w:rsidRDefault="001E5906" w:rsidP="00B10E84">
                              <w:pPr>
                                <w:spacing w:before="120" w:line="360" w:lineRule="auto"/>
                                <w:ind w:left="158"/>
                                <w:rPr>
                                  <w:bCs/>
                                  <w:sz w:val="26"/>
                                  <w:szCs w:val="26"/>
                                </w:rPr>
                              </w:pPr>
                              <w:r w:rsidRPr="00954976">
                                <w:rPr>
                                  <w:b/>
                                  <w:sz w:val="26"/>
                                  <w:szCs w:val="26"/>
                                </w:rPr>
                                <w:t>Đối tượng</w:t>
                              </w:r>
                              <w:r w:rsidRPr="00614FBF">
                                <w:rPr>
                                  <w:bCs/>
                                  <w:sz w:val="26"/>
                                  <w:szCs w:val="26"/>
                                </w:rPr>
                                <w:t>:</w:t>
                              </w:r>
                              <w:r w:rsidR="00313BA2" w:rsidRPr="00614FBF">
                                <w:rPr>
                                  <w:bCs/>
                                  <w:sz w:val="26"/>
                                  <w:szCs w:val="26"/>
                                </w:rPr>
                                <w:t xml:space="preserve"> Do chỉ là một ứng dụng với các chức năng rất cơ bản nên đối tượng hướng đến của em là các khách hàng kinh doanh nhỏ lẻ.</w:t>
                              </w:r>
                            </w:p>
                            <w:p w14:paraId="79158C6E" w14:textId="6DA695B8" w:rsidR="00D94CC7" w:rsidRPr="00954976" w:rsidRDefault="00313BA2" w:rsidP="00954976">
                              <w:pPr>
                                <w:spacing w:before="0" w:line="360" w:lineRule="auto"/>
                                <w:ind w:left="158"/>
                                <w:rPr>
                                  <w:bCs/>
                                  <w:sz w:val="26"/>
                                  <w:szCs w:val="26"/>
                                </w:rPr>
                              </w:pPr>
                              <w:r w:rsidRPr="00954976">
                                <w:rPr>
                                  <w:b/>
                                  <w:sz w:val="26"/>
                                  <w:szCs w:val="26"/>
                                </w:rPr>
                                <w:t>Mục tiêu</w:t>
                              </w:r>
                              <w:r w:rsidRPr="00614FBF">
                                <w:rPr>
                                  <w:bCs/>
                                  <w:sz w:val="26"/>
                                  <w:szCs w:val="26"/>
                                </w:rPr>
                                <w:t>:</w:t>
                              </w:r>
                              <w:r w:rsidR="00954976">
                                <w:rPr>
                                  <w:bCs/>
                                  <w:sz w:val="26"/>
                                  <w:szCs w:val="26"/>
                                </w:rPr>
                                <w:t xml:space="preserve"> </w:t>
                              </w:r>
                              <w:r w:rsidR="00614FBF" w:rsidRPr="00614FBF">
                                <w:rPr>
                                  <w:bCs/>
                                  <w:sz w:val="26"/>
                                  <w:szCs w:val="26"/>
                                </w:rPr>
                                <w:t>Tìm hiểu về các dịch vụ chăm sóc thú cưng và bán hàng</w:t>
                              </w:r>
                              <w:r w:rsidR="00954976">
                                <w:rPr>
                                  <w:bCs/>
                                  <w:sz w:val="26"/>
                                  <w:szCs w:val="26"/>
                                </w:rPr>
                                <w:t xml:space="preserve">, </w:t>
                              </w:r>
                              <w:r w:rsidR="00614FBF">
                                <w:rPr>
                                  <w:bCs/>
                                  <w:sz w:val="26"/>
                                  <w:szCs w:val="26"/>
                                </w:rPr>
                                <w:t>các công nghệ hỗ trợ như Android Studio,Visual Studio Code, My SQL</w:t>
                              </w:r>
                              <w:r w:rsidR="00954976">
                                <w:rPr>
                                  <w:bCs/>
                                  <w:sz w:val="26"/>
                                  <w:szCs w:val="26"/>
                                </w:rPr>
                                <w:t xml:space="preserve">. Hoàn thành được một ứng dụng thực thụ. </w:t>
                              </w:r>
                            </w:p>
                            <w:p w14:paraId="5981D664" w14:textId="77777777" w:rsidR="00534546" w:rsidRDefault="00534546" w:rsidP="00062930">
                              <w:pPr>
                                <w:spacing w:before="195"/>
                                <w:ind w:left="160"/>
                                <w:rPr>
                                  <w:b/>
                                  <w:sz w:val="32"/>
                                </w:rPr>
                              </w:pPr>
                            </w:p>
                            <w:p w14:paraId="22400E47" w14:textId="6D960891" w:rsidR="00062930" w:rsidRDefault="003B3EB4" w:rsidP="005A113C">
                              <w:pPr>
                                <w:ind w:left="397" w:firstLine="284"/>
                              </w:pPr>
                              <w:r>
                                <w:t xml:space="preserve">               </w:t>
                              </w:r>
                            </w:p>
                            <w:p w14:paraId="1E07F3DE" w14:textId="4428BB26" w:rsidR="003B3EB4" w:rsidRDefault="003B3EB4" w:rsidP="005A113C">
                              <w:pPr>
                                <w:ind w:left="397" w:firstLine="284"/>
                              </w:pPr>
                              <w:r>
                                <w:t xml:space="preserve">                         </w:t>
                              </w:r>
                            </w:p>
                            <w:p w14:paraId="644EC36A" w14:textId="69A07147" w:rsidR="003B3EB4" w:rsidRPr="005A113C" w:rsidRDefault="003B3EB4" w:rsidP="005A113C">
                              <w:pPr>
                                <w:ind w:left="397" w:firstLine="284"/>
                              </w:pPr>
                              <w: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7B71F7" id="_x0000_s1041" style="position:absolute;left:0;text-align:left;margin-left:421pt;margin-top:-8.5pt;width:410.3pt;height:183.75pt;z-index:251699200;mso-wrap-distance-left:0;mso-wrap-distance-right:0;mso-position-horizontal-relative:page" coordorigin="263,319" coordsize="16011,3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">
                <v:rect id="Rectangle 96" o:spid="_x0000_s1042" style="position:absolute;left:263;top:319;width:16011;height:3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" fillcolor="#c6d9f1 [671]" stroked="f"/>
                <v:shape id="Text Box 95" o:spid="_x0000_s1043" type="#_x0000_t202" style="position:absolute;left:583;top:319;width:15225;height:38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njxwwAAANwAAAAPAAAAZHJzL2Rvd25yZXYueG1sRE9Na8JA&#10;EL0X/A/LCL3VjaUV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DVZ48cMAAADcAAAADwAA&#10;AAAAAAAAAAAAAAAHAgAAZHJzL2Rvd25yZXYueG1sUEsFBgAAAAADAAMAtwAAAPcCAAAAAA==&#10;" filled="f" stroked="f">
                  <v:textbox inset="0,0,0,0">
                    <w:txbxContent>
                      <w:p w14:paraId="4C22A91A" w14:textId="3560EED0" w:rsidR="00062930" w:rsidRDefault="009112FD" w:rsidP="00F04743">
                        <w:pPr>
                          <w:spacing w:before="120"/>
                          <w:ind w:left="158" w:firstLine="562"/>
                          <w:rPr>
                            <w:b/>
                            <w:color w:val="004261"/>
                            <w:sz w:val="32"/>
                          </w:rPr>
                        </w:pPr>
                        <w:r w:rsidRPr="00062E04">
                          <w:rPr>
                            <w:b/>
                            <w:color w:val="004261"/>
                            <w:sz w:val="32"/>
                          </w:rPr>
                          <w:t xml:space="preserve">Đối tượng và mục tiêu </w:t>
                        </w:r>
                        <w:r w:rsidR="005C4148">
                          <w:rPr>
                            <w:b/>
                            <w:color w:val="004261"/>
                            <w:sz w:val="32"/>
                          </w:rPr>
                          <w:t>đề tài</w:t>
                        </w:r>
                        <w:r w:rsidR="00062930" w:rsidRPr="00062E04">
                          <w:rPr>
                            <w:b/>
                            <w:color w:val="004261"/>
                            <w:sz w:val="32"/>
                          </w:rPr>
                          <w:t xml:space="preserve"> </w:t>
                        </w:r>
                      </w:p>
                      <w:p w14:paraId="11CCD55E" w14:textId="77777777" w:rsidR="00B10E84" w:rsidRPr="00614FBF" w:rsidRDefault="001E5906" w:rsidP="00B10E84">
                        <w:pPr>
                          <w:spacing w:before="120" w:line="360" w:lineRule="auto"/>
                          <w:ind w:left="158"/>
                          <w:rPr>
                            <w:bCs/>
                            <w:sz w:val="26"/>
                            <w:szCs w:val="26"/>
                          </w:rPr>
                        </w:pPr>
                        <w:r w:rsidRPr="00954976">
                          <w:rPr>
                            <w:b/>
                            <w:sz w:val="26"/>
                            <w:szCs w:val="26"/>
                          </w:rPr>
                          <w:t>Đối tượng</w:t>
                        </w:r>
                        <w:r w:rsidRPr="00614FBF">
                          <w:rPr>
                            <w:bCs/>
                            <w:sz w:val="26"/>
                            <w:szCs w:val="26"/>
                          </w:rPr>
                          <w:t>:</w:t>
                        </w:r>
                        <w:r w:rsidR="00313BA2" w:rsidRPr="00614FBF">
                          <w:rPr>
                            <w:bCs/>
                            <w:sz w:val="26"/>
                            <w:szCs w:val="26"/>
                          </w:rPr>
                          <w:t xml:space="preserve"> Do chỉ là một ứng dụng với các chức năng rất cơ bản nên đối tượng hướng đến của em là các khách hàng kinh doanh nhỏ lẻ.</w:t>
                        </w:r>
                      </w:p>
                      <w:p w14:paraId="79158C6E" w14:textId="6DA695B8" w:rsidR="00D94CC7" w:rsidRPr="00954976" w:rsidRDefault="00313BA2" w:rsidP="00954976">
                        <w:pPr>
                          <w:spacing w:before="0" w:line="360" w:lineRule="auto"/>
                          <w:ind w:left="158"/>
                          <w:rPr>
                            <w:bCs/>
                            <w:sz w:val="26"/>
                            <w:szCs w:val="26"/>
                          </w:rPr>
                        </w:pPr>
                        <w:r w:rsidRPr="00954976">
                          <w:rPr>
                            <w:b/>
                            <w:sz w:val="26"/>
                            <w:szCs w:val="26"/>
                          </w:rPr>
                          <w:t>Mục tiêu</w:t>
                        </w:r>
                        <w:r w:rsidRPr="00614FBF">
                          <w:rPr>
                            <w:bCs/>
                            <w:sz w:val="26"/>
                            <w:szCs w:val="26"/>
                          </w:rPr>
                          <w:t>:</w:t>
                        </w:r>
                        <w:r w:rsidR="00954976">
                          <w:rPr>
                            <w:bCs/>
                            <w:sz w:val="26"/>
                            <w:szCs w:val="26"/>
                          </w:rPr>
                          <w:t xml:space="preserve"> </w:t>
                        </w:r>
                        <w:r w:rsidR="00614FBF" w:rsidRPr="00614FBF">
                          <w:rPr>
                            <w:bCs/>
                            <w:sz w:val="26"/>
                            <w:szCs w:val="26"/>
                          </w:rPr>
                          <w:t>Tìm hiểu về các dịch vụ chăm sóc thú cưng và bán hàng</w:t>
                        </w:r>
                        <w:r w:rsidR="00954976">
                          <w:rPr>
                            <w:bCs/>
                            <w:sz w:val="26"/>
                            <w:szCs w:val="26"/>
                          </w:rPr>
                          <w:t xml:space="preserve">, </w:t>
                        </w:r>
                        <w:r w:rsidR="00614FBF">
                          <w:rPr>
                            <w:bCs/>
                            <w:sz w:val="26"/>
                            <w:szCs w:val="26"/>
                          </w:rPr>
                          <w:t>các công nghệ hỗ trợ như Android Studio,Visual Studio Code, My SQL</w:t>
                        </w:r>
                        <w:r w:rsidR="00954976">
                          <w:rPr>
                            <w:bCs/>
                            <w:sz w:val="26"/>
                            <w:szCs w:val="26"/>
                          </w:rPr>
                          <w:t xml:space="preserve">. Hoàn thành được một ứng dụng thực thụ. </w:t>
                        </w:r>
                      </w:p>
                      <w:p w14:paraId="5981D664" w14:textId="77777777" w:rsidR="00534546" w:rsidRDefault="00534546" w:rsidP="00062930">
                        <w:pPr>
                          <w:spacing w:before="195"/>
                          <w:ind w:left="160"/>
                          <w:rPr>
                            <w:b/>
                            <w:sz w:val="32"/>
                          </w:rPr>
                        </w:pPr>
                      </w:p>
                      <w:p w14:paraId="22400E47" w14:textId="6D960891" w:rsidR="00062930" w:rsidRDefault="003B3EB4" w:rsidP="005A113C">
                        <w:pPr>
                          <w:ind w:left="397" w:firstLine="284"/>
                        </w:pPr>
                        <w:r>
                          <w:t xml:space="preserve">               </w:t>
                        </w:r>
                      </w:p>
                      <w:p w14:paraId="1E07F3DE" w14:textId="4428BB26" w:rsidR="003B3EB4" w:rsidRDefault="003B3EB4" w:rsidP="005A113C">
                        <w:pPr>
                          <w:ind w:left="397" w:firstLine="284"/>
                        </w:pPr>
                        <w:r>
                          <w:t xml:space="preserve">                         </w:t>
                        </w:r>
                      </w:p>
                      <w:p w14:paraId="644EC36A" w14:textId="69A07147" w:rsidR="003B3EB4" w:rsidRPr="005A113C" w:rsidRDefault="003B3EB4" w:rsidP="005A113C">
                        <w:pPr>
                          <w:ind w:left="397" w:firstLine="284"/>
                        </w:pPr>
                        <w:r>
                          <w:t xml:space="preserve">          </w:t>
                        </w:r>
                      </w:p>
                    </w:txbxContent>
                  </v:textbox>
                </v:shape>
                <w10:wrap type="topAndBottom" anchorx="page"/>
              </v:group>
            </w:pict>
          </mc:Fallback>
        </mc:AlternateContent>
      </w:r>
      <w:r w:rsidR="006A49CB">
        <w:rPr>
          <w:noProof/>
          <w:lang w:val="vi-VN" w:eastAsia="vi-VN"/>
        </w:rPr>
        <mc:AlternateContent>
          <mc:Choice Requires="wpg">
            <w:drawing>
              <wp:anchor distT="0" distB="0" distL="0" distR="0" simplePos="0" relativeHeight="251692032" behindDoc="0" locked="0" layoutInCell="1" allowOverlap="1" wp14:anchorId="1E633A57" wp14:editId="5C7A231A">
                <wp:simplePos x="0" y="0"/>
                <wp:positionH relativeFrom="page">
                  <wp:posOffset>135255</wp:posOffset>
                </wp:positionH>
                <wp:positionV relativeFrom="paragraph">
                  <wp:posOffset>-109855</wp:posOffset>
                </wp:positionV>
                <wp:extent cx="5124450" cy="2332990"/>
                <wp:effectExtent l="0" t="0" r="0" b="10160"/>
                <wp:wrapTopAndBottom/>
                <wp:docPr id="78"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24450" cy="2332990"/>
                          <a:chOff x="263" y="319"/>
                          <a:chExt cx="16011" cy="3316"/>
                        </a:xfrm>
                      </wpg:grpSpPr>
                      <wps:wsp>
                        <wps:cNvPr id="79" name="Rectangle 96"/>
                        <wps:cNvSpPr>
                          <a:spLocks noChangeArrowheads="1"/>
                        </wps:cNvSpPr>
                        <wps:spPr bwMode="auto">
                          <a:xfrm>
                            <a:off x="263" y="319"/>
                            <a:ext cx="16011" cy="3301"/>
                          </a:xfrm>
                          <a:prstGeom prst="rect">
                            <a:avLst/>
                          </a:prstGeom>
                          <a:solidFill>
                            <a:schemeClr val="tx2">
                              <a:lumMod val="20000"/>
                              <a:lumOff val="80000"/>
                            </a:scheme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 name="Text Box 95"/>
                        <wps:cNvSpPr txBox="1">
                          <a:spLocks noChangeArrowheads="1"/>
                        </wps:cNvSpPr>
                        <wps:spPr bwMode="auto">
                          <a:xfrm>
                            <a:off x="516" y="319"/>
                            <a:ext cx="15758" cy="3316"/>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9B299BB" w14:textId="3081992F" w:rsidR="00EA72FB" w:rsidRPr="00062E04" w:rsidRDefault="007873B2" w:rsidP="001026D6">
                              <w:pPr>
                                <w:spacing w:before="120"/>
                                <w:ind w:left="160"/>
                                <w:rPr>
                                  <w:b/>
                                  <w:sz w:val="32"/>
                                </w:rPr>
                              </w:pPr>
                              <w:r w:rsidRPr="00062E04">
                                <w:rPr>
                                  <w:b/>
                                  <w:color w:val="004261"/>
                                  <w:sz w:val="32"/>
                                </w:rPr>
                                <w:t xml:space="preserve">Giới thiệu </w:t>
                              </w:r>
                            </w:p>
                            <w:p w14:paraId="0C96DBB6" w14:textId="1EB3D5B9" w:rsidR="00F12249" w:rsidRPr="00062E04" w:rsidRDefault="00F12249" w:rsidP="001026D6">
                              <w:pPr>
                                <w:spacing w:before="120" w:line="360" w:lineRule="auto"/>
                                <w:ind w:right="109"/>
                                <w:rPr>
                                  <w:sz w:val="26"/>
                                  <w:szCs w:val="26"/>
                                </w:rPr>
                              </w:pPr>
                              <w:r w:rsidRPr="00062E04">
                                <w:rPr>
                                  <w:sz w:val="26"/>
                                  <w:szCs w:val="26"/>
                                </w:rPr>
                                <w:t>Ngày nay công nghệ thông tin ngày càng phát triển và nhu cầu của người sử dụng cũng ngày càng đa dạng, phong phú sẽ kéo theo sự phát triển của các phần mềm quản lý nhằm phục vụ các nhu cầu kinh doanh của khách hàng. Chính vì nguyên nhân đó nên em quyết định chọn “</w:t>
                              </w:r>
                              <w:r w:rsidRPr="00062E04">
                                <w:rPr>
                                  <w:b/>
                                  <w:bCs/>
                                  <w:sz w:val="26"/>
                                  <w:szCs w:val="26"/>
                                </w:rPr>
                                <w:t>Ứng dụng chăm sóc thú cưng trên Android</w:t>
                              </w:r>
                              <w:r w:rsidRPr="00062E04">
                                <w:rPr>
                                  <w:sz w:val="26"/>
                                  <w:szCs w:val="26"/>
                                </w:rPr>
                                <w:t>” làm đề tài nghiên cứu cho mình.</w:t>
                              </w:r>
                            </w:p>
                            <w:p w14:paraId="3A1D3CD7" w14:textId="776C30A2" w:rsidR="00EA72FB" w:rsidRPr="00CA3AC1" w:rsidRDefault="00EA72FB" w:rsidP="00CA3AC1"/>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633A57" id="_x0000_s1044" style="position:absolute;left:0;text-align:left;margin-left:10.65pt;margin-top:-8.65pt;width:403.5pt;height:183.7pt;z-index:251692032;mso-wrap-distance-left:0;mso-wrap-distance-right:0;mso-position-horizontal-relative:page" coordorigin="263,319" coordsize="16011,33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">
                <v:rect id="Rectangle 96" o:spid="_x0000_s1045" style="position:absolute;left:263;top:319;width:16011;height:3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" fillcolor="#c6d9f1 [671]" stroked="f"/>
                <v:shape id="Text Box 95" o:spid="_x0000_s1046" type="#_x0000_t202" style="position:absolute;left:516;top:319;width:15758;height:3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" filled="f" stroked="f">
                  <v:textbox inset="0,0,0,0">
                    <w:txbxContent>
                      <w:p w14:paraId="69B299BB" w14:textId="3081992F" w:rsidR="00EA72FB" w:rsidRPr="00062E04" w:rsidRDefault="007873B2" w:rsidP="001026D6">
                        <w:pPr>
                          <w:spacing w:before="120"/>
                          <w:ind w:left="160"/>
                          <w:rPr>
                            <w:b/>
                            <w:sz w:val="32"/>
                          </w:rPr>
                        </w:pPr>
                        <w:r w:rsidRPr="00062E04">
                          <w:rPr>
                            <w:b/>
                            <w:color w:val="004261"/>
                            <w:sz w:val="32"/>
                          </w:rPr>
                          <w:t xml:space="preserve">Giới thiệu </w:t>
                        </w:r>
                      </w:p>
                      <w:p w14:paraId="0C96DBB6" w14:textId="1EB3D5B9" w:rsidR="00F12249" w:rsidRPr="00062E04" w:rsidRDefault="00F12249" w:rsidP="001026D6">
                        <w:pPr>
                          <w:spacing w:before="120" w:line="360" w:lineRule="auto"/>
                          <w:ind w:right="109"/>
                          <w:rPr>
                            <w:sz w:val="26"/>
                            <w:szCs w:val="26"/>
                          </w:rPr>
                        </w:pPr>
                        <w:r w:rsidRPr="00062E04">
                          <w:rPr>
                            <w:sz w:val="26"/>
                            <w:szCs w:val="26"/>
                          </w:rPr>
                          <w:t>Ngày nay công nghệ thông tin ngày càng phát triển và nhu cầu của người sử dụng cũng ngày càng đa dạng, phong phú sẽ kéo theo sự phát triển của các phần mềm quản lý nhằm phục vụ các nhu cầu kinh doanh của khách hàng. Chính vì nguyên nhân đó nên em quyết định chọn “</w:t>
                        </w:r>
                        <w:r w:rsidRPr="00062E04">
                          <w:rPr>
                            <w:b/>
                            <w:bCs/>
                            <w:sz w:val="26"/>
                            <w:szCs w:val="26"/>
                          </w:rPr>
                          <w:t>Ứng dụng chăm sóc thú cưng trên Android</w:t>
                        </w:r>
                        <w:r w:rsidRPr="00062E04">
                          <w:rPr>
                            <w:sz w:val="26"/>
                            <w:szCs w:val="26"/>
                          </w:rPr>
                          <w:t>” làm đề tài nghiên cứu cho mình.</w:t>
                        </w:r>
                      </w:p>
                      <w:p w14:paraId="3A1D3CD7" w14:textId="776C30A2" w:rsidR="00EA72FB" w:rsidRPr="00CA3AC1" w:rsidRDefault="00EA72FB" w:rsidP="00CA3AC1"/>
                    </w:txbxContent>
                  </v:textbox>
                </v:shape>
                <w10:wrap type="topAndBottom" anchorx="page"/>
              </v:group>
            </w:pict>
          </mc:Fallback>
        </mc:AlternateContent>
      </w:r>
      <w:r w:rsidR="00EB4109" w:rsidRPr="00164917">
        <w:rPr>
          <w:b/>
          <w:noProof/>
          <w:sz w:val="8"/>
        </w:rPr>
        <mc:AlternateContent>
          <mc:Choice Requires="wps">
            <w:drawing>
              <wp:anchor distT="45720" distB="45720" distL="114300" distR="114300" simplePos="0" relativeHeight="251661312" behindDoc="0" locked="0" layoutInCell="1" allowOverlap="1" wp14:anchorId="5F851E72" wp14:editId="1E77EBDC">
                <wp:simplePos x="0" y="0"/>
                <wp:positionH relativeFrom="column">
                  <wp:posOffset>8356600</wp:posOffset>
                </wp:positionH>
                <wp:positionV relativeFrom="paragraph">
                  <wp:posOffset>6032500</wp:posOffset>
                </wp:positionV>
                <wp:extent cx="1783080" cy="2381250"/>
                <wp:effectExtent l="0" t="0" r="762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3080" cy="2381250"/>
                        </a:xfrm>
                        <a:prstGeom prst="rect">
                          <a:avLst/>
                        </a:prstGeom>
                        <a:solidFill>
                          <a:schemeClr val="tx2">
                            <a:lumMod val="20000"/>
                            <a:lumOff val="80000"/>
                          </a:schemeClr>
                        </a:solidFill>
                        <a:ln w="9525">
                          <a:noFill/>
                          <a:miter lim="800000"/>
                          <a:headEnd/>
                          <a:tailEnd/>
                        </a:ln>
                      </wps:spPr>
                      <wps:txbx>
                        <w:txbxContent>
                          <w:p w14:paraId="0144B9AF" w14:textId="6FD5BA5F" w:rsidR="00164917" w:rsidRDefault="00164917">
                            <w:r>
                              <w:rPr>
                                <w:b/>
                                <w:noProof/>
                                <w:sz w:val="9"/>
                              </w:rPr>
                              <w:drawing>
                                <wp:inline distT="0" distB="0" distL="0" distR="0" wp14:anchorId="755BD3E2" wp14:editId="1B620105">
                                  <wp:extent cx="1073503" cy="22733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11">
                                            <a:extLst>
                                              <a:ext uri="{28A0092B-C50C-407E-A947-70E740481C1C}">
                                                <a14:useLocalDpi xmlns:a14="http://schemas.microsoft.com/office/drawing/2010/main" val="0"/>
                                              </a:ext>
                                            </a:extLst>
                                          </a:blip>
                                          <a:stretch>
                                            <a:fillRect/>
                                          </a:stretch>
                                        </pic:blipFill>
                                        <pic:spPr>
                                          <a:xfrm>
                                            <a:off x="0" y="0"/>
                                            <a:ext cx="1078793" cy="228450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851E72" id="Text Box 2" o:spid="_x0000_s1047" type="#_x0000_t202" style="position:absolute;left:0;text-align:left;margin-left:658pt;margin-top:475pt;width:140.4pt;height:18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" fillcolor="#c6d9f1 [671]" stroked="f">
                <v:textbox>
                  <w:txbxContent>
                    <w:p w14:paraId="0144B9AF" w14:textId="6FD5BA5F" w:rsidR="00164917" w:rsidRDefault="00164917">
                      <w:r>
                        <w:rPr>
                          <w:b/>
                          <w:noProof/>
                          <w:sz w:val="9"/>
                        </w:rPr>
                        <w:drawing>
                          <wp:inline distT="0" distB="0" distL="0" distR="0" wp14:anchorId="755BD3E2" wp14:editId="1B620105">
                            <wp:extent cx="1073503" cy="22733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11">
                                      <a:extLst>
                                        <a:ext uri="{28A0092B-C50C-407E-A947-70E740481C1C}">
                                          <a14:useLocalDpi xmlns:a14="http://schemas.microsoft.com/office/drawing/2010/main" val="0"/>
                                        </a:ext>
                                      </a:extLst>
                                    </a:blip>
                                    <a:stretch>
                                      <a:fillRect/>
                                    </a:stretch>
                                  </pic:blipFill>
                                  <pic:spPr>
                                    <a:xfrm>
                                      <a:off x="0" y="0"/>
                                      <a:ext cx="1078793" cy="2284502"/>
                                    </a:xfrm>
                                    <a:prstGeom prst="rect">
                                      <a:avLst/>
                                    </a:prstGeom>
                                  </pic:spPr>
                                </pic:pic>
                              </a:graphicData>
                            </a:graphic>
                          </wp:inline>
                        </w:drawing>
                      </w:r>
                    </w:p>
                  </w:txbxContent>
                </v:textbox>
                <w10:wrap type="square"/>
              </v:shape>
            </w:pict>
          </mc:Fallback>
        </mc:AlternateContent>
      </w:r>
      <w:r w:rsidR="00EB4109" w:rsidRPr="00164917">
        <w:rPr>
          <w:b/>
          <w:noProof/>
          <w:sz w:val="8"/>
        </w:rPr>
        <mc:AlternateContent>
          <mc:Choice Requires="wps">
            <w:drawing>
              <wp:anchor distT="45720" distB="45720" distL="114300" distR="114300" simplePos="0" relativeHeight="251654144" behindDoc="0" locked="0" layoutInCell="1" allowOverlap="1" wp14:anchorId="563D811F" wp14:editId="3C6451E8">
                <wp:simplePos x="0" y="0"/>
                <wp:positionH relativeFrom="column">
                  <wp:posOffset>6851650</wp:posOffset>
                </wp:positionH>
                <wp:positionV relativeFrom="paragraph">
                  <wp:posOffset>6032500</wp:posOffset>
                </wp:positionV>
                <wp:extent cx="1810385" cy="2406650"/>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0385" cy="2406650"/>
                        </a:xfrm>
                        <a:prstGeom prst="rect">
                          <a:avLst/>
                        </a:prstGeom>
                        <a:solidFill>
                          <a:schemeClr val="tx2">
                            <a:lumMod val="20000"/>
                            <a:lumOff val="80000"/>
                          </a:schemeClr>
                        </a:solidFill>
                        <a:ln w="9525">
                          <a:noFill/>
                          <a:miter lim="800000"/>
                          <a:headEnd/>
                          <a:tailEnd/>
                        </a:ln>
                      </wps:spPr>
                      <wps:txbx>
                        <w:txbxContent>
                          <w:p w14:paraId="05D53EA7" w14:textId="28D2CC11" w:rsidR="00164917" w:rsidRDefault="00164917">
                            <w:r>
                              <w:rPr>
                                <w:b/>
                                <w:noProof/>
                                <w:sz w:val="9"/>
                              </w:rPr>
                              <w:drawing>
                                <wp:inline distT="0" distB="0" distL="0" distR="0" wp14:anchorId="39EB7D38" wp14:editId="0E6EAE2B">
                                  <wp:extent cx="1079499" cy="2286000"/>
                                  <wp:effectExtent l="0" t="0" r="698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12">
                                            <a:extLst>
                                              <a:ext uri="{28A0092B-C50C-407E-A947-70E740481C1C}">
                                                <a14:useLocalDpi xmlns:a14="http://schemas.microsoft.com/office/drawing/2010/main" val="0"/>
                                              </a:ext>
                                            </a:extLst>
                                          </a:blip>
                                          <a:stretch>
                                            <a:fillRect/>
                                          </a:stretch>
                                        </pic:blipFill>
                                        <pic:spPr>
                                          <a:xfrm>
                                            <a:off x="0" y="0"/>
                                            <a:ext cx="1085494" cy="229869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D811F" id="_x0000_s1048" type="#_x0000_t202" style="position:absolute;left:0;text-align:left;margin-left:539.5pt;margin-top:475pt;width:142.55pt;height:189.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" fillcolor="#c6d9f1 [671]" stroked="f">
                <v:textbox>
                  <w:txbxContent>
                    <w:p w14:paraId="05D53EA7" w14:textId="28D2CC11" w:rsidR="00164917" w:rsidRDefault="00164917">
                      <w:r>
                        <w:rPr>
                          <w:b/>
                          <w:noProof/>
                          <w:sz w:val="9"/>
                        </w:rPr>
                        <w:drawing>
                          <wp:inline distT="0" distB="0" distL="0" distR="0" wp14:anchorId="39EB7D38" wp14:editId="0E6EAE2B">
                            <wp:extent cx="1079499" cy="2286000"/>
                            <wp:effectExtent l="0" t="0" r="698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12">
                                      <a:extLst>
                                        <a:ext uri="{28A0092B-C50C-407E-A947-70E740481C1C}">
                                          <a14:useLocalDpi xmlns:a14="http://schemas.microsoft.com/office/drawing/2010/main" val="0"/>
                                        </a:ext>
                                      </a:extLst>
                                    </a:blip>
                                    <a:stretch>
                                      <a:fillRect/>
                                    </a:stretch>
                                  </pic:blipFill>
                                  <pic:spPr>
                                    <a:xfrm>
                                      <a:off x="0" y="0"/>
                                      <a:ext cx="1085494" cy="2298694"/>
                                    </a:xfrm>
                                    <a:prstGeom prst="rect">
                                      <a:avLst/>
                                    </a:prstGeom>
                                  </pic:spPr>
                                </pic:pic>
                              </a:graphicData>
                            </a:graphic>
                          </wp:inline>
                        </w:drawing>
                      </w:r>
                    </w:p>
                  </w:txbxContent>
                </v:textbox>
                <w10:wrap type="square"/>
              </v:shape>
            </w:pict>
          </mc:Fallback>
        </mc:AlternateContent>
      </w:r>
      <w:r w:rsidR="00EB4109">
        <w:rPr>
          <w:noProof/>
          <w:lang w:val="vi-VN" w:eastAsia="vi-VN"/>
        </w:rPr>
        <mc:AlternateContent>
          <mc:Choice Requires="wpg">
            <w:drawing>
              <wp:anchor distT="0" distB="0" distL="0" distR="0" simplePos="0" relativeHeight="251634688" behindDoc="0" locked="0" layoutInCell="1" allowOverlap="1" wp14:anchorId="2BD19A64" wp14:editId="375DC600">
                <wp:simplePos x="0" y="0"/>
                <wp:positionH relativeFrom="page">
                  <wp:posOffset>139700</wp:posOffset>
                </wp:positionH>
                <wp:positionV relativeFrom="paragraph">
                  <wp:posOffset>6032500</wp:posOffset>
                </wp:positionV>
                <wp:extent cx="10406380" cy="2477135"/>
                <wp:effectExtent l="0" t="0" r="0" b="18415"/>
                <wp:wrapTopAndBottom/>
                <wp:docPr id="161"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406380" cy="2477135"/>
                          <a:chOff x="263" y="848"/>
                          <a:chExt cx="16011" cy="3330"/>
                        </a:xfrm>
                      </wpg:grpSpPr>
                      <wps:wsp>
                        <wps:cNvPr id="162" name="Rectangle 96"/>
                        <wps:cNvSpPr>
                          <a:spLocks noChangeArrowheads="1"/>
                        </wps:cNvSpPr>
                        <wps:spPr bwMode="auto">
                          <a:xfrm>
                            <a:off x="263" y="848"/>
                            <a:ext cx="16011" cy="3311"/>
                          </a:xfrm>
                          <a:prstGeom prst="rect">
                            <a:avLst/>
                          </a:prstGeom>
                          <a:solidFill>
                            <a:schemeClr val="tx2">
                              <a:lumMod val="20000"/>
                              <a:lumOff val="80000"/>
                            </a:schemeClr>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3" name="Text Box 95"/>
                        <wps:cNvSpPr txBox="1">
                          <a:spLocks noChangeArrowheads="1"/>
                        </wps:cNvSpPr>
                        <wps:spPr bwMode="auto">
                          <a:xfrm>
                            <a:off x="428" y="901"/>
                            <a:ext cx="10113" cy="3277"/>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85B7487" w14:textId="6F12505C" w:rsidR="00164917" w:rsidRDefault="00A634B6" w:rsidP="006F1DDD">
                              <w:pPr>
                                <w:spacing w:before="120"/>
                                <w:ind w:left="160" w:firstLine="380"/>
                                <w:rPr>
                                  <w:b/>
                                  <w:sz w:val="32"/>
                                </w:rPr>
                              </w:pPr>
                              <w:r>
                                <w:rPr>
                                  <w:b/>
                                  <w:color w:val="004261"/>
                                  <w:sz w:val="32"/>
                                </w:rPr>
                                <w:t xml:space="preserve"> </w:t>
                              </w:r>
                              <w:r w:rsidR="00164917">
                                <w:rPr>
                                  <w:b/>
                                  <w:color w:val="004261"/>
                                  <w:sz w:val="32"/>
                                </w:rPr>
                                <w:t>Kết quả</w:t>
                              </w:r>
                            </w:p>
                            <w:p w14:paraId="479249F7" w14:textId="77777777" w:rsidR="00164917" w:rsidRPr="0087140A" w:rsidRDefault="00164917" w:rsidP="006F1DDD">
                              <w:pPr>
                                <w:spacing w:before="120" w:line="360" w:lineRule="auto"/>
                                <w:ind w:left="450" w:hanging="18"/>
                                <w:rPr>
                                  <w:sz w:val="26"/>
                                  <w:szCs w:val="26"/>
                                </w:rPr>
                              </w:pPr>
                              <w:r w:rsidRPr="0087140A">
                                <w:rPr>
                                  <w:sz w:val="26"/>
                                  <w:szCs w:val="26"/>
                                </w:rPr>
                                <w:t>Sau một thời gian triển khai thực hiện, em đã hoàn thành đề tài và cho ra một ứng dụng gần như hoàn chỉnh với các chức năng sau:</w:t>
                              </w:r>
                            </w:p>
                            <w:p w14:paraId="522C6A49" w14:textId="77777777" w:rsidR="00164917" w:rsidRPr="0087140A" w:rsidRDefault="00164917" w:rsidP="00164917">
                              <w:pPr>
                                <w:spacing w:line="360" w:lineRule="auto"/>
                                <w:rPr>
                                  <w:sz w:val="26"/>
                                  <w:szCs w:val="26"/>
                                </w:rPr>
                              </w:pPr>
                              <w:r w:rsidRPr="0087140A">
                                <w:rPr>
                                  <w:sz w:val="26"/>
                                  <w:szCs w:val="26"/>
                                </w:rPr>
                                <w:sym w:font="Wingdings 2" w:char="F050"/>
                              </w:r>
                              <w:r w:rsidRPr="0087140A">
                                <w:rPr>
                                  <w:sz w:val="26"/>
                                  <w:szCs w:val="26"/>
                                </w:rPr>
                                <w:t xml:space="preserve"> Đăng nhập, đăng ký                    </w:t>
                              </w:r>
                              <w:r w:rsidRPr="0087140A">
                                <w:rPr>
                                  <w:sz w:val="26"/>
                                  <w:szCs w:val="26"/>
                                </w:rPr>
                                <w:sym w:font="Wingdings 2" w:char="F050"/>
                              </w:r>
                              <w:r w:rsidRPr="0087140A">
                                <w:rPr>
                                  <w:sz w:val="26"/>
                                  <w:szCs w:val="26"/>
                                </w:rPr>
                                <w:t xml:space="preserve"> Thanh toán</w:t>
                              </w:r>
                            </w:p>
                            <w:p w14:paraId="0CF65F65" w14:textId="77777777" w:rsidR="00164917" w:rsidRPr="0087140A" w:rsidRDefault="00164917" w:rsidP="00164917">
                              <w:pPr>
                                <w:spacing w:line="360" w:lineRule="auto"/>
                                <w:rPr>
                                  <w:sz w:val="26"/>
                                  <w:szCs w:val="26"/>
                                </w:rPr>
                              </w:pPr>
                              <w:r w:rsidRPr="0087140A">
                                <w:rPr>
                                  <w:sz w:val="26"/>
                                  <w:szCs w:val="26"/>
                                </w:rPr>
                                <w:sym w:font="Wingdings 2" w:char="F050"/>
                              </w:r>
                              <w:r w:rsidRPr="0087140A">
                                <w:rPr>
                                  <w:sz w:val="26"/>
                                  <w:szCs w:val="26"/>
                                </w:rPr>
                                <w:t xml:space="preserve"> Xem danh sách sản phẩm          </w:t>
                              </w:r>
                              <w:r w:rsidRPr="0087140A">
                                <w:rPr>
                                  <w:sz w:val="26"/>
                                  <w:szCs w:val="26"/>
                                </w:rPr>
                                <w:sym w:font="Wingdings 2" w:char="F050"/>
                              </w:r>
                              <w:r w:rsidRPr="0087140A">
                                <w:rPr>
                                  <w:sz w:val="26"/>
                                  <w:szCs w:val="26"/>
                                </w:rPr>
                                <w:t xml:space="preserve"> Thêm thông tin khách hàng</w:t>
                              </w:r>
                            </w:p>
                            <w:p w14:paraId="62B6563E" w14:textId="77777777" w:rsidR="00164917" w:rsidRPr="0087140A" w:rsidRDefault="00164917" w:rsidP="00164917">
                              <w:pPr>
                                <w:spacing w:line="360" w:lineRule="auto"/>
                                <w:rPr>
                                  <w:sz w:val="26"/>
                                  <w:szCs w:val="26"/>
                                </w:rPr>
                              </w:pPr>
                              <w:r w:rsidRPr="0087140A">
                                <w:rPr>
                                  <w:sz w:val="26"/>
                                  <w:szCs w:val="26"/>
                                </w:rPr>
                                <w:sym w:font="Wingdings 2" w:char="F050"/>
                              </w:r>
                              <w:r w:rsidRPr="0087140A">
                                <w:rPr>
                                  <w:sz w:val="26"/>
                                  <w:szCs w:val="26"/>
                                </w:rPr>
                                <w:t xml:space="preserve"> Xem chi tiết sản phẩm                </w:t>
                              </w:r>
                              <w:r w:rsidRPr="0087140A">
                                <w:rPr>
                                  <w:sz w:val="26"/>
                                  <w:szCs w:val="26"/>
                                </w:rPr>
                                <w:sym w:font="Wingdings 2" w:char="F050"/>
                              </w:r>
                              <w:r w:rsidRPr="0087140A">
                                <w:rPr>
                                  <w:sz w:val="26"/>
                                  <w:szCs w:val="26"/>
                                </w:rPr>
                                <w:t xml:space="preserve">  Liên hệ</w:t>
                              </w:r>
                            </w:p>
                            <w:p w14:paraId="08177D57" w14:textId="77777777" w:rsidR="00164917" w:rsidRPr="0087140A" w:rsidRDefault="00164917" w:rsidP="00164917">
                              <w:pPr>
                                <w:spacing w:line="360" w:lineRule="auto"/>
                                <w:rPr>
                                  <w:sz w:val="26"/>
                                  <w:szCs w:val="26"/>
                                </w:rPr>
                              </w:pPr>
                              <w:r w:rsidRPr="0087140A">
                                <w:rPr>
                                  <w:sz w:val="26"/>
                                  <w:szCs w:val="26"/>
                                </w:rPr>
                                <w:sym w:font="Wingdings 2" w:char="F050"/>
                              </w:r>
                              <w:r w:rsidRPr="0087140A">
                                <w:rPr>
                                  <w:sz w:val="26"/>
                                  <w:szCs w:val="26"/>
                                </w:rPr>
                                <w:t xml:space="preserve"> Thêm/ xóa/ sửa giỏ hàng            </w:t>
                              </w:r>
                              <w:r w:rsidRPr="0087140A">
                                <w:rPr>
                                  <w:sz w:val="26"/>
                                  <w:szCs w:val="26"/>
                                </w:rPr>
                                <w:sym w:font="Wingdings 2" w:char="F050"/>
                              </w:r>
                              <w:r w:rsidRPr="0087140A">
                                <w:rPr>
                                  <w:sz w:val="26"/>
                                  <w:szCs w:val="26"/>
                                </w:rPr>
                                <w:t xml:space="preserve">  Dịch vụ </w:t>
                              </w:r>
                            </w:p>
                            <w:p w14:paraId="5ABEEA72" w14:textId="77777777" w:rsidR="00A54C15" w:rsidRDefault="00A54C15" w:rsidP="006D6267">
                              <w:pPr>
                                <w:spacing w:before="1" w:line="249" w:lineRule="auto"/>
                                <w:ind w:right="1" w:firstLine="252"/>
                              </w:pPr>
                            </w:p>
                            <w:p w14:paraId="049667C2" w14:textId="77777777" w:rsidR="006D6267" w:rsidRPr="005A113C" w:rsidRDefault="006D6267" w:rsidP="005A113C">
                              <w:pPr>
                                <w:ind w:left="397" w:firstLine="284"/>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D19A64" id="_x0000_s1049" style="position:absolute;left:0;text-align:left;margin-left:11pt;margin-top:475pt;width:819.4pt;height:195.05pt;z-index:251634688;mso-wrap-distance-left:0;mso-wrap-distance-right:0;mso-position-horizontal-relative:page" coordorigin="263,848" coordsize="16011,33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">
                <v:rect id="Rectangle 96" o:spid="_x0000_s1050" style="position:absolute;left:263;top:848;width:16011;height:3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" fillcolor="#c6d9f1 [671]" stroked="f"/>
                <v:shape id="Text Box 95" o:spid="_x0000_s1051" type="#_x0000_t202" style="position:absolute;left:428;top:901;width:10113;height:3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" filled="f" stroked="f">
                  <v:textbox inset="0,0,0,0">
                    <w:txbxContent>
                      <w:p w14:paraId="585B7487" w14:textId="6F12505C" w:rsidR="00164917" w:rsidRDefault="00A634B6" w:rsidP="006F1DDD">
                        <w:pPr>
                          <w:spacing w:before="120"/>
                          <w:ind w:left="160" w:firstLine="380"/>
                          <w:rPr>
                            <w:b/>
                            <w:sz w:val="32"/>
                          </w:rPr>
                        </w:pPr>
                        <w:r>
                          <w:rPr>
                            <w:b/>
                            <w:color w:val="004261"/>
                            <w:sz w:val="32"/>
                          </w:rPr>
                          <w:t xml:space="preserve"> </w:t>
                        </w:r>
                        <w:r w:rsidR="00164917">
                          <w:rPr>
                            <w:b/>
                            <w:color w:val="004261"/>
                            <w:sz w:val="32"/>
                          </w:rPr>
                          <w:t>Kết quả</w:t>
                        </w:r>
                      </w:p>
                      <w:p w14:paraId="479249F7" w14:textId="77777777" w:rsidR="00164917" w:rsidRPr="0087140A" w:rsidRDefault="00164917" w:rsidP="006F1DDD">
                        <w:pPr>
                          <w:spacing w:before="120" w:line="360" w:lineRule="auto"/>
                          <w:ind w:left="450" w:hanging="18"/>
                          <w:rPr>
                            <w:sz w:val="26"/>
                            <w:szCs w:val="26"/>
                          </w:rPr>
                        </w:pPr>
                        <w:r w:rsidRPr="0087140A">
                          <w:rPr>
                            <w:sz w:val="26"/>
                            <w:szCs w:val="26"/>
                          </w:rPr>
                          <w:t>Sau một thời gian triển khai thực hiện, em đã hoàn thành đề tài và cho ra một ứng dụng gần như hoàn chỉnh với các chức năng sau:</w:t>
                        </w:r>
                      </w:p>
                      <w:p w14:paraId="522C6A49" w14:textId="77777777" w:rsidR="00164917" w:rsidRPr="0087140A" w:rsidRDefault="00164917" w:rsidP="00164917">
                        <w:pPr>
                          <w:spacing w:line="360" w:lineRule="auto"/>
                          <w:rPr>
                            <w:sz w:val="26"/>
                            <w:szCs w:val="26"/>
                          </w:rPr>
                        </w:pPr>
                        <w:r w:rsidRPr="0087140A">
                          <w:rPr>
                            <w:sz w:val="26"/>
                            <w:szCs w:val="26"/>
                          </w:rPr>
                          <w:sym w:font="Wingdings 2" w:char="F050"/>
                        </w:r>
                        <w:r w:rsidRPr="0087140A">
                          <w:rPr>
                            <w:sz w:val="26"/>
                            <w:szCs w:val="26"/>
                          </w:rPr>
                          <w:t xml:space="preserve"> Đăng nhập, đăng ký                    </w:t>
                        </w:r>
                        <w:r w:rsidRPr="0087140A">
                          <w:rPr>
                            <w:sz w:val="26"/>
                            <w:szCs w:val="26"/>
                          </w:rPr>
                          <w:sym w:font="Wingdings 2" w:char="F050"/>
                        </w:r>
                        <w:r w:rsidRPr="0087140A">
                          <w:rPr>
                            <w:sz w:val="26"/>
                            <w:szCs w:val="26"/>
                          </w:rPr>
                          <w:t xml:space="preserve"> Thanh toán</w:t>
                        </w:r>
                      </w:p>
                      <w:p w14:paraId="0CF65F65" w14:textId="77777777" w:rsidR="00164917" w:rsidRPr="0087140A" w:rsidRDefault="00164917" w:rsidP="00164917">
                        <w:pPr>
                          <w:spacing w:line="360" w:lineRule="auto"/>
                          <w:rPr>
                            <w:sz w:val="26"/>
                            <w:szCs w:val="26"/>
                          </w:rPr>
                        </w:pPr>
                        <w:r w:rsidRPr="0087140A">
                          <w:rPr>
                            <w:sz w:val="26"/>
                            <w:szCs w:val="26"/>
                          </w:rPr>
                          <w:sym w:font="Wingdings 2" w:char="F050"/>
                        </w:r>
                        <w:r w:rsidRPr="0087140A">
                          <w:rPr>
                            <w:sz w:val="26"/>
                            <w:szCs w:val="26"/>
                          </w:rPr>
                          <w:t xml:space="preserve"> Xem danh sách sản phẩm          </w:t>
                        </w:r>
                        <w:r w:rsidRPr="0087140A">
                          <w:rPr>
                            <w:sz w:val="26"/>
                            <w:szCs w:val="26"/>
                          </w:rPr>
                          <w:sym w:font="Wingdings 2" w:char="F050"/>
                        </w:r>
                        <w:r w:rsidRPr="0087140A">
                          <w:rPr>
                            <w:sz w:val="26"/>
                            <w:szCs w:val="26"/>
                          </w:rPr>
                          <w:t xml:space="preserve"> Thêm thông tin khách hàng</w:t>
                        </w:r>
                      </w:p>
                      <w:p w14:paraId="62B6563E" w14:textId="77777777" w:rsidR="00164917" w:rsidRPr="0087140A" w:rsidRDefault="00164917" w:rsidP="00164917">
                        <w:pPr>
                          <w:spacing w:line="360" w:lineRule="auto"/>
                          <w:rPr>
                            <w:sz w:val="26"/>
                            <w:szCs w:val="26"/>
                          </w:rPr>
                        </w:pPr>
                        <w:r w:rsidRPr="0087140A">
                          <w:rPr>
                            <w:sz w:val="26"/>
                            <w:szCs w:val="26"/>
                          </w:rPr>
                          <w:sym w:font="Wingdings 2" w:char="F050"/>
                        </w:r>
                        <w:r w:rsidRPr="0087140A">
                          <w:rPr>
                            <w:sz w:val="26"/>
                            <w:szCs w:val="26"/>
                          </w:rPr>
                          <w:t xml:space="preserve"> Xem chi tiết sản phẩm                </w:t>
                        </w:r>
                        <w:r w:rsidRPr="0087140A">
                          <w:rPr>
                            <w:sz w:val="26"/>
                            <w:szCs w:val="26"/>
                          </w:rPr>
                          <w:sym w:font="Wingdings 2" w:char="F050"/>
                        </w:r>
                        <w:r w:rsidRPr="0087140A">
                          <w:rPr>
                            <w:sz w:val="26"/>
                            <w:szCs w:val="26"/>
                          </w:rPr>
                          <w:t xml:space="preserve">  Liên hệ</w:t>
                        </w:r>
                      </w:p>
                      <w:p w14:paraId="08177D57" w14:textId="77777777" w:rsidR="00164917" w:rsidRPr="0087140A" w:rsidRDefault="00164917" w:rsidP="00164917">
                        <w:pPr>
                          <w:spacing w:line="360" w:lineRule="auto"/>
                          <w:rPr>
                            <w:sz w:val="26"/>
                            <w:szCs w:val="26"/>
                          </w:rPr>
                        </w:pPr>
                        <w:r w:rsidRPr="0087140A">
                          <w:rPr>
                            <w:sz w:val="26"/>
                            <w:szCs w:val="26"/>
                          </w:rPr>
                          <w:sym w:font="Wingdings 2" w:char="F050"/>
                        </w:r>
                        <w:r w:rsidRPr="0087140A">
                          <w:rPr>
                            <w:sz w:val="26"/>
                            <w:szCs w:val="26"/>
                          </w:rPr>
                          <w:t xml:space="preserve"> Thêm/ xóa/ sửa giỏ hàng            </w:t>
                        </w:r>
                        <w:r w:rsidRPr="0087140A">
                          <w:rPr>
                            <w:sz w:val="26"/>
                            <w:szCs w:val="26"/>
                          </w:rPr>
                          <w:sym w:font="Wingdings 2" w:char="F050"/>
                        </w:r>
                        <w:r w:rsidRPr="0087140A">
                          <w:rPr>
                            <w:sz w:val="26"/>
                            <w:szCs w:val="26"/>
                          </w:rPr>
                          <w:t xml:space="preserve">  Dịch vụ </w:t>
                        </w:r>
                      </w:p>
                      <w:p w14:paraId="5ABEEA72" w14:textId="77777777" w:rsidR="00A54C15" w:rsidRDefault="00A54C15" w:rsidP="006D6267">
                        <w:pPr>
                          <w:spacing w:before="1" w:line="249" w:lineRule="auto"/>
                          <w:ind w:right="1" w:firstLine="252"/>
                        </w:pPr>
                      </w:p>
                      <w:p w14:paraId="049667C2" w14:textId="77777777" w:rsidR="006D6267" w:rsidRPr="005A113C" w:rsidRDefault="006D6267" w:rsidP="005A113C">
                        <w:pPr>
                          <w:ind w:left="397" w:firstLine="284"/>
                        </w:pPr>
                      </w:p>
                    </w:txbxContent>
                  </v:textbox>
                </v:shape>
                <w10:wrap type="topAndBottom" anchorx="page"/>
              </v:group>
            </w:pict>
          </mc:Fallback>
        </mc:AlternateContent>
      </w:r>
      <w:r w:rsidR="00B7583C" w:rsidRPr="00B7583C">
        <w:rPr>
          <w:b/>
          <w:noProof/>
          <w:sz w:val="8"/>
        </w:rPr>
        <mc:AlternateContent>
          <mc:Choice Requires="wps">
            <w:drawing>
              <wp:anchor distT="45720" distB="45720" distL="114300" distR="114300" simplePos="0" relativeHeight="251730944" behindDoc="0" locked="0" layoutInCell="1" allowOverlap="1" wp14:anchorId="77B80F3A" wp14:editId="144156E3">
                <wp:simplePos x="0" y="0"/>
                <wp:positionH relativeFrom="column">
                  <wp:posOffset>7785100</wp:posOffset>
                </wp:positionH>
                <wp:positionV relativeFrom="paragraph">
                  <wp:posOffset>3797300</wp:posOffset>
                </wp:positionV>
                <wp:extent cx="2692400" cy="1404620"/>
                <wp:effectExtent l="0" t="0" r="0" b="2540"/>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2400" cy="1404620"/>
                        </a:xfrm>
                        <a:prstGeom prst="rect">
                          <a:avLst/>
                        </a:prstGeom>
                        <a:solidFill>
                          <a:schemeClr val="bg1">
                            <a:lumMod val="95000"/>
                          </a:schemeClr>
                        </a:solidFill>
                        <a:ln w="9525">
                          <a:noFill/>
                          <a:miter lim="800000"/>
                          <a:headEnd/>
                          <a:tailEnd/>
                        </a:ln>
                      </wps:spPr>
                      <wps:txbx>
                        <w:txbxContent>
                          <w:p w14:paraId="660094A4" w14:textId="2786EC7A" w:rsidR="00B7583C" w:rsidRDefault="00B7583C">
                            <w:r w:rsidRPr="00B7583C">
                              <w:rPr>
                                <w:noProof/>
                              </w:rPr>
                              <w:drawing>
                                <wp:inline distT="0" distB="0" distL="0" distR="0" wp14:anchorId="7E2AD9CF" wp14:editId="36DF0BA4">
                                  <wp:extent cx="1828137" cy="1422400"/>
                                  <wp:effectExtent l="0" t="0" r="1270" b="6350"/>
                                  <wp:docPr id="72" name="Picture 16">
                                    <a:extLst xmlns:a="http://schemas.openxmlformats.org/drawingml/2006/main">
                                      <a:ext uri="{FF2B5EF4-FFF2-40B4-BE49-F238E27FC236}">
                                        <a16:creationId xmlns:a16="http://schemas.microsoft.com/office/drawing/2014/main" id="{BA9EE63F-1826-4D25-8648-2C14541CDA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BA9EE63F-1826-4D25-8648-2C14541CDA88}"/>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836138" cy="142862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B80F3A" id="_x0000_s1052" type="#_x0000_t202" style="position:absolute;left:0;text-align:left;margin-left:613pt;margin-top:299pt;width:212pt;height:110.6pt;z-index:2517309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" fillcolor="#f2f2f2 [3052]" stroked="f">
                <v:textbox style="mso-fit-shape-to-text:t">
                  <w:txbxContent>
                    <w:p w14:paraId="660094A4" w14:textId="2786EC7A" w:rsidR="00B7583C" w:rsidRDefault="00B7583C">
                      <w:r w:rsidRPr="00B7583C">
                        <w:rPr>
                          <w:noProof/>
                        </w:rPr>
                        <w:drawing>
                          <wp:inline distT="0" distB="0" distL="0" distR="0" wp14:anchorId="7E2AD9CF" wp14:editId="36DF0BA4">
                            <wp:extent cx="1828137" cy="1422400"/>
                            <wp:effectExtent l="0" t="0" r="1270" b="6350"/>
                            <wp:docPr id="72" name="Picture 16">
                              <a:extLst xmlns:a="http://schemas.openxmlformats.org/drawingml/2006/main">
                                <a:ext uri="{FF2B5EF4-FFF2-40B4-BE49-F238E27FC236}">
                                  <a16:creationId xmlns:a16="http://schemas.microsoft.com/office/drawing/2014/main" id="{BA9EE63F-1826-4D25-8648-2C14541CDA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BA9EE63F-1826-4D25-8648-2C14541CDA88}"/>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836138" cy="1428625"/>
                                    </a:xfrm>
                                    <a:prstGeom prst="rect">
                                      <a:avLst/>
                                    </a:prstGeom>
                                  </pic:spPr>
                                </pic:pic>
                              </a:graphicData>
                            </a:graphic>
                          </wp:inline>
                        </w:drawing>
                      </w:r>
                    </w:p>
                  </w:txbxContent>
                </v:textbox>
                <w10:wrap type="square"/>
              </v:shape>
            </w:pict>
          </mc:Fallback>
        </mc:AlternateContent>
      </w:r>
      <w:r w:rsidR="00B7583C">
        <w:rPr>
          <w:b/>
          <w:noProof/>
          <w:sz w:val="8"/>
        </w:rPr>
        <mc:AlternateContent>
          <mc:Choice Requires="wps">
            <w:drawing>
              <wp:anchor distT="0" distB="0" distL="114300" distR="114300" simplePos="0" relativeHeight="251720704" behindDoc="0" locked="0" layoutInCell="1" allowOverlap="1" wp14:anchorId="3B8F6FFF" wp14:editId="29AEF425">
                <wp:simplePos x="0" y="0"/>
                <wp:positionH relativeFrom="column">
                  <wp:posOffset>-21753</wp:posOffset>
                </wp:positionH>
                <wp:positionV relativeFrom="paragraph">
                  <wp:posOffset>6103620</wp:posOffset>
                </wp:positionV>
                <wp:extent cx="1928388" cy="1041149"/>
                <wp:effectExtent l="0" t="0" r="0" b="6985"/>
                <wp:wrapNone/>
                <wp:docPr id="49" name="Text Box 49"/>
                <wp:cNvGraphicFramePr/>
                <a:graphic xmlns:a="http://schemas.openxmlformats.org/drawingml/2006/main">
                  <a:graphicData uri="http://schemas.microsoft.com/office/word/2010/wordprocessingShape">
                    <wps:wsp>
                      <wps:cNvSpPr txBox="1"/>
                      <wps:spPr>
                        <a:xfrm>
                          <a:off x="0" y="0"/>
                          <a:ext cx="1928388" cy="1041149"/>
                        </a:xfrm>
                        <a:prstGeom prst="rect">
                          <a:avLst/>
                        </a:prstGeom>
                        <a:solidFill>
                          <a:schemeClr val="bg1">
                            <a:lumMod val="95000"/>
                          </a:schemeClr>
                        </a:solidFill>
                        <a:ln w="6350">
                          <a:noFill/>
                        </a:ln>
                      </wps:spPr>
                      <wps:txbx>
                        <w:txbxContent>
                          <w:p w14:paraId="07F0EFC7" w14:textId="69824AA3" w:rsidR="00B7583C" w:rsidRDefault="00B7583C">
                            <w:r w:rsidRPr="00B7583C">
                              <w:rPr>
                                <w:noProof/>
                              </w:rPr>
                              <w:drawing>
                                <wp:inline distT="0" distB="0" distL="0" distR="0" wp14:anchorId="46764F31" wp14:editId="30AA3997">
                                  <wp:extent cx="1326648" cy="896293"/>
                                  <wp:effectExtent l="0" t="0" r="6985" b="0"/>
                                  <wp:docPr id="73" name="Picture 9">
                                    <a:extLst xmlns:a="http://schemas.openxmlformats.org/drawingml/2006/main">
                                      <a:ext uri="{FF2B5EF4-FFF2-40B4-BE49-F238E27FC236}">
                                        <a16:creationId xmlns:a16="http://schemas.microsoft.com/office/drawing/2014/main" id="{1A3C9AAB-01C5-45EB-A993-EBAF0AFFDA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A3C9AAB-01C5-45EB-A993-EBAF0AFFDA4C}"/>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331776" cy="89975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F6FFF" id="Text Box 49" o:spid="_x0000_s1053" type="#_x0000_t202" style="position:absolute;left:0;text-align:left;margin-left:-1.7pt;margin-top:480.6pt;width:151.85pt;height:82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" fillcolor="#f2f2f2 [3052]" stroked="f" strokeweight=".5pt">
                <v:textbox>
                  <w:txbxContent>
                    <w:p w14:paraId="07F0EFC7" w14:textId="69824AA3" w:rsidR="00B7583C" w:rsidRDefault="00B7583C">
                      <w:r w:rsidRPr="00B7583C">
                        <w:rPr>
                          <w:noProof/>
                        </w:rPr>
                        <w:drawing>
                          <wp:inline distT="0" distB="0" distL="0" distR="0" wp14:anchorId="46764F31" wp14:editId="30AA3997">
                            <wp:extent cx="1326648" cy="896293"/>
                            <wp:effectExtent l="0" t="0" r="6985" b="0"/>
                            <wp:docPr id="73" name="Picture 9">
                              <a:extLst xmlns:a="http://schemas.openxmlformats.org/drawingml/2006/main">
                                <a:ext uri="{FF2B5EF4-FFF2-40B4-BE49-F238E27FC236}">
                                  <a16:creationId xmlns:a16="http://schemas.microsoft.com/office/drawing/2014/main" id="{1A3C9AAB-01C5-45EB-A993-EBAF0AFFDA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A3C9AAB-01C5-45EB-A993-EBAF0AFFDA4C}"/>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331776" cy="899757"/>
                                    </a:xfrm>
                                    <a:prstGeom prst="rect">
                                      <a:avLst/>
                                    </a:prstGeom>
                                  </pic:spPr>
                                </pic:pic>
                              </a:graphicData>
                            </a:graphic>
                          </wp:inline>
                        </w:drawing>
                      </w:r>
                    </w:p>
                  </w:txbxContent>
                </v:textbox>
              </v:shape>
            </w:pict>
          </mc:Fallback>
        </mc:AlternateContent>
      </w:r>
      <w:r w:rsidR="00B7583C" w:rsidRPr="00B7583C">
        <w:rPr>
          <w:b/>
          <w:noProof/>
          <w:sz w:val="8"/>
        </w:rPr>
        <mc:AlternateContent>
          <mc:Choice Requires="wps">
            <w:drawing>
              <wp:anchor distT="45720" distB="45720" distL="114300" distR="114300" simplePos="0" relativeHeight="251710464" behindDoc="0" locked="0" layoutInCell="1" allowOverlap="1" wp14:anchorId="46886683" wp14:editId="37D8F354">
                <wp:simplePos x="0" y="0"/>
                <wp:positionH relativeFrom="column">
                  <wp:posOffset>6363970</wp:posOffset>
                </wp:positionH>
                <wp:positionV relativeFrom="paragraph">
                  <wp:posOffset>3452023</wp:posOffset>
                </wp:positionV>
                <wp:extent cx="1511300" cy="1231265"/>
                <wp:effectExtent l="0" t="0" r="0" b="6985"/>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0" cy="1231265"/>
                        </a:xfrm>
                        <a:prstGeom prst="rect">
                          <a:avLst/>
                        </a:prstGeom>
                        <a:solidFill>
                          <a:schemeClr val="bg1">
                            <a:lumMod val="95000"/>
                          </a:schemeClr>
                        </a:solidFill>
                        <a:ln w="9525">
                          <a:noFill/>
                          <a:miter lim="800000"/>
                          <a:headEnd/>
                          <a:tailEnd/>
                        </a:ln>
                      </wps:spPr>
                      <wps:txbx>
                        <w:txbxContent>
                          <w:p w14:paraId="06DC63C8" w14:textId="6928F81A" w:rsidR="00B7583C" w:rsidRDefault="00B7583C" w:rsidP="00B7583C">
                            <w:pPr>
                              <w:ind w:firstLine="0"/>
                            </w:pPr>
                            <w:r w:rsidRPr="00B7583C">
                              <w:rPr>
                                <w:noProof/>
                              </w:rPr>
                              <w:drawing>
                                <wp:inline distT="0" distB="0" distL="0" distR="0" wp14:anchorId="63C2EFB6" wp14:editId="215F84CF">
                                  <wp:extent cx="1236659" cy="1050202"/>
                                  <wp:effectExtent l="0" t="0" r="1905" b="0"/>
                                  <wp:docPr id="74" name="Picture 30">
                                    <a:extLst xmlns:a="http://schemas.openxmlformats.org/drawingml/2006/main">
                                      <a:ext uri="{FF2B5EF4-FFF2-40B4-BE49-F238E27FC236}">
                                        <a16:creationId xmlns:a16="http://schemas.microsoft.com/office/drawing/2014/main" id="{A8A85E85-E90C-432B-8573-00644B1317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A8A85E85-E90C-432B-8573-00644B1317E4}"/>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243264" cy="105581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886683" id="_x0000_s1054" type="#_x0000_t202" style="position:absolute;left:0;text-align:left;margin-left:501.1pt;margin-top:271.8pt;width:119pt;height:96.9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" fillcolor="#f2f2f2 [3052]" stroked="f">
                <v:textbox>
                  <w:txbxContent>
                    <w:p w14:paraId="06DC63C8" w14:textId="6928F81A" w:rsidR="00B7583C" w:rsidRDefault="00B7583C" w:rsidP="00B7583C">
                      <w:pPr>
                        <w:ind w:firstLine="0"/>
                      </w:pPr>
                      <w:r w:rsidRPr="00B7583C">
                        <w:rPr>
                          <w:noProof/>
                        </w:rPr>
                        <w:drawing>
                          <wp:inline distT="0" distB="0" distL="0" distR="0" wp14:anchorId="63C2EFB6" wp14:editId="215F84CF">
                            <wp:extent cx="1236659" cy="1050202"/>
                            <wp:effectExtent l="0" t="0" r="1905" b="0"/>
                            <wp:docPr id="74" name="Picture 30">
                              <a:extLst xmlns:a="http://schemas.openxmlformats.org/drawingml/2006/main">
                                <a:ext uri="{FF2B5EF4-FFF2-40B4-BE49-F238E27FC236}">
                                  <a16:creationId xmlns:a16="http://schemas.microsoft.com/office/drawing/2014/main" id="{A8A85E85-E90C-432B-8573-00644B1317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A8A85E85-E90C-432B-8573-00644B1317E4}"/>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243264" cy="1055811"/>
                                    </a:xfrm>
                                    <a:prstGeom prst="rect">
                                      <a:avLst/>
                                    </a:prstGeom>
                                  </pic:spPr>
                                </pic:pic>
                              </a:graphicData>
                            </a:graphic>
                          </wp:inline>
                        </w:drawing>
                      </w:r>
                    </w:p>
                  </w:txbxContent>
                </v:textbox>
                <w10:wrap type="square"/>
              </v:shape>
            </w:pict>
          </mc:Fallback>
        </mc:AlternateContent>
      </w:r>
      <w:r w:rsidR="007737E5" w:rsidRPr="007737E5">
        <w:rPr>
          <w:b/>
          <w:noProof/>
          <w:sz w:val="8"/>
        </w:rPr>
        <mc:AlternateContent>
          <mc:Choice Requires="wps">
            <w:drawing>
              <wp:anchor distT="45720" distB="45720" distL="114300" distR="114300" simplePos="0" relativeHeight="251700224" behindDoc="0" locked="0" layoutInCell="1" allowOverlap="1" wp14:anchorId="34ADD30F" wp14:editId="2A8E7978">
                <wp:simplePos x="0" y="0"/>
                <wp:positionH relativeFrom="column">
                  <wp:posOffset>4852035</wp:posOffset>
                </wp:positionH>
                <wp:positionV relativeFrom="paragraph">
                  <wp:posOffset>3443605</wp:posOffset>
                </wp:positionV>
                <wp:extent cx="1276350" cy="1404620"/>
                <wp:effectExtent l="0" t="0" r="0" b="254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1404620"/>
                        </a:xfrm>
                        <a:prstGeom prst="rect">
                          <a:avLst/>
                        </a:prstGeom>
                        <a:solidFill>
                          <a:schemeClr val="bg1">
                            <a:lumMod val="95000"/>
                          </a:schemeClr>
                        </a:solidFill>
                        <a:ln w="9525">
                          <a:noFill/>
                          <a:miter lim="800000"/>
                          <a:headEnd/>
                          <a:tailEnd/>
                        </a:ln>
                      </wps:spPr>
                      <wps:txbx>
                        <w:txbxContent>
                          <w:p w14:paraId="628F6D7B" w14:textId="45C50C63" w:rsidR="007737E5" w:rsidRDefault="00F4569B" w:rsidP="00F4569B">
                            <w:pPr>
                              <w:ind w:firstLine="0"/>
                            </w:pPr>
                            <w:r w:rsidRPr="00F4569B">
                              <w:rPr>
                                <w:noProof/>
                              </w:rPr>
                              <w:drawing>
                                <wp:inline distT="0" distB="0" distL="0" distR="0" wp14:anchorId="33791DDD" wp14:editId="30FD8DF5">
                                  <wp:extent cx="1032095" cy="1059691"/>
                                  <wp:effectExtent l="0" t="0" r="0" b="7620"/>
                                  <wp:docPr id="75" name="Picture 5">
                                    <a:extLst xmlns:a="http://schemas.openxmlformats.org/drawingml/2006/main">
                                      <a:ext uri="{FF2B5EF4-FFF2-40B4-BE49-F238E27FC236}">
                                        <a16:creationId xmlns:a16="http://schemas.microsoft.com/office/drawing/2014/main" id="{56888ADC-38EC-4B9E-9221-1231C0035B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6888ADC-38EC-4B9E-9221-1231C0035BC3}"/>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037440" cy="1065179"/>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ADD30F" id="_x0000_s1055" type="#_x0000_t202" style="position:absolute;left:0;text-align:left;margin-left:382.05pt;margin-top:271.15pt;width:100.5pt;height:110.6pt;z-index:2517002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" fillcolor="#f2f2f2 [3052]" stroked="f">
                <v:textbox style="mso-fit-shape-to-text:t">
                  <w:txbxContent>
                    <w:p w14:paraId="628F6D7B" w14:textId="45C50C63" w:rsidR="007737E5" w:rsidRDefault="00F4569B" w:rsidP="00F4569B">
                      <w:pPr>
                        <w:ind w:firstLine="0"/>
                      </w:pPr>
                      <w:r w:rsidRPr="00F4569B">
                        <w:rPr>
                          <w:noProof/>
                        </w:rPr>
                        <w:drawing>
                          <wp:inline distT="0" distB="0" distL="0" distR="0" wp14:anchorId="33791DDD" wp14:editId="30FD8DF5">
                            <wp:extent cx="1032095" cy="1059691"/>
                            <wp:effectExtent l="0" t="0" r="0" b="7620"/>
                            <wp:docPr id="75" name="Picture 5">
                              <a:extLst xmlns:a="http://schemas.openxmlformats.org/drawingml/2006/main">
                                <a:ext uri="{FF2B5EF4-FFF2-40B4-BE49-F238E27FC236}">
                                  <a16:creationId xmlns:a16="http://schemas.microsoft.com/office/drawing/2014/main" id="{56888ADC-38EC-4B9E-9221-1231C0035B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6888ADC-38EC-4B9E-9221-1231C0035BC3}"/>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037440" cy="1065179"/>
                                    </a:xfrm>
                                    <a:prstGeom prst="rect">
                                      <a:avLst/>
                                    </a:prstGeom>
                                  </pic:spPr>
                                </pic:pic>
                              </a:graphicData>
                            </a:graphic>
                          </wp:inline>
                        </w:drawing>
                      </w:r>
                    </w:p>
                  </w:txbxContent>
                </v:textbox>
                <w10:wrap type="square"/>
              </v:shape>
            </w:pict>
          </mc:Fallback>
        </mc:AlternateContent>
      </w:r>
      <w:r w:rsidR="00A12108">
        <w:rPr>
          <w:noProof/>
          <w:lang w:val="vi-VN" w:eastAsia="vi-VN"/>
        </w:rPr>
        <mc:AlternateContent>
          <mc:Choice Requires="wps">
            <w:drawing>
              <wp:anchor distT="0" distB="0" distL="114300" distR="114300" simplePos="0" relativeHeight="251573248" behindDoc="0" locked="0" layoutInCell="1" allowOverlap="1" wp14:anchorId="1C6B1E04" wp14:editId="10DD2A92">
                <wp:simplePos x="0" y="0"/>
                <wp:positionH relativeFrom="column">
                  <wp:posOffset>-3202305</wp:posOffset>
                </wp:positionH>
                <wp:positionV relativeFrom="paragraph">
                  <wp:posOffset>4674870</wp:posOffset>
                </wp:positionV>
                <wp:extent cx="1060450" cy="984250"/>
                <wp:effectExtent l="0" t="0" r="6350" b="6350"/>
                <wp:wrapNone/>
                <wp:docPr id="1" name="Text Box 1"/>
                <wp:cNvGraphicFramePr/>
                <a:graphic xmlns:a="http://schemas.openxmlformats.org/drawingml/2006/main">
                  <a:graphicData uri="http://schemas.microsoft.com/office/word/2010/wordprocessingShape">
                    <wps:wsp>
                      <wps:cNvSpPr txBox="1"/>
                      <wps:spPr>
                        <a:xfrm>
                          <a:off x="0" y="0"/>
                          <a:ext cx="1060450" cy="984250"/>
                        </a:xfrm>
                        <a:prstGeom prst="rect">
                          <a:avLst/>
                        </a:prstGeom>
                        <a:solidFill>
                          <a:schemeClr val="bg1">
                            <a:lumMod val="95000"/>
                          </a:schemeClr>
                        </a:solidFill>
                        <a:ln w="6350">
                          <a:noFill/>
                        </a:ln>
                      </wps:spPr>
                      <wps:txbx>
                        <w:txbxContent>
                          <w:p w14:paraId="4641A044" w14:textId="1BBFBD40" w:rsidR="003E490B" w:rsidRDefault="003E490B" w:rsidP="003E490B">
                            <w:pPr>
                              <w:ind w:firstLine="0"/>
                            </w:pPr>
                            <w:r w:rsidRPr="003B3EB4">
                              <w:rPr>
                                <w:noProof/>
                              </w:rPr>
                              <w:drawing>
                                <wp:inline distT="0" distB="0" distL="0" distR="0" wp14:anchorId="4AFF1AE2" wp14:editId="2ED8C65A">
                                  <wp:extent cx="850900" cy="873651"/>
                                  <wp:effectExtent l="0" t="0" r="6350" b="3175"/>
                                  <wp:docPr id="81" name="Picture 5">
                                    <a:extLst xmlns:a="http://schemas.openxmlformats.org/drawingml/2006/main">
                                      <a:ext uri="{FF2B5EF4-FFF2-40B4-BE49-F238E27FC236}">
                                        <a16:creationId xmlns:a16="http://schemas.microsoft.com/office/drawing/2014/main" id="{C0B1DD31-CA1F-4C01-A133-869E8625C4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C0B1DD31-CA1F-4C01-A133-869E8625C4CA}"/>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850900" cy="87365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6B1E04" id="Text Box 1" o:spid="_x0000_s1056" type="#_x0000_t202" style="position:absolute;left:0;text-align:left;margin-left:-252.15pt;margin-top:368.1pt;width:83.5pt;height:77.5pt;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" fillcolor="#f2f2f2 [3052]" stroked="f" strokeweight=".5pt">
                <v:textbox>
                  <w:txbxContent>
                    <w:p w14:paraId="4641A044" w14:textId="1BBFBD40" w:rsidR="003E490B" w:rsidRDefault="003E490B" w:rsidP="003E490B">
                      <w:pPr>
                        <w:ind w:firstLine="0"/>
                      </w:pPr>
                      <w:r w:rsidRPr="003B3EB4">
                        <w:rPr>
                          <w:noProof/>
                        </w:rPr>
                        <w:drawing>
                          <wp:inline distT="0" distB="0" distL="0" distR="0" wp14:anchorId="4AFF1AE2" wp14:editId="2ED8C65A">
                            <wp:extent cx="850900" cy="873651"/>
                            <wp:effectExtent l="0" t="0" r="6350" b="3175"/>
                            <wp:docPr id="81" name="Picture 5">
                              <a:extLst xmlns:a="http://schemas.openxmlformats.org/drawingml/2006/main">
                                <a:ext uri="{FF2B5EF4-FFF2-40B4-BE49-F238E27FC236}">
                                  <a16:creationId xmlns:a16="http://schemas.microsoft.com/office/drawing/2014/main" id="{C0B1DD31-CA1F-4C01-A133-869E8625C4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C0B1DD31-CA1F-4C01-A133-869E8625C4CA}"/>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850900" cy="873651"/>
                                    </a:xfrm>
                                    <a:prstGeom prst="rect">
                                      <a:avLst/>
                                    </a:prstGeom>
                                  </pic:spPr>
                                </pic:pic>
                              </a:graphicData>
                            </a:graphic>
                          </wp:inline>
                        </w:drawing>
                      </w:r>
                    </w:p>
                  </w:txbxContent>
                </v:textbox>
              </v:shape>
            </w:pict>
          </mc:Fallback>
        </mc:AlternateContent>
      </w:r>
    </w:p>
    <w:sectPr w:rsidR="00EA72FB" w:rsidSect="0028469D">
      <w:headerReference w:type="default" r:id="rId17"/>
      <w:footerReference w:type="default" r:id="rId18"/>
      <w:type w:val="continuous"/>
      <w:pgSz w:w="16840" w:h="23820"/>
      <w:pgMar w:top="380" w:right="0" w:bottom="900" w:left="0" w:header="0" w:footer="0" w:gutter="0"/>
      <w:cols w:num="2" w:space="720" w:equalWidth="0">
        <w:col w:w="8154" w:space="79"/>
        <w:col w:w="8607"/>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63B1CF" w14:textId="77777777" w:rsidR="002D59D9" w:rsidRDefault="002D59D9" w:rsidP="00E13FF0">
      <w:r>
        <w:separator/>
      </w:r>
    </w:p>
  </w:endnote>
  <w:endnote w:type="continuationSeparator" w:id="0">
    <w:p w14:paraId="688079F6" w14:textId="77777777" w:rsidR="002D59D9" w:rsidRDefault="002D59D9" w:rsidP="00E13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6C1A4" w14:textId="24289AD8" w:rsidR="00294F51" w:rsidRPr="00294F51" w:rsidRDefault="00A232C0" w:rsidP="007E1072">
    <w:pPr>
      <w:pStyle w:val="Footer"/>
      <w:ind w:firstLine="0"/>
    </w:pPr>
    <w:r>
      <w:rPr>
        <w:noProof/>
      </w:rPr>
      <w:drawing>
        <wp:inline distT="0" distB="0" distL="0" distR="0" wp14:anchorId="44C9060B" wp14:editId="73C64D62">
          <wp:extent cx="10659123" cy="510540"/>
          <wp:effectExtent l="0" t="0" r="8890" b="381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thang SVNCKH 2019 - footer.jpg"/>
                  <pic:cNvPicPr/>
                </pic:nvPicPr>
                <pic:blipFill>
                  <a:blip r:embed="rId1"/>
                  <a:stretch>
                    <a:fillRect/>
                  </a:stretch>
                </pic:blipFill>
                <pic:spPr>
                  <a:xfrm>
                    <a:off x="0" y="0"/>
                    <a:ext cx="11179846" cy="535481"/>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C899A7" w14:textId="77777777" w:rsidR="002D59D9" w:rsidRDefault="002D59D9" w:rsidP="00E13FF0">
      <w:bookmarkStart w:id="0" w:name="_Hlk45461859"/>
      <w:bookmarkEnd w:id="0"/>
      <w:r>
        <w:separator/>
      </w:r>
    </w:p>
  </w:footnote>
  <w:footnote w:type="continuationSeparator" w:id="0">
    <w:p w14:paraId="23A3CFEA" w14:textId="77777777" w:rsidR="002D59D9" w:rsidRDefault="002D59D9" w:rsidP="00E13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D7A6B" w14:textId="3355B342" w:rsidR="00843D1E" w:rsidRDefault="005E5962" w:rsidP="00A232C0">
    <w:pPr>
      <w:pStyle w:val="Header"/>
    </w:pPr>
    <w:r>
      <w:rPr>
        <w:noProof/>
      </w:rPr>
      <w:drawing>
        <wp:anchor distT="0" distB="0" distL="114300" distR="114300" simplePos="0" relativeHeight="251644416" behindDoc="0" locked="0" layoutInCell="1" allowOverlap="1" wp14:anchorId="3137634E" wp14:editId="2ECA71F7">
          <wp:simplePos x="0" y="0"/>
          <wp:positionH relativeFrom="margin">
            <wp:posOffset>9505315</wp:posOffset>
          </wp:positionH>
          <wp:positionV relativeFrom="margin">
            <wp:posOffset>-1147776</wp:posOffset>
          </wp:positionV>
          <wp:extent cx="609600" cy="916940"/>
          <wp:effectExtent l="0" t="0" r="0" b="0"/>
          <wp:wrapSquare wrapText="bothSides"/>
          <wp:docPr id="202" name="Picture 20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HUST logo.jpg"/>
                  <pic:cNvPicPr/>
                </pic:nvPicPr>
                <pic:blipFill>
                  <a:blip r:embed="rId1"/>
                  <a:stretch>
                    <a:fillRect/>
                  </a:stretch>
                </pic:blipFill>
                <pic:spPr>
                  <a:xfrm>
                    <a:off x="0" y="0"/>
                    <a:ext cx="609600" cy="916940"/>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55680" behindDoc="0" locked="0" layoutInCell="1" allowOverlap="1" wp14:anchorId="1F2BE265" wp14:editId="5C63C279">
          <wp:simplePos x="0" y="0"/>
          <wp:positionH relativeFrom="margin">
            <wp:posOffset>1932940</wp:posOffset>
          </wp:positionH>
          <wp:positionV relativeFrom="margin">
            <wp:posOffset>-1267129</wp:posOffset>
          </wp:positionV>
          <wp:extent cx="981075" cy="981075"/>
          <wp:effectExtent l="0" t="0" r="9525" b="9525"/>
          <wp:wrapSquare wrapText="bothSides"/>
          <wp:docPr id="13" name="Picture 13" descr="Electronic Theses and Dissertations - Electronic Theses 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lectronic Theses and Dissertations - Electronic Theses and ..."/>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1075" cy="981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3999">
      <w:rPr>
        <w:noProof/>
      </w:rPr>
      <mc:AlternateContent>
        <mc:Choice Requires="wps">
          <w:drawing>
            <wp:anchor distT="45720" distB="45720" distL="114300" distR="114300" simplePos="0" relativeHeight="251662848" behindDoc="0" locked="0" layoutInCell="1" allowOverlap="1" wp14:anchorId="219EDCF7" wp14:editId="0AB73D17">
              <wp:simplePos x="0" y="0"/>
              <wp:positionH relativeFrom="column">
                <wp:posOffset>3235021</wp:posOffset>
              </wp:positionH>
              <wp:positionV relativeFrom="paragraph">
                <wp:posOffset>63500</wp:posOffset>
              </wp:positionV>
              <wp:extent cx="3832528" cy="106045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2528" cy="1060450"/>
                      </a:xfrm>
                      <a:prstGeom prst="rect">
                        <a:avLst/>
                      </a:prstGeom>
                      <a:solidFill>
                        <a:srgbClr val="FFFFFF"/>
                      </a:solidFill>
                      <a:ln w="9525">
                        <a:noFill/>
                        <a:miter lim="800000"/>
                        <a:headEnd/>
                        <a:tailEnd/>
                      </a:ln>
                    </wps:spPr>
                    <wps:txbx>
                      <w:txbxContent>
                        <w:p w14:paraId="0916EE38" w14:textId="6DDC2EA9" w:rsidR="00D029A3" w:rsidRDefault="00D029A3">
                          <w:r w:rsidRPr="001642C8">
                            <w:rPr>
                              <w:noProof/>
                              <w:sz w:val="20"/>
                            </w:rPr>
                            <w:drawing>
                              <wp:inline distT="0" distB="0" distL="0" distR="0" wp14:anchorId="4DEB795B" wp14:editId="33D5DE7A">
                                <wp:extent cx="3143250" cy="955040"/>
                                <wp:effectExtent l="0" t="0" r="0" b="0"/>
                                <wp:docPr id="8" name="Picture 8" descr="logo (CMYK)-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descr="logo (CMYK)-0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191309" cy="96964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9EDCF7" id="_x0000_t202" coordsize="21600,21600" o:spt="202" path="m,l,21600r21600,l21600,xe">
              <v:stroke joinstyle="miter"/>
              <v:path gradientshapeok="t" o:connecttype="rect"/>
            </v:shapetype>
            <v:shape id="_x0000_s1057" type="#_x0000_t202" style="position:absolute;left:0;text-align:left;margin-left:254.75pt;margin-top:5pt;width:301.75pt;height:83.5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" stroked="f">
              <v:textbox>
                <w:txbxContent>
                  <w:p w14:paraId="0916EE38" w14:textId="6DDC2EA9" w:rsidR="00D029A3" w:rsidRDefault="00D029A3">
                    <w:r w:rsidRPr="001642C8">
                      <w:rPr>
                        <w:noProof/>
                        <w:sz w:val="20"/>
                      </w:rPr>
                      <w:drawing>
                        <wp:inline distT="0" distB="0" distL="0" distR="0" wp14:anchorId="4DEB795B" wp14:editId="33D5DE7A">
                          <wp:extent cx="3143250" cy="955040"/>
                          <wp:effectExtent l="0" t="0" r="0" b="0"/>
                          <wp:docPr id="8" name="Picture 8" descr="logo (CMYK)-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descr="logo (CMYK)-0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191309" cy="969642"/>
                                  </a:xfrm>
                                  <a:prstGeom prst="rect">
                                    <a:avLst/>
                                  </a:prstGeom>
                                  <a:noFill/>
                                  <a:ln>
                                    <a:noFill/>
                                  </a:ln>
                                </pic:spPr>
                              </pic:pic>
                            </a:graphicData>
                          </a:graphic>
                        </wp:inline>
                      </w:drawing>
                    </w:r>
                  </w:p>
                </w:txbxContent>
              </v:textbox>
              <w10:wrap type="square"/>
            </v:shape>
          </w:pict>
        </mc:Fallback>
      </mc:AlternateContent>
    </w:r>
    <w:r w:rsidR="00413999">
      <w:rPr>
        <w:noProof/>
      </w:rPr>
      <mc:AlternateContent>
        <mc:Choice Requires="wps">
          <w:drawing>
            <wp:anchor distT="0" distB="0" distL="114300" distR="114300" simplePos="0" relativeHeight="251674112" behindDoc="0" locked="0" layoutInCell="1" allowOverlap="1" wp14:anchorId="55419135" wp14:editId="3738F6A0">
              <wp:simplePos x="0" y="0"/>
              <wp:positionH relativeFrom="column">
                <wp:posOffset>7466661</wp:posOffset>
              </wp:positionH>
              <wp:positionV relativeFrom="paragraph">
                <wp:posOffset>110490</wp:posOffset>
              </wp:positionV>
              <wp:extent cx="1129030" cy="1025525"/>
              <wp:effectExtent l="0" t="0" r="0" b="3175"/>
              <wp:wrapNone/>
              <wp:docPr id="9" name="Text Box 9"/>
              <wp:cNvGraphicFramePr/>
              <a:graphic xmlns:a="http://schemas.openxmlformats.org/drawingml/2006/main">
                <a:graphicData uri="http://schemas.microsoft.com/office/word/2010/wordprocessingShape">
                  <wps:wsp>
                    <wps:cNvSpPr txBox="1"/>
                    <wps:spPr>
                      <a:xfrm>
                        <a:off x="0" y="0"/>
                        <a:ext cx="1129030" cy="1025525"/>
                      </a:xfrm>
                      <a:prstGeom prst="rect">
                        <a:avLst/>
                      </a:prstGeom>
                      <a:solidFill>
                        <a:schemeClr val="lt1"/>
                      </a:solidFill>
                      <a:ln w="6350">
                        <a:noFill/>
                      </a:ln>
                    </wps:spPr>
                    <wps:txbx>
                      <w:txbxContent>
                        <w:p w14:paraId="10DA704A" w14:textId="62CF5836" w:rsidR="00D71043" w:rsidRDefault="00D71043" w:rsidP="00D71043">
                          <w:pPr>
                            <w:ind w:firstLine="0"/>
                          </w:pPr>
                          <w:r>
                            <w:rPr>
                              <w:noProof/>
                            </w:rPr>
                            <w:drawing>
                              <wp:inline distT="0" distB="0" distL="0" distR="0" wp14:anchorId="4778009C" wp14:editId="61BC3736">
                                <wp:extent cx="933450" cy="8649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
                                        <a:stretch>
                                          <a:fillRect/>
                                        </a:stretch>
                                      </pic:blipFill>
                                      <pic:spPr>
                                        <a:xfrm>
                                          <a:off x="0" y="0"/>
                                          <a:ext cx="940744" cy="87175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419135" id="Text Box 9" o:spid="_x0000_s1058" type="#_x0000_t202" style="position:absolute;left:0;text-align:left;margin-left:587.95pt;margin-top:8.7pt;width:88.9pt;height:80.7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" fillcolor="white [3201]" stroked="f" strokeweight=".5pt">
              <v:textbox>
                <w:txbxContent>
                  <w:p w14:paraId="10DA704A" w14:textId="62CF5836" w:rsidR="00D71043" w:rsidRDefault="00D71043" w:rsidP="00D71043">
                    <w:pPr>
                      <w:ind w:firstLine="0"/>
                    </w:pPr>
                    <w:r>
                      <w:rPr>
                        <w:noProof/>
                      </w:rPr>
                      <w:drawing>
                        <wp:inline distT="0" distB="0" distL="0" distR="0" wp14:anchorId="4778009C" wp14:editId="61BC3736">
                          <wp:extent cx="933450" cy="8649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
                                  <a:stretch>
                                    <a:fillRect/>
                                  </a:stretch>
                                </pic:blipFill>
                                <pic:spPr>
                                  <a:xfrm>
                                    <a:off x="0" y="0"/>
                                    <a:ext cx="940744" cy="871756"/>
                                  </a:xfrm>
                                  <a:prstGeom prst="rect">
                                    <a:avLst/>
                                  </a:prstGeom>
                                </pic:spPr>
                              </pic:pic>
                            </a:graphicData>
                          </a:graphic>
                        </wp:inline>
                      </w:drawing>
                    </w:r>
                  </w:p>
                </w:txbxContent>
              </v:textbox>
            </v:shape>
          </w:pict>
        </mc:Fallback>
      </mc:AlternateContent>
    </w:r>
    <w:r w:rsidR="00D71043">
      <w:rPr>
        <w:noProof/>
      </w:rPr>
      <mc:AlternateContent>
        <mc:Choice Requires="wps">
          <w:drawing>
            <wp:anchor distT="45720" distB="45720" distL="114300" distR="114300" simplePos="0" relativeHeight="251668992" behindDoc="0" locked="0" layoutInCell="1" allowOverlap="1" wp14:anchorId="70BB3234" wp14:editId="79CACB42">
              <wp:simplePos x="0" y="0"/>
              <wp:positionH relativeFrom="column">
                <wp:posOffset>292735</wp:posOffset>
              </wp:positionH>
              <wp:positionV relativeFrom="paragraph">
                <wp:posOffset>223189</wp:posOffset>
              </wp:positionV>
              <wp:extent cx="1256030" cy="913765"/>
              <wp:effectExtent l="0" t="0" r="0" b="63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030" cy="913765"/>
                      </a:xfrm>
                      <a:prstGeom prst="rect">
                        <a:avLst/>
                      </a:prstGeom>
                      <a:noFill/>
                      <a:ln w="9525">
                        <a:noFill/>
                        <a:miter lim="800000"/>
                        <a:headEnd/>
                        <a:tailEnd/>
                      </a:ln>
                    </wps:spPr>
                    <wps:txbx>
                      <w:txbxContent>
                        <w:p w14:paraId="6AD18D18" w14:textId="1DD162F3" w:rsidR="00D71043" w:rsidRDefault="00D71043" w:rsidP="00D71043">
                          <w:pPr>
                            <w:ind w:firstLine="0"/>
                          </w:pPr>
                          <w:r>
                            <w:rPr>
                              <w:noProof/>
                            </w:rPr>
                            <w:drawing>
                              <wp:inline distT="0" distB="0" distL="0" distR="0" wp14:anchorId="04CDB715" wp14:editId="40561C7C">
                                <wp:extent cx="1064895" cy="78718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stretch>
                                          <a:fillRect/>
                                        </a:stretch>
                                      </pic:blipFill>
                                      <pic:spPr>
                                        <a:xfrm>
                                          <a:off x="0" y="0"/>
                                          <a:ext cx="1083855" cy="80119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BB3234" id="_x0000_s1059" type="#_x0000_t202" style="position:absolute;left:0;text-align:left;margin-left:23.05pt;margin-top:17.55pt;width:98.9pt;height:71.9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" filled="f" stroked="f">
              <v:textbox>
                <w:txbxContent>
                  <w:p w14:paraId="6AD18D18" w14:textId="1DD162F3" w:rsidR="00D71043" w:rsidRDefault="00D71043" w:rsidP="00D71043">
                    <w:pPr>
                      <w:ind w:firstLine="0"/>
                    </w:pPr>
                    <w:r>
                      <w:rPr>
                        <w:noProof/>
                      </w:rPr>
                      <w:drawing>
                        <wp:inline distT="0" distB="0" distL="0" distR="0" wp14:anchorId="04CDB715" wp14:editId="40561C7C">
                          <wp:extent cx="1064895" cy="78718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stretch>
                                    <a:fillRect/>
                                  </a:stretch>
                                </pic:blipFill>
                                <pic:spPr>
                                  <a:xfrm>
                                    <a:off x="0" y="0"/>
                                    <a:ext cx="1083855" cy="801195"/>
                                  </a:xfrm>
                                  <a:prstGeom prst="rect">
                                    <a:avLst/>
                                  </a:prstGeom>
                                </pic:spPr>
                              </pic:pic>
                            </a:graphicData>
                          </a:graphic>
                        </wp:inline>
                      </w:drawing>
                    </w:r>
                  </w:p>
                </w:txbxContent>
              </v:textbox>
              <w10:wrap type="square"/>
            </v:shape>
          </w:pict>
        </mc:Fallback>
      </mc:AlternateContent>
    </w:r>
    <w:r w:rsidR="00703759">
      <w:t xml:space="preserve">                                                                                                                                                                     </w:t>
    </w:r>
  </w:p>
  <w:p w14:paraId="4A118485" w14:textId="54286164" w:rsidR="00CA3AC1" w:rsidRDefault="006D482F" w:rsidP="00703759">
    <w:pPr>
      <w:pStyle w:val="Header"/>
      <w:tabs>
        <w:tab w:val="clear" w:pos="4680"/>
        <w:tab w:val="center" w:pos="3780"/>
        <w:tab w:val="left" w:pos="10080"/>
        <w:tab w:val="left" w:pos="10800"/>
        <w:tab w:val="left" w:pos="12190"/>
      </w:tabs>
      <w:ind w:firstLine="0"/>
      <w:rPr>
        <w:noProof/>
      </w:rPr>
    </w:pPr>
    <w:r>
      <w:rPr>
        <w:noProof/>
      </w:rPr>
      <mc:AlternateContent>
        <mc:Choice Requires="wps">
          <w:drawing>
            <wp:anchor distT="0" distB="0" distL="114300" distR="114300" simplePos="0" relativeHeight="251648512" behindDoc="0" locked="0" layoutInCell="1" allowOverlap="1" wp14:anchorId="2A416FD5" wp14:editId="586A889C">
              <wp:simplePos x="0" y="0"/>
              <wp:positionH relativeFrom="column">
                <wp:posOffset>1523365</wp:posOffset>
              </wp:positionH>
              <wp:positionV relativeFrom="paragraph">
                <wp:posOffset>32385</wp:posOffset>
              </wp:positionV>
              <wp:extent cx="1647825" cy="58102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1647825" cy="581025"/>
                      </a:xfrm>
                      <a:prstGeom prst="rect">
                        <a:avLst/>
                      </a:prstGeom>
                      <a:noFill/>
                      <a:ln>
                        <a:noFill/>
                      </a:ln>
                    </wps:spPr>
                    <wps:txbx>
                      <w:txbxContent>
                        <w:p w14:paraId="7FEACA24" w14:textId="1853C4CE" w:rsidR="00F41752" w:rsidRPr="006D482F" w:rsidRDefault="00F41752" w:rsidP="00F41752">
                          <w:pPr>
                            <w:pStyle w:val="Header"/>
                            <w:tabs>
                              <w:tab w:val="center" w:pos="3780"/>
                              <w:tab w:val="left" w:pos="10080"/>
                              <w:tab w:val="left" w:pos="10800"/>
                              <w:tab w:val="left" w:pos="11520"/>
                              <w:tab w:val="right" w:pos="16840"/>
                            </w:tabs>
                            <w:jc w:val="center"/>
                            <w:rPr>
                              <w:b/>
                              <w:color w:val="262626" w:themeColor="text1" w:themeTint="D9"/>
                              <w:sz w:val="50"/>
                              <w:szCs w:val="5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txbxContent>
                    </wps:txbx>
                    <wps:bodyPr rot="0" spcFirstLastPara="1" vertOverflow="overflow" horzOverflow="overflow" vert="horz" wrap="square" lIns="91440" tIns="45720" rIns="91440" bIns="45720" numCol="1" spcCol="0" rtlCol="0" fromWordArt="0" anchor="t" anchorCtr="0" forceAA="0" compatLnSpc="1">
                      <a:prstTxWarp prst="textArchUp">
                        <a:avLst/>
                      </a:prstTxWarp>
                      <a:noAutofit/>
                    </wps:bodyPr>
                  </wps:wsp>
                </a:graphicData>
              </a:graphic>
              <wp14:sizeRelH relativeFrom="margin">
                <wp14:pctWidth>0</wp14:pctWidth>
              </wp14:sizeRelH>
              <wp14:sizeRelV relativeFrom="margin">
                <wp14:pctHeight>0</wp14:pctHeight>
              </wp14:sizeRelV>
            </wp:anchor>
          </w:drawing>
        </mc:Choice>
        <mc:Fallback>
          <w:pict>
            <v:shape w14:anchorId="2A416FD5" id="Text Box 12" o:spid="_x0000_s1060" type="#_x0000_t202" style="position:absolute;left:0;text-align:left;margin-left:119.95pt;margin-top:2.55pt;width:129.75pt;height:45.7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" filled="f" stroked="f">
              <v:textbox>
                <w:txbxContent>
                  <w:p w14:paraId="7FEACA24" w14:textId="1853C4CE" w:rsidR="00F41752" w:rsidRPr="006D482F" w:rsidRDefault="00F41752" w:rsidP="00F41752">
                    <w:pPr>
                      <w:pStyle w:val="Header"/>
                      <w:tabs>
                        <w:tab w:val="center" w:pos="3780"/>
                        <w:tab w:val="left" w:pos="10080"/>
                        <w:tab w:val="left" w:pos="10800"/>
                        <w:tab w:val="left" w:pos="11520"/>
                        <w:tab w:val="right" w:pos="16840"/>
                      </w:tabs>
                      <w:jc w:val="center"/>
                      <w:rPr>
                        <w:b/>
                        <w:color w:val="262626" w:themeColor="text1" w:themeTint="D9"/>
                        <w:sz w:val="50"/>
                        <w:szCs w:val="5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
                </w:txbxContent>
              </v:textbox>
            </v:shape>
          </w:pict>
        </mc:Fallback>
      </mc:AlternateContent>
    </w:r>
    <w:r w:rsidR="00843D1E">
      <w:t xml:space="preserve">        </w:t>
    </w:r>
    <w:r w:rsidR="00A37937">
      <w:t xml:space="preserve">                                                          </w:t>
    </w:r>
    <w:r w:rsidR="00A37937">
      <w:tab/>
    </w:r>
    <w:r w:rsidR="00A37937">
      <w:tab/>
    </w:r>
    <w:r w:rsidR="00A37937">
      <w:tab/>
    </w:r>
    <w:r w:rsidR="00703759">
      <w:t xml:space="preserve">                   </w:t>
    </w:r>
  </w:p>
  <w:p w14:paraId="185BCCD7" w14:textId="46075A38" w:rsidR="00D71043" w:rsidRDefault="00D71043" w:rsidP="00703759">
    <w:pPr>
      <w:pStyle w:val="Header"/>
      <w:tabs>
        <w:tab w:val="clear" w:pos="4680"/>
        <w:tab w:val="center" w:pos="3780"/>
        <w:tab w:val="left" w:pos="10080"/>
        <w:tab w:val="left" w:pos="10800"/>
        <w:tab w:val="left" w:pos="12190"/>
      </w:tabs>
      <w:ind w:firstLine="0"/>
      <w:rPr>
        <w:noProof/>
      </w:rPr>
    </w:pPr>
  </w:p>
  <w:p w14:paraId="3EF3FB64" w14:textId="56D7E5CE" w:rsidR="00D71043" w:rsidRDefault="00D71043" w:rsidP="00D71043">
    <w:pPr>
      <w:pStyle w:val="Header"/>
      <w:tabs>
        <w:tab w:val="clear" w:pos="4680"/>
        <w:tab w:val="clear" w:pos="9360"/>
        <w:tab w:val="left" w:pos="12190"/>
      </w:tabs>
      <w:ind w:firstLine="0"/>
      <w:rPr>
        <w:noProof/>
      </w:rPr>
    </w:pPr>
    <w:r>
      <w:rPr>
        <w:noProof/>
      </w:rPr>
      <w:tab/>
    </w:r>
  </w:p>
  <w:p w14:paraId="76332E9B" w14:textId="2C2D1425" w:rsidR="00D71043" w:rsidRDefault="005E5962" w:rsidP="00D71043">
    <w:pPr>
      <w:pStyle w:val="Header"/>
      <w:tabs>
        <w:tab w:val="clear" w:pos="4680"/>
        <w:tab w:val="clear" w:pos="9360"/>
        <w:tab w:val="left" w:pos="12190"/>
      </w:tabs>
      <w:ind w:firstLine="0"/>
    </w:pPr>
    <w:r>
      <w:rPr>
        <w:noProof/>
      </w:rPr>
      <mc:AlternateContent>
        <mc:Choice Requires="wps">
          <w:drawing>
            <wp:anchor distT="0" distB="0" distL="114300" distR="114300" simplePos="0" relativeHeight="251646464" behindDoc="0" locked="0" layoutInCell="1" allowOverlap="1" wp14:anchorId="715DA41E" wp14:editId="6075F06B">
              <wp:simplePos x="0" y="0"/>
              <wp:positionH relativeFrom="column">
                <wp:posOffset>1402715</wp:posOffset>
              </wp:positionH>
              <wp:positionV relativeFrom="paragraph">
                <wp:posOffset>180009</wp:posOffset>
              </wp:positionV>
              <wp:extent cx="952500" cy="414655"/>
              <wp:effectExtent l="0" t="0" r="0" b="4445"/>
              <wp:wrapNone/>
              <wp:docPr id="7" name="Text Box 7"/>
              <wp:cNvGraphicFramePr/>
              <a:graphic xmlns:a="http://schemas.openxmlformats.org/drawingml/2006/main">
                <a:graphicData uri="http://schemas.microsoft.com/office/word/2010/wordprocessingShape">
                  <wps:wsp>
                    <wps:cNvSpPr txBox="1"/>
                    <wps:spPr>
                      <a:xfrm>
                        <a:off x="0" y="0"/>
                        <a:ext cx="952500" cy="414655"/>
                      </a:xfrm>
                      <a:prstGeom prst="rect">
                        <a:avLst/>
                      </a:prstGeom>
                      <a:noFill/>
                      <a:ln>
                        <a:noFill/>
                      </a:ln>
                    </wps:spPr>
                    <wps:txbx>
                      <w:txbxContent>
                        <w:p w14:paraId="63AEE404" w14:textId="5771FB43" w:rsidR="00CA3AC1" w:rsidRPr="00D67D7F" w:rsidRDefault="00F41752" w:rsidP="00CA3AC1">
                          <w:pPr>
                            <w:pStyle w:val="Header"/>
                            <w:tabs>
                              <w:tab w:val="center" w:pos="3780"/>
                            </w:tabs>
                            <w:spacing w:after="0" w:line="240" w:lineRule="auto"/>
                            <w:jc w:val="center"/>
                            <w:rPr>
                              <w:b/>
                              <w:color w:val="C00000"/>
                              <w:sz w:val="44"/>
                              <w:szCs w:val="44"/>
                              <w14:textOutline w14:w="9525" w14:cap="flat" w14:cmpd="sng" w14:algn="ctr">
                                <w14:solidFill>
                                  <w14:srgbClr w14:val="C00000"/>
                                </w14:solidFill>
                                <w14:prstDash w14:val="solid"/>
                                <w14:round/>
                              </w14:textOutline>
                              <w14:props3d w14:extrusionH="57150" w14:contourW="0" w14:prstMaterial="matte">
                                <w14:bevelT w14:w="63500" w14:h="12700" w14:prst="angle"/>
                                <w14:contourClr>
                                  <w14:schemeClr w14:val="bg1">
                                    <w14:lumMod w14:val="65000"/>
                                  </w14:schemeClr>
                                </w14:contourClr>
                              </w14:props3d>
                            </w:rPr>
                          </w:pPr>
                          <w:r>
                            <w:rPr>
                              <w:b/>
                              <w:color w:val="C00000"/>
                              <w:sz w:val="44"/>
                              <w:szCs w:val="44"/>
                              <w14:textOutline w14:w="9525" w14:cap="flat" w14:cmpd="sng" w14:algn="ctr">
                                <w14:solidFill>
                                  <w14:srgbClr w14:val="C00000"/>
                                </w14:solid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ĐỒ ÁN </w:t>
                          </w:r>
                          <w:r w:rsidR="00D029A3">
                            <w:rPr>
                              <w:b/>
                              <w:color w:val="C00000"/>
                              <w:sz w:val="44"/>
                              <w:szCs w:val="44"/>
                              <w14:textOutline w14:w="9525" w14:cap="flat" w14:cmpd="sng" w14:algn="ctr">
                                <w14:solidFill>
                                  <w14:srgbClr w14:val="C00000"/>
                                </w14:solidFill>
                                <w14:prstDash w14:val="solid"/>
                                <w14:round/>
                              </w14:textOutline>
                              <w14:props3d w14:extrusionH="57150" w14:contourW="0" w14:prstMaterial="matte">
                                <w14:bevelT w14:w="63500" w14:h="12700" w14:prst="angle"/>
                                <w14:contourClr>
                                  <w14:schemeClr w14:val="bg1">
                                    <w14:lumMod w14:val="65000"/>
                                  </w14:schemeClr>
                                </w14:contourClr>
                              </w14:props3d>
                            </w:rPr>
                            <w:t>TỔNG HỢP</w:t>
                          </w:r>
                          <w:r>
                            <w:rPr>
                              <w:b/>
                              <w:color w:val="C00000"/>
                              <w:sz w:val="44"/>
                              <w:szCs w:val="44"/>
                              <w14:textOutline w14:w="9525" w14:cap="flat" w14:cmpd="sng" w14:algn="ctr">
                                <w14:solidFill>
                                  <w14:srgbClr w14:val="C00000"/>
                                </w14:solid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CA3AC1" w:rsidRPr="00D67D7F">
                            <w:rPr>
                              <w:b/>
                              <w:color w:val="C00000"/>
                              <w:sz w:val="44"/>
                              <w:szCs w:val="44"/>
                              <w14:textOutline w14:w="9525" w14:cap="flat" w14:cmpd="sng" w14:algn="ctr">
                                <w14:solidFill>
                                  <w14:srgbClr w14:val="C00000"/>
                                </w14:solid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BỘ MÔN CÔNG NGHỆ </w:t>
                          </w:r>
                          <w:r w:rsidR="00D029A3">
                            <w:rPr>
                              <w:b/>
                              <w:color w:val="C00000"/>
                              <w:sz w:val="44"/>
                              <w:szCs w:val="44"/>
                              <w14:textOutline w14:w="9525" w14:cap="flat" w14:cmpd="sng" w14:algn="ctr">
                                <w14:solidFill>
                                  <w14:srgbClr w14:val="C00000"/>
                                </w14:solidFill>
                                <w14:prstDash w14:val="solid"/>
                                <w14:round/>
                              </w14:textOutline>
                              <w14:props3d w14:extrusionH="57150" w14:contourW="0" w14:prstMaterial="matte">
                                <w14:bevelT w14:w="63500" w14:h="12700" w14:prst="angle"/>
                                <w14:contourClr>
                                  <w14:schemeClr w14:val="bg1">
                                    <w14:lumMod w14:val="65000"/>
                                  </w14:schemeClr>
                                </w14:contourClr>
                              </w14:props3d>
                            </w:rPr>
                            <w:t>THÔNG TIN</w:t>
                          </w:r>
                          <w:r w:rsidR="00D67D7F">
                            <w:rPr>
                              <w:b/>
                              <w:color w:val="C00000"/>
                              <w:sz w:val="44"/>
                              <w:szCs w:val="44"/>
                              <w14:textOutline w14:w="9525" w14:cap="flat" w14:cmpd="sng" w14:algn="ctr">
                                <w14:solidFill>
                                  <w14:srgbClr w14:val="C00000"/>
                                </w14:solid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Chevron">
                        <a:avLst/>
                      </a:prstTxWarp>
                      <a:noAutofit/>
                      <a:scene3d>
                        <a:camera prst="orthographicFront"/>
                        <a:lightRig rig="harsh" dir="t"/>
                      </a:scene3d>
                      <a:sp3d extrusionH="57150" prstMaterial="matte">
                        <a:bevelT w="63500" h="12700" prst="angle"/>
                        <a:contourClr>
                          <a:schemeClr val="bg1">
                            <a:lumMod val="65000"/>
                          </a:schemeClr>
                        </a:contourClr>
                      </a:sp3d>
                    </wps:bodyPr>
                  </wps:wsp>
                </a:graphicData>
              </a:graphic>
              <wp14:sizeRelV relativeFrom="margin">
                <wp14:pctHeight>0</wp14:pctHeight>
              </wp14:sizeRelV>
            </wp:anchor>
          </w:drawing>
        </mc:Choice>
        <mc:Fallback>
          <w:pict>
            <v:shape w14:anchorId="715DA41E" id="Text Box 7" o:spid="_x0000_s1061" type="#_x0000_t202" style="position:absolute;left:0;text-align:left;margin-left:110.45pt;margin-top:14.15pt;width:75pt;height:32.65pt;z-index:2516464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" filled="f" stroked="f">
              <v:textbox>
                <w:txbxContent>
                  <w:p w14:paraId="63AEE404" w14:textId="5771FB43" w:rsidR="00CA3AC1" w:rsidRPr="00D67D7F" w:rsidRDefault="00F41752" w:rsidP="00CA3AC1">
                    <w:pPr>
                      <w:pStyle w:val="Header"/>
                      <w:tabs>
                        <w:tab w:val="center" w:pos="3780"/>
                      </w:tabs>
                      <w:spacing w:after="0" w:line="240" w:lineRule="auto"/>
                      <w:jc w:val="center"/>
                      <w:rPr>
                        <w:b/>
                        <w:color w:val="C00000"/>
                        <w:sz w:val="44"/>
                        <w:szCs w:val="44"/>
                        <w14:textOutline w14:w="9525" w14:cap="flat" w14:cmpd="sng" w14:algn="ctr">
                          <w14:solidFill>
                            <w14:srgbClr w14:val="C00000"/>
                          </w14:solidFill>
                          <w14:prstDash w14:val="solid"/>
                          <w14:round/>
                        </w14:textOutline>
                        <w14:props3d w14:extrusionH="57150" w14:contourW="0" w14:prstMaterial="matte">
                          <w14:bevelT w14:w="63500" w14:h="12700" w14:prst="angle"/>
                          <w14:contourClr>
                            <w14:schemeClr w14:val="bg1">
                              <w14:lumMod w14:val="65000"/>
                            </w14:schemeClr>
                          </w14:contourClr>
                        </w14:props3d>
                      </w:rPr>
                    </w:pPr>
                    <w:r>
                      <w:rPr>
                        <w:b/>
                        <w:color w:val="C00000"/>
                        <w:sz w:val="44"/>
                        <w:szCs w:val="44"/>
                        <w14:textOutline w14:w="9525" w14:cap="flat" w14:cmpd="sng" w14:algn="ctr">
                          <w14:solidFill>
                            <w14:srgbClr w14:val="C00000"/>
                          </w14:solid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ĐỒ ÁN </w:t>
                    </w:r>
                    <w:r w:rsidR="00D029A3">
                      <w:rPr>
                        <w:b/>
                        <w:color w:val="C00000"/>
                        <w:sz w:val="44"/>
                        <w:szCs w:val="44"/>
                        <w14:textOutline w14:w="9525" w14:cap="flat" w14:cmpd="sng" w14:algn="ctr">
                          <w14:solidFill>
                            <w14:srgbClr w14:val="C00000"/>
                          </w14:solidFill>
                          <w14:prstDash w14:val="solid"/>
                          <w14:round/>
                        </w14:textOutline>
                        <w14:props3d w14:extrusionH="57150" w14:contourW="0" w14:prstMaterial="matte">
                          <w14:bevelT w14:w="63500" w14:h="12700" w14:prst="angle"/>
                          <w14:contourClr>
                            <w14:schemeClr w14:val="bg1">
                              <w14:lumMod w14:val="65000"/>
                            </w14:schemeClr>
                          </w14:contourClr>
                        </w14:props3d>
                      </w:rPr>
                      <w:t>TỔNG HỢP</w:t>
                    </w:r>
                    <w:r>
                      <w:rPr>
                        <w:b/>
                        <w:color w:val="C00000"/>
                        <w:sz w:val="44"/>
                        <w:szCs w:val="44"/>
                        <w14:textOutline w14:w="9525" w14:cap="flat" w14:cmpd="sng" w14:algn="ctr">
                          <w14:solidFill>
                            <w14:srgbClr w14:val="C00000"/>
                          </w14:solid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CA3AC1" w:rsidRPr="00D67D7F">
                      <w:rPr>
                        <w:b/>
                        <w:color w:val="C00000"/>
                        <w:sz w:val="44"/>
                        <w:szCs w:val="44"/>
                        <w14:textOutline w14:w="9525" w14:cap="flat" w14:cmpd="sng" w14:algn="ctr">
                          <w14:solidFill>
                            <w14:srgbClr w14:val="C00000"/>
                          </w14:solid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BỘ MÔN CÔNG NGHỆ </w:t>
                    </w:r>
                    <w:r w:rsidR="00D029A3">
                      <w:rPr>
                        <w:b/>
                        <w:color w:val="C00000"/>
                        <w:sz w:val="44"/>
                        <w:szCs w:val="44"/>
                        <w14:textOutline w14:w="9525" w14:cap="flat" w14:cmpd="sng" w14:algn="ctr">
                          <w14:solidFill>
                            <w14:srgbClr w14:val="C00000"/>
                          </w14:solidFill>
                          <w14:prstDash w14:val="solid"/>
                          <w14:round/>
                        </w14:textOutline>
                        <w14:props3d w14:extrusionH="57150" w14:contourW="0" w14:prstMaterial="matte">
                          <w14:bevelT w14:w="63500" w14:h="12700" w14:prst="angle"/>
                          <w14:contourClr>
                            <w14:schemeClr w14:val="bg1">
                              <w14:lumMod w14:val="65000"/>
                            </w14:schemeClr>
                          </w14:contourClr>
                        </w14:props3d>
                      </w:rPr>
                      <w:t>THÔNG TIN</w:t>
                    </w:r>
                    <w:r w:rsidR="00D67D7F">
                      <w:rPr>
                        <w:b/>
                        <w:color w:val="C00000"/>
                        <w:sz w:val="44"/>
                        <w:szCs w:val="44"/>
                        <w14:textOutline w14:w="9525" w14:cap="flat" w14:cmpd="sng" w14:algn="ctr">
                          <w14:solidFill>
                            <w14:srgbClr w14:val="C00000"/>
                          </w14:solid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txbxContent>
              </v:textbox>
            </v:shape>
          </w:pict>
        </mc:Fallback>
      </mc:AlternateContent>
    </w:r>
  </w:p>
  <w:p w14:paraId="36C30F23" w14:textId="2F86B325" w:rsidR="00E13FF0" w:rsidRPr="00A232C0" w:rsidRDefault="00A37937" w:rsidP="00057F0A">
    <w:pPr>
      <w:pStyle w:val="Header"/>
      <w:tabs>
        <w:tab w:val="clear" w:pos="4680"/>
        <w:tab w:val="center" w:pos="378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B3C5E"/>
    <w:multiLevelType w:val="hybridMultilevel"/>
    <w:tmpl w:val="676869A2"/>
    <w:lvl w:ilvl="0" w:tplc="8A1A7C08">
      <w:start w:val="1"/>
      <w:numFmt w:val="decimal"/>
      <w:lvlText w:val="%1."/>
      <w:lvlJc w:val="left"/>
      <w:pPr>
        <w:ind w:left="3528" w:hanging="360"/>
      </w:pPr>
      <w:rPr>
        <w:rFonts w:hint="default"/>
      </w:rPr>
    </w:lvl>
    <w:lvl w:ilvl="1" w:tplc="04090019" w:tentative="1">
      <w:start w:val="1"/>
      <w:numFmt w:val="lowerLetter"/>
      <w:lvlText w:val="%2."/>
      <w:lvlJc w:val="left"/>
      <w:pPr>
        <w:ind w:left="4248" w:hanging="360"/>
      </w:pPr>
    </w:lvl>
    <w:lvl w:ilvl="2" w:tplc="0409001B" w:tentative="1">
      <w:start w:val="1"/>
      <w:numFmt w:val="lowerRoman"/>
      <w:lvlText w:val="%3."/>
      <w:lvlJc w:val="right"/>
      <w:pPr>
        <w:ind w:left="4968" w:hanging="180"/>
      </w:pPr>
    </w:lvl>
    <w:lvl w:ilvl="3" w:tplc="0409000F" w:tentative="1">
      <w:start w:val="1"/>
      <w:numFmt w:val="decimal"/>
      <w:lvlText w:val="%4."/>
      <w:lvlJc w:val="left"/>
      <w:pPr>
        <w:ind w:left="5688" w:hanging="360"/>
      </w:pPr>
    </w:lvl>
    <w:lvl w:ilvl="4" w:tplc="04090019" w:tentative="1">
      <w:start w:val="1"/>
      <w:numFmt w:val="lowerLetter"/>
      <w:lvlText w:val="%5."/>
      <w:lvlJc w:val="left"/>
      <w:pPr>
        <w:ind w:left="6408" w:hanging="360"/>
      </w:pPr>
    </w:lvl>
    <w:lvl w:ilvl="5" w:tplc="0409001B" w:tentative="1">
      <w:start w:val="1"/>
      <w:numFmt w:val="lowerRoman"/>
      <w:lvlText w:val="%6."/>
      <w:lvlJc w:val="right"/>
      <w:pPr>
        <w:ind w:left="7128" w:hanging="180"/>
      </w:pPr>
    </w:lvl>
    <w:lvl w:ilvl="6" w:tplc="0409000F" w:tentative="1">
      <w:start w:val="1"/>
      <w:numFmt w:val="decimal"/>
      <w:lvlText w:val="%7."/>
      <w:lvlJc w:val="left"/>
      <w:pPr>
        <w:ind w:left="7848" w:hanging="360"/>
      </w:pPr>
    </w:lvl>
    <w:lvl w:ilvl="7" w:tplc="04090019" w:tentative="1">
      <w:start w:val="1"/>
      <w:numFmt w:val="lowerLetter"/>
      <w:lvlText w:val="%8."/>
      <w:lvlJc w:val="left"/>
      <w:pPr>
        <w:ind w:left="8568" w:hanging="360"/>
      </w:pPr>
    </w:lvl>
    <w:lvl w:ilvl="8" w:tplc="0409001B" w:tentative="1">
      <w:start w:val="1"/>
      <w:numFmt w:val="lowerRoman"/>
      <w:lvlText w:val="%9."/>
      <w:lvlJc w:val="right"/>
      <w:pPr>
        <w:ind w:left="9288" w:hanging="180"/>
      </w:pPr>
    </w:lvl>
  </w:abstractNum>
  <w:abstractNum w:abstractNumId="1" w15:restartNumberingAfterBreak="0">
    <w:nsid w:val="13E619A6"/>
    <w:multiLevelType w:val="hybridMultilevel"/>
    <w:tmpl w:val="4474A9C4"/>
    <w:lvl w:ilvl="0" w:tplc="69F42250">
      <w:start w:val="1"/>
      <w:numFmt w:val="decimal"/>
      <w:lvlText w:val="%1."/>
      <w:lvlJc w:val="left"/>
      <w:pPr>
        <w:ind w:left="475" w:hanging="277"/>
      </w:pPr>
      <w:rPr>
        <w:rFonts w:ascii="Arial" w:eastAsia="Arial" w:hAnsi="Arial" w:cs="Arial" w:hint="default"/>
        <w:color w:val="231F20"/>
        <w:spacing w:val="0"/>
        <w:w w:val="100"/>
        <w:sz w:val="24"/>
        <w:szCs w:val="24"/>
      </w:rPr>
    </w:lvl>
    <w:lvl w:ilvl="1" w:tplc="A508B9CA">
      <w:numFmt w:val="bullet"/>
      <w:lvlText w:val="•"/>
      <w:lvlJc w:val="left"/>
      <w:pPr>
        <w:ind w:left="1292" w:hanging="277"/>
      </w:pPr>
      <w:rPr>
        <w:rFonts w:hint="default"/>
      </w:rPr>
    </w:lvl>
    <w:lvl w:ilvl="2" w:tplc="1D3A93C4">
      <w:numFmt w:val="bullet"/>
      <w:lvlText w:val="•"/>
      <w:lvlJc w:val="left"/>
      <w:pPr>
        <w:ind w:left="2104" w:hanging="277"/>
      </w:pPr>
      <w:rPr>
        <w:rFonts w:hint="default"/>
      </w:rPr>
    </w:lvl>
    <w:lvl w:ilvl="3" w:tplc="60AC00AC">
      <w:numFmt w:val="bullet"/>
      <w:lvlText w:val="•"/>
      <w:lvlJc w:val="left"/>
      <w:pPr>
        <w:ind w:left="2917" w:hanging="277"/>
      </w:pPr>
      <w:rPr>
        <w:rFonts w:hint="default"/>
      </w:rPr>
    </w:lvl>
    <w:lvl w:ilvl="4" w:tplc="14B235F6">
      <w:numFmt w:val="bullet"/>
      <w:lvlText w:val="•"/>
      <w:lvlJc w:val="left"/>
      <w:pPr>
        <w:ind w:left="3729" w:hanging="277"/>
      </w:pPr>
      <w:rPr>
        <w:rFonts w:hint="default"/>
      </w:rPr>
    </w:lvl>
    <w:lvl w:ilvl="5" w:tplc="9F38B7B4">
      <w:numFmt w:val="bullet"/>
      <w:lvlText w:val="•"/>
      <w:lvlJc w:val="left"/>
      <w:pPr>
        <w:ind w:left="4542" w:hanging="277"/>
      </w:pPr>
      <w:rPr>
        <w:rFonts w:hint="default"/>
      </w:rPr>
    </w:lvl>
    <w:lvl w:ilvl="6" w:tplc="E5EE9AD0">
      <w:numFmt w:val="bullet"/>
      <w:lvlText w:val="•"/>
      <w:lvlJc w:val="left"/>
      <w:pPr>
        <w:ind w:left="5354" w:hanging="277"/>
      </w:pPr>
      <w:rPr>
        <w:rFonts w:hint="default"/>
      </w:rPr>
    </w:lvl>
    <w:lvl w:ilvl="7" w:tplc="C8E0CAD0">
      <w:numFmt w:val="bullet"/>
      <w:lvlText w:val="•"/>
      <w:lvlJc w:val="left"/>
      <w:pPr>
        <w:ind w:left="6167" w:hanging="277"/>
      </w:pPr>
      <w:rPr>
        <w:rFonts w:hint="default"/>
      </w:rPr>
    </w:lvl>
    <w:lvl w:ilvl="8" w:tplc="32EE60C2">
      <w:numFmt w:val="bullet"/>
      <w:lvlText w:val="•"/>
      <w:lvlJc w:val="left"/>
      <w:pPr>
        <w:ind w:left="6979" w:hanging="277"/>
      </w:pPr>
      <w:rPr>
        <w:rFonts w:hint="default"/>
      </w:rPr>
    </w:lvl>
  </w:abstractNum>
  <w:abstractNum w:abstractNumId="2" w15:restartNumberingAfterBreak="0">
    <w:nsid w:val="171B0BF9"/>
    <w:multiLevelType w:val="hybridMultilevel"/>
    <w:tmpl w:val="16367F10"/>
    <w:lvl w:ilvl="0" w:tplc="04090003">
      <w:start w:val="1"/>
      <w:numFmt w:val="bullet"/>
      <w:lvlText w:val="o"/>
      <w:lvlJc w:val="left"/>
      <w:pPr>
        <w:ind w:left="768" w:hanging="360"/>
      </w:pPr>
      <w:rPr>
        <w:rFonts w:ascii="Courier New" w:hAnsi="Courier New" w:cs="Courier New"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1E2A6F88"/>
    <w:multiLevelType w:val="hybridMultilevel"/>
    <w:tmpl w:val="0A9ED360"/>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32EB1768"/>
    <w:multiLevelType w:val="hybridMultilevel"/>
    <w:tmpl w:val="3402ADC0"/>
    <w:lvl w:ilvl="0" w:tplc="3CE8F176">
      <w:start w:val="1"/>
      <w:numFmt w:val="decimal"/>
      <w:lvlText w:val="%1."/>
      <w:lvlJc w:val="left"/>
      <w:pPr>
        <w:ind w:left="475" w:hanging="273"/>
      </w:pPr>
      <w:rPr>
        <w:rFonts w:ascii="Arial" w:eastAsia="Arial" w:hAnsi="Arial" w:cs="Arial" w:hint="default"/>
        <w:color w:val="231F20"/>
        <w:spacing w:val="0"/>
        <w:w w:val="100"/>
        <w:sz w:val="24"/>
        <w:szCs w:val="24"/>
      </w:rPr>
    </w:lvl>
    <w:lvl w:ilvl="1" w:tplc="C748A5D0">
      <w:numFmt w:val="bullet"/>
      <w:lvlText w:val="•"/>
      <w:lvlJc w:val="left"/>
      <w:pPr>
        <w:ind w:left="1247" w:hanging="273"/>
      </w:pPr>
      <w:rPr>
        <w:rFonts w:hint="default"/>
      </w:rPr>
    </w:lvl>
    <w:lvl w:ilvl="2" w:tplc="C2722C0C">
      <w:numFmt w:val="bullet"/>
      <w:lvlText w:val="•"/>
      <w:lvlJc w:val="left"/>
      <w:pPr>
        <w:ind w:left="2014" w:hanging="273"/>
      </w:pPr>
      <w:rPr>
        <w:rFonts w:hint="default"/>
      </w:rPr>
    </w:lvl>
    <w:lvl w:ilvl="3" w:tplc="2F96ED6A">
      <w:numFmt w:val="bullet"/>
      <w:lvlText w:val="•"/>
      <w:lvlJc w:val="left"/>
      <w:pPr>
        <w:ind w:left="2782" w:hanging="273"/>
      </w:pPr>
      <w:rPr>
        <w:rFonts w:hint="default"/>
      </w:rPr>
    </w:lvl>
    <w:lvl w:ilvl="4" w:tplc="909E7E1C">
      <w:numFmt w:val="bullet"/>
      <w:lvlText w:val="•"/>
      <w:lvlJc w:val="left"/>
      <w:pPr>
        <w:ind w:left="3549" w:hanging="273"/>
      </w:pPr>
      <w:rPr>
        <w:rFonts w:hint="default"/>
      </w:rPr>
    </w:lvl>
    <w:lvl w:ilvl="5" w:tplc="9FD66ECA">
      <w:numFmt w:val="bullet"/>
      <w:lvlText w:val="•"/>
      <w:lvlJc w:val="left"/>
      <w:pPr>
        <w:ind w:left="4316" w:hanging="273"/>
      </w:pPr>
      <w:rPr>
        <w:rFonts w:hint="default"/>
      </w:rPr>
    </w:lvl>
    <w:lvl w:ilvl="6" w:tplc="DE88C3E2">
      <w:numFmt w:val="bullet"/>
      <w:lvlText w:val="•"/>
      <w:lvlJc w:val="left"/>
      <w:pPr>
        <w:ind w:left="5084" w:hanging="273"/>
      </w:pPr>
      <w:rPr>
        <w:rFonts w:hint="default"/>
      </w:rPr>
    </w:lvl>
    <w:lvl w:ilvl="7" w:tplc="39A269E8">
      <w:numFmt w:val="bullet"/>
      <w:lvlText w:val="•"/>
      <w:lvlJc w:val="left"/>
      <w:pPr>
        <w:ind w:left="5851" w:hanging="273"/>
      </w:pPr>
      <w:rPr>
        <w:rFonts w:hint="default"/>
      </w:rPr>
    </w:lvl>
    <w:lvl w:ilvl="8" w:tplc="4C6C5944">
      <w:numFmt w:val="bullet"/>
      <w:lvlText w:val="•"/>
      <w:lvlJc w:val="left"/>
      <w:pPr>
        <w:ind w:left="6618" w:hanging="273"/>
      </w:pPr>
      <w:rPr>
        <w:rFonts w:hint="default"/>
      </w:rPr>
    </w:lvl>
  </w:abstractNum>
  <w:abstractNum w:abstractNumId="5" w15:restartNumberingAfterBreak="0">
    <w:nsid w:val="40B77623"/>
    <w:multiLevelType w:val="hybridMultilevel"/>
    <w:tmpl w:val="C0DC48CA"/>
    <w:lvl w:ilvl="0" w:tplc="04090003">
      <w:start w:val="1"/>
      <w:numFmt w:val="bullet"/>
      <w:lvlText w:val="o"/>
      <w:lvlJc w:val="left"/>
      <w:pPr>
        <w:ind w:left="1584"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822924"/>
    <w:multiLevelType w:val="hybridMultilevel"/>
    <w:tmpl w:val="26087622"/>
    <w:lvl w:ilvl="0" w:tplc="04090003">
      <w:start w:val="1"/>
      <w:numFmt w:val="bullet"/>
      <w:lvlText w:val="o"/>
      <w:lvlJc w:val="left"/>
      <w:pPr>
        <w:ind w:left="768" w:hanging="360"/>
      </w:pPr>
      <w:rPr>
        <w:rFonts w:ascii="Courier New" w:hAnsi="Courier New" w:cs="Courier New"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 w15:restartNumberingAfterBreak="0">
    <w:nsid w:val="57727811"/>
    <w:multiLevelType w:val="hybridMultilevel"/>
    <w:tmpl w:val="FFD660D0"/>
    <w:lvl w:ilvl="0" w:tplc="9DA4378E">
      <w:start w:val="1"/>
      <w:numFmt w:val="decimal"/>
      <w:lvlText w:val="[%1] "/>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8" w15:restartNumberingAfterBreak="0">
    <w:nsid w:val="6DF34AED"/>
    <w:multiLevelType w:val="hybridMultilevel"/>
    <w:tmpl w:val="3BAEF288"/>
    <w:lvl w:ilvl="0" w:tplc="8A1A7C08">
      <w:start w:val="1"/>
      <w:numFmt w:val="decimal"/>
      <w:lvlText w:val="%1."/>
      <w:lvlJc w:val="left"/>
      <w:pPr>
        <w:ind w:left="15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6"/>
  </w:num>
  <w:num w:numId="5">
    <w:abstractNumId w:val="7"/>
  </w:num>
  <w:num w:numId="6">
    <w:abstractNumId w:val="3"/>
  </w:num>
  <w:num w:numId="7">
    <w:abstractNumId w:val="8"/>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isplayBackgroundShape/>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wNDEyNrUwMjC3sLRU0lEKTi0uzszPAykwrAUAmMC0KywAAAA="/>
  </w:docVars>
  <w:rsids>
    <w:rsidRoot w:val="00EA72FB"/>
    <w:rsid w:val="00006AE0"/>
    <w:rsid w:val="00024E74"/>
    <w:rsid w:val="00057F0A"/>
    <w:rsid w:val="00061342"/>
    <w:rsid w:val="00062930"/>
    <w:rsid w:val="00062E04"/>
    <w:rsid w:val="00064BDD"/>
    <w:rsid w:val="00070370"/>
    <w:rsid w:val="00090A42"/>
    <w:rsid w:val="00091E12"/>
    <w:rsid w:val="000970B9"/>
    <w:rsid w:val="000A2F8A"/>
    <w:rsid w:val="001026D6"/>
    <w:rsid w:val="0014512D"/>
    <w:rsid w:val="001552F1"/>
    <w:rsid w:val="00157A0C"/>
    <w:rsid w:val="00164917"/>
    <w:rsid w:val="00187E96"/>
    <w:rsid w:val="001A2D3B"/>
    <w:rsid w:val="001B5107"/>
    <w:rsid w:val="001B7F50"/>
    <w:rsid w:val="001C59A9"/>
    <w:rsid w:val="001D7D4C"/>
    <w:rsid w:val="001E5353"/>
    <w:rsid w:val="001E5906"/>
    <w:rsid w:val="001E6939"/>
    <w:rsid w:val="002011DA"/>
    <w:rsid w:val="00201706"/>
    <w:rsid w:val="00201BDF"/>
    <w:rsid w:val="00223876"/>
    <w:rsid w:val="002252D9"/>
    <w:rsid w:val="0024019D"/>
    <w:rsid w:val="00241D0B"/>
    <w:rsid w:val="002464B9"/>
    <w:rsid w:val="002702B0"/>
    <w:rsid w:val="0027332A"/>
    <w:rsid w:val="0028155F"/>
    <w:rsid w:val="002824B5"/>
    <w:rsid w:val="0028469D"/>
    <w:rsid w:val="00294F51"/>
    <w:rsid w:val="002952B6"/>
    <w:rsid w:val="002B7D1D"/>
    <w:rsid w:val="002D59D9"/>
    <w:rsid w:val="002E61CC"/>
    <w:rsid w:val="002F2789"/>
    <w:rsid w:val="00305659"/>
    <w:rsid w:val="00310EC2"/>
    <w:rsid w:val="00313BA2"/>
    <w:rsid w:val="00351EED"/>
    <w:rsid w:val="00354F0B"/>
    <w:rsid w:val="00372099"/>
    <w:rsid w:val="003774AB"/>
    <w:rsid w:val="003833FF"/>
    <w:rsid w:val="003873FD"/>
    <w:rsid w:val="003A05A1"/>
    <w:rsid w:val="003A2D0F"/>
    <w:rsid w:val="003A5E83"/>
    <w:rsid w:val="003B3EB4"/>
    <w:rsid w:val="003B579C"/>
    <w:rsid w:val="003C37F5"/>
    <w:rsid w:val="003E490B"/>
    <w:rsid w:val="003F46B9"/>
    <w:rsid w:val="004019AA"/>
    <w:rsid w:val="00407FCD"/>
    <w:rsid w:val="00410AD6"/>
    <w:rsid w:val="00410BFF"/>
    <w:rsid w:val="00413999"/>
    <w:rsid w:val="00420FA7"/>
    <w:rsid w:val="00422911"/>
    <w:rsid w:val="00427317"/>
    <w:rsid w:val="00435A51"/>
    <w:rsid w:val="00447A8D"/>
    <w:rsid w:val="00470D18"/>
    <w:rsid w:val="0047196D"/>
    <w:rsid w:val="00484363"/>
    <w:rsid w:val="00486F9D"/>
    <w:rsid w:val="00493669"/>
    <w:rsid w:val="00495F18"/>
    <w:rsid w:val="004A5C43"/>
    <w:rsid w:val="004D37E8"/>
    <w:rsid w:val="00527992"/>
    <w:rsid w:val="00534546"/>
    <w:rsid w:val="005476ED"/>
    <w:rsid w:val="00553ACE"/>
    <w:rsid w:val="00556AAB"/>
    <w:rsid w:val="005577AE"/>
    <w:rsid w:val="00563399"/>
    <w:rsid w:val="0056343E"/>
    <w:rsid w:val="00567A2F"/>
    <w:rsid w:val="0057469F"/>
    <w:rsid w:val="00597652"/>
    <w:rsid w:val="00597680"/>
    <w:rsid w:val="005A113C"/>
    <w:rsid w:val="005A611D"/>
    <w:rsid w:val="005B69D0"/>
    <w:rsid w:val="005C099F"/>
    <w:rsid w:val="005C4148"/>
    <w:rsid w:val="005D3554"/>
    <w:rsid w:val="005E5962"/>
    <w:rsid w:val="005F3CDE"/>
    <w:rsid w:val="005F779F"/>
    <w:rsid w:val="00606F27"/>
    <w:rsid w:val="00614FBF"/>
    <w:rsid w:val="006361BD"/>
    <w:rsid w:val="00653E28"/>
    <w:rsid w:val="0066727E"/>
    <w:rsid w:val="00672410"/>
    <w:rsid w:val="00674DC7"/>
    <w:rsid w:val="0069447E"/>
    <w:rsid w:val="00697BF2"/>
    <w:rsid w:val="006A37E0"/>
    <w:rsid w:val="006A3F1B"/>
    <w:rsid w:val="006A49CB"/>
    <w:rsid w:val="006A7C81"/>
    <w:rsid w:val="006D482F"/>
    <w:rsid w:val="006D6267"/>
    <w:rsid w:val="006F1DDD"/>
    <w:rsid w:val="00703759"/>
    <w:rsid w:val="00706E7D"/>
    <w:rsid w:val="00715229"/>
    <w:rsid w:val="00716F9D"/>
    <w:rsid w:val="00725512"/>
    <w:rsid w:val="007279BB"/>
    <w:rsid w:val="007368D0"/>
    <w:rsid w:val="00742F27"/>
    <w:rsid w:val="007737E5"/>
    <w:rsid w:val="00783D18"/>
    <w:rsid w:val="007861D4"/>
    <w:rsid w:val="007873B2"/>
    <w:rsid w:val="007A7EBC"/>
    <w:rsid w:val="007C7A9C"/>
    <w:rsid w:val="007D49F3"/>
    <w:rsid w:val="007D50F0"/>
    <w:rsid w:val="007E1072"/>
    <w:rsid w:val="007F2D4B"/>
    <w:rsid w:val="0080419C"/>
    <w:rsid w:val="008104DC"/>
    <w:rsid w:val="008167A9"/>
    <w:rsid w:val="00835E4F"/>
    <w:rsid w:val="00843D1E"/>
    <w:rsid w:val="00847809"/>
    <w:rsid w:val="00860F1A"/>
    <w:rsid w:val="0087140A"/>
    <w:rsid w:val="00876DE3"/>
    <w:rsid w:val="008B5B7F"/>
    <w:rsid w:val="008B7033"/>
    <w:rsid w:val="008B73C1"/>
    <w:rsid w:val="008C29FA"/>
    <w:rsid w:val="008E3ADA"/>
    <w:rsid w:val="008E3B90"/>
    <w:rsid w:val="008E3D7E"/>
    <w:rsid w:val="008F6C56"/>
    <w:rsid w:val="0090074B"/>
    <w:rsid w:val="009009D5"/>
    <w:rsid w:val="009051B0"/>
    <w:rsid w:val="009112FD"/>
    <w:rsid w:val="00941766"/>
    <w:rsid w:val="00954976"/>
    <w:rsid w:val="00962A0F"/>
    <w:rsid w:val="009A397E"/>
    <w:rsid w:val="009D5A2E"/>
    <w:rsid w:val="009E5D7E"/>
    <w:rsid w:val="009F61BF"/>
    <w:rsid w:val="00A059FE"/>
    <w:rsid w:val="00A12108"/>
    <w:rsid w:val="00A232C0"/>
    <w:rsid w:val="00A32D23"/>
    <w:rsid w:val="00A333FA"/>
    <w:rsid w:val="00A33C69"/>
    <w:rsid w:val="00A37937"/>
    <w:rsid w:val="00A46DC9"/>
    <w:rsid w:val="00A54C15"/>
    <w:rsid w:val="00A579D6"/>
    <w:rsid w:val="00A634B6"/>
    <w:rsid w:val="00A64C88"/>
    <w:rsid w:val="00A74EE4"/>
    <w:rsid w:val="00A961E5"/>
    <w:rsid w:val="00AB3ECA"/>
    <w:rsid w:val="00AC15D8"/>
    <w:rsid w:val="00AD0F3B"/>
    <w:rsid w:val="00AE2BD8"/>
    <w:rsid w:val="00AE6A03"/>
    <w:rsid w:val="00AF2E64"/>
    <w:rsid w:val="00AF6CEE"/>
    <w:rsid w:val="00B10E84"/>
    <w:rsid w:val="00B13B79"/>
    <w:rsid w:val="00B33887"/>
    <w:rsid w:val="00B42938"/>
    <w:rsid w:val="00B7583C"/>
    <w:rsid w:val="00B83B33"/>
    <w:rsid w:val="00B87BE9"/>
    <w:rsid w:val="00B93A62"/>
    <w:rsid w:val="00B97367"/>
    <w:rsid w:val="00BA3385"/>
    <w:rsid w:val="00BC7AA3"/>
    <w:rsid w:val="00BD5C0D"/>
    <w:rsid w:val="00BD68F2"/>
    <w:rsid w:val="00BE444D"/>
    <w:rsid w:val="00C03A7A"/>
    <w:rsid w:val="00C25AC3"/>
    <w:rsid w:val="00C27608"/>
    <w:rsid w:val="00C27651"/>
    <w:rsid w:val="00C56C2C"/>
    <w:rsid w:val="00C673B6"/>
    <w:rsid w:val="00CA0232"/>
    <w:rsid w:val="00CA3AC1"/>
    <w:rsid w:val="00CA7703"/>
    <w:rsid w:val="00CB20BA"/>
    <w:rsid w:val="00CD0F9C"/>
    <w:rsid w:val="00CD7C27"/>
    <w:rsid w:val="00CE7C3E"/>
    <w:rsid w:val="00D029A3"/>
    <w:rsid w:val="00D053C1"/>
    <w:rsid w:val="00D216F2"/>
    <w:rsid w:val="00D26889"/>
    <w:rsid w:val="00D2723D"/>
    <w:rsid w:val="00D51237"/>
    <w:rsid w:val="00D5203B"/>
    <w:rsid w:val="00D6538D"/>
    <w:rsid w:val="00D67D7F"/>
    <w:rsid w:val="00D71043"/>
    <w:rsid w:val="00D917C4"/>
    <w:rsid w:val="00D94CC7"/>
    <w:rsid w:val="00DA7AF0"/>
    <w:rsid w:val="00DB0F10"/>
    <w:rsid w:val="00DB7324"/>
    <w:rsid w:val="00DD3134"/>
    <w:rsid w:val="00DD4F79"/>
    <w:rsid w:val="00DD5225"/>
    <w:rsid w:val="00DF2814"/>
    <w:rsid w:val="00DF7C92"/>
    <w:rsid w:val="00E02868"/>
    <w:rsid w:val="00E13FF0"/>
    <w:rsid w:val="00E2698D"/>
    <w:rsid w:val="00E42426"/>
    <w:rsid w:val="00E54C85"/>
    <w:rsid w:val="00E7204A"/>
    <w:rsid w:val="00E73495"/>
    <w:rsid w:val="00E734BC"/>
    <w:rsid w:val="00E73D6C"/>
    <w:rsid w:val="00E80A5C"/>
    <w:rsid w:val="00EA72FB"/>
    <w:rsid w:val="00EB4109"/>
    <w:rsid w:val="00EE0C8F"/>
    <w:rsid w:val="00EF4E38"/>
    <w:rsid w:val="00F04743"/>
    <w:rsid w:val="00F047A7"/>
    <w:rsid w:val="00F066CF"/>
    <w:rsid w:val="00F12249"/>
    <w:rsid w:val="00F35544"/>
    <w:rsid w:val="00F41752"/>
    <w:rsid w:val="00F4465D"/>
    <w:rsid w:val="00F4569B"/>
    <w:rsid w:val="00F47042"/>
    <w:rsid w:val="00F63A55"/>
    <w:rsid w:val="00F66419"/>
    <w:rsid w:val="00F73624"/>
    <w:rsid w:val="00F7370F"/>
    <w:rsid w:val="00F923F7"/>
    <w:rsid w:val="00FA0CFB"/>
    <w:rsid w:val="00FB3046"/>
    <w:rsid w:val="00FB4C93"/>
    <w:rsid w:val="00FC2FD1"/>
    <w:rsid w:val="00FD3720"/>
    <w:rsid w:val="00FE73E2"/>
    <w:rsid w:val="00FF35F2"/>
    <w:rsid w:val="00FF74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7BC97A8"/>
  <w15:docId w15:val="{6009EB48-3863-4774-B495-30049583C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A3AC1"/>
    <w:pPr>
      <w:spacing w:before="40" w:after="40" w:line="264" w:lineRule="auto"/>
      <w:ind w:firstLine="432"/>
      <w:jc w:val="both"/>
    </w:pPr>
    <w:rPr>
      <w:rFonts w:ascii="Arial" w:eastAsia="Arial" w:hAnsi="Arial" w:cs="Arial"/>
      <w:sz w:val="24"/>
    </w:rPr>
  </w:style>
  <w:style w:type="paragraph" w:styleId="Heading1">
    <w:name w:val="heading 1"/>
    <w:basedOn w:val="Normal"/>
    <w:link w:val="Heading1Char"/>
    <w:uiPriority w:val="1"/>
    <w:qFormat/>
    <w:pPr>
      <w:spacing w:before="59"/>
      <w:ind w:left="475"/>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Cs w:val="24"/>
    </w:rPr>
  </w:style>
  <w:style w:type="paragraph" w:styleId="ListParagraph">
    <w:name w:val="List Paragraph"/>
    <w:basedOn w:val="Normal"/>
    <w:uiPriority w:val="1"/>
    <w:qFormat/>
    <w:rsid w:val="00CA3AC1"/>
    <w:pPr>
      <w:spacing w:before="1"/>
      <w:ind w:left="144" w:firstLine="173"/>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13FF0"/>
    <w:pPr>
      <w:tabs>
        <w:tab w:val="center" w:pos="4680"/>
        <w:tab w:val="right" w:pos="9360"/>
      </w:tabs>
    </w:pPr>
  </w:style>
  <w:style w:type="character" w:customStyle="1" w:styleId="HeaderChar">
    <w:name w:val="Header Char"/>
    <w:basedOn w:val="DefaultParagraphFont"/>
    <w:link w:val="Header"/>
    <w:uiPriority w:val="99"/>
    <w:rsid w:val="00E13FF0"/>
    <w:rPr>
      <w:rFonts w:ascii="Arial" w:eastAsia="Arial" w:hAnsi="Arial" w:cs="Arial"/>
    </w:rPr>
  </w:style>
  <w:style w:type="paragraph" w:styleId="Footer">
    <w:name w:val="footer"/>
    <w:basedOn w:val="Normal"/>
    <w:link w:val="FooterChar"/>
    <w:uiPriority w:val="99"/>
    <w:unhideWhenUsed/>
    <w:rsid w:val="00E13FF0"/>
    <w:pPr>
      <w:tabs>
        <w:tab w:val="center" w:pos="4680"/>
        <w:tab w:val="right" w:pos="9360"/>
      </w:tabs>
    </w:pPr>
  </w:style>
  <w:style w:type="character" w:customStyle="1" w:styleId="FooterChar">
    <w:name w:val="Footer Char"/>
    <w:basedOn w:val="DefaultParagraphFont"/>
    <w:link w:val="Footer"/>
    <w:uiPriority w:val="99"/>
    <w:rsid w:val="00E13FF0"/>
    <w:rPr>
      <w:rFonts w:ascii="Arial" w:eastAsia="Arial" w:hAnsi="Arial" w:cs="Arial"/>
    </w:rPr>
  </w:style>
  <w:style w:type="paragraph" w:styleId="BalloonText">
    <w:name w:val="Balloon Text"/>
    <w:basedOn w:val="Normal"/>
    <w:link w:val="BalloonTextChar"/>
    <w:uiPriority w:val="99"/>
    <w:semiHidden/>
    <w:unhideWhenUsed/>
    <w:rsid w:val="00E13FF0"/>
    <w:rPr>
      <w:rFonts w:ascii="Tahoma" w:hAnsi="Tahoma" w:cs="Tahoma"/>
      <w:sz w:val="16"/>
      <w:szCs w:val="16"/>
    </w:rPr>
  </w:style>
  <w:style w:type="character" w:customStyle="1" w:styleId="BalloonTextChar">
    <w:name w:val="Balloon Text Char"/>
    <w:basedOn w:val="DefaultParagraphFont"/>
    <w:link w:val="BalloonText"/>
    <w:uiPriority w:val="99"/>
    <w:semiHidden/>
    <w:rsid w:val="00E13FF0"/>
    <w:rPr>
      <w:rFonts w:ascii="Tahoma" w:eastAsia="Arial" w:hAnsi="Tahoma" w:cs="Tahoma"/>
      <w:sz w:val="16"/>
      <w:szCs w:val="16"/>
    </w:rPr>
  </w:style>
  <w:style w:type="character" w:customStyle="1" w:styleId="Heading1Char">
    <w:name w:val="Heading 1 Char"/>
    <w:basedOn w:val="DefaultParagraphFont"/>
    <w:link w:val="Heading1"/>
    <w:uiPriority w:val="1"/>
    <w:rsid w:val="00062930"/>
    <w:rPr>
      <w:rFonts w:ascii="Arial" w:eastAsia="Arial" w:hAnsi="Arial" w:cs="Arial"/>
      <w:b/>
      <w:bCs/>
      <w:sz w:val="32"/>
      <w:szCs w:val="32"/>
    </w:rPr>
  </w:style>
  <w:style w:type="character" w:styleId="PlaceholderText">
    <w:name w:val="Placeholder Text"/>
    <w:basedOn w:val="DefaultParagraphFont"/>
    <w:uiPriority w:val="99"/>
    <w:semiHidden/>
    <w:rsid w:val="009A397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mp"/><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tmp"/><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tmp"/><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mp"/></Relationships>
</file>

<file path=word/_rels/footer1.xml.rels><?xml version="1.0" encoding="UTF-8" standalone="yes"?>
<Relationships xmlns="http://schemas.openxmlformats.org/package/2006/relationships"><Relationship Id="rId1" Type="http://schemas.openxmlformats.org/officeDocument/2006/relationships/image" Target="media/image12.jpg"/></Relationships>
</file>

<file path=word/_rels/header1.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8.jpeg"/><Relationship Id="rId1" Type="http://schemas.openxmlformats.org/officeDocument/2006/relationships/image" Target="media/image7.jpg"/><Relationship Id="rId5" Type="http://schemas.openxmlformats.org/officeDocument/2006/relationships/image" Target="media/image11.tmp"/><Relationship Id="rId4" Type="http://schemas.openxmlformats.org/officeDocument/2006/relationships/image" Target="media/image10.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25ECE66CBA04429B0DF0E09E28D993" ma:contentTypeVersion="2" ma:contentTypeDescription="Create a new document." ma:contentTypeScope="" ma:versionID="7f11d892894b33cadbfbc54f9f02ad47">
  <xsd:schema xmlns:xsd="http://www.w3.org/2001/XMLSchema" xmlns:xs="http://www.w3.org/2001/XMLSchema" xmlns:p="http://schemas.microsoft.com/office/2006/metadata/properties" xmlns:ns2="b49dff74-50ee-46bc-bd50-55958109c4b4" targetNamespace="http://schemas.microsoft.com/office/2006/metadata/properties" ma:root="true" ma:fieldsID="05022cb76f94a903036b3046544527c5" ns2:_="">
    <xsd:import namespace="b49dff74-50ee-46bc-bd50-55958109c4b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9dff74-50ee-46bc-bd50-55958109c4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02C417-055B-4563-A54C-615429C4F0FE}">
  <ds:schemaRefs>
    <ds:schemaRef ds:uri="http://schemas.microsoft.com/sharepoint/v3/contenttype/forms"/>
  </ds:schemaRefs>
</ds:datastoreItem>
</file>

<file path=customXml/itemProps2.xml><?xml version="1.0" encoding="utf-8"?>
<ds:datastoreItem xmlns:ds="http://schemas.openxmlformats.org/officeDocument/2006/customXml" ds:itemID="{EAD0A3FF-57A5-434F-A503-B98C588314B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A8CBC24-5BA6-4E9C-BFC2-44CAB095AE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9dff74-50ee-46bc-bd50-55958109c4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3C994A-66B8-4BF9-A06A-10688F868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8</TotalTime>
  <Pages>1</Pages>
  <Words>2</Words>
  <Characters>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poster SVNCKH</vt:lpstr>
    </vt:vector>
  </TitlesOfParts>
  <Company/>
  <LinksUpToDate>false</LinksUpToDate>
  <CharactersWithSpaces>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er SVNCKH</dc:title>
  <dc:creator>Kim Che</dc:creator>
  <cp:lastModifiedBy>Dương Nguyễn</cp:lastModifiedBy>
  <cp:revision>668</cp:revision>
  <cp:lastPrinted>2020-07-12T12:36:00Z</cp:lastPrinted>
  <dcterms:created xsi:type="dcterms:W3CDTF">2020-07-12T08:19:00Z</dcterms:created>
  <dcterms:modified xsi:type="dcterms:W3CDTF">2021-07-13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5-10T00:00:00Z</vt:filetime>
  </property>
  <property fmtid="{D5CDD505-2E9C-101B-9397-08002B2CF9AE}" pid="3" name="Creator">
    <vt:lpwstr>Adobe Illustrator CS6 (Windows)</vt:lpwstr>
  </property>
  <property fmtid="{D5CDD505-2E9C-101B-9397-08002B2CF9AE}" pid="4" name="LastSaved">
    <vt:filetime>2016-05-10T00:00:00Z</vt:filetime>
  </property>
  <property fmtid="{D5CDD505-2E9C-101B-9397-08002B2CF9AE}" pid="5" name="ContentTypeId">
    <vt:lpwstr>0x010100CB25ECE66CBA04429B0DF0E09E28D993</vt:lpwstr>
  </property>
</Properties>
</file>